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43E6" w14:textId="4DAE8AEF" w:rsidR="00284B32" w:rsidRDefault="00EB5F87" w:rsidP="00284B32">
      <w:pPr>
        <w:spacing w:line="480" w:lineRule="auto"/>
        <w:jc w:val="center"/>
        <w:rPr>
          <w:rFonts w:ascii="Times New Roman" w:hAnsi="Times New Roman" w:cs="Times New Roman"/>
          <w:b/>
          <w:i/>
          <w:sz w:val="28"/>
          <w:szCs w:val="28"/>
          <w:lang w:val="en-GB" w:bidi="he-IL"/>
        </w:rPr>
      </w:pPr>
      <w:bookmarkStart w:id="0" w:name="_Hlk69980512"/>
      <w:r w:rsidRPr="0096659D">
        <w:rPr>
          <w:rFonts w:ascii="Times New Roman" w:hAnsi="Times New Roman" w:cs="Times New Roman"/>
          <w:b/>
          <w:i/>
          <w:sz w:val="28"/>
          <w:szCs w:val="28"/>
          <w:lang w:val="en-GB"/>
        </w:rPr>
        <w:t>What</w:t>
      </w:r>
      <w:r w:rsidR="003F66D9" w:rsidRPr="0096659D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is</w:t>
      </w:r>
      <w:r w:rsidRPr="0096659D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cooperative breeding? Removing definitional barriers for </w:t>
      </w:r>
      <w:r w:rsidR="00BE4347" w:rsidRPr="0096659D">
        <w:rPr>
          <w:rFonts w:ascii="Times New Roman" w:hAnsi="Times New Roman" w:cs="Times New Roman"/>
          <w:b/>
          <w:i/>
          <w:sz w:val="28"/>
          <w:szCs w:val="28"/>
          <w:lang w:val="en-GB"/>
        </w:rPr>
        <w:t>comparative</w:t>
      </w:r>
      <w:r w:rsidR="00BE4347" w:rsidRPr="0096659D">
        <w:rPr>
          <w:rFonts w:ascii="Times New Roman" w:hAnsi="Times New Roman" w:cs="Times New Roman"/>
          <w:b/>
          <w:i/>
          <w:sz w:val="28"/>
          <w:szCs w:val="28"/>
          <w:lang w:val="en-GB" w:bidi="he-IL"/>
        </w:rPr>
        <w:t xml:space="preserve"> research</w:t>
      </w:r>
    </w:p>
    <w:p w14:paraId="3C14CE89" w14:textId="3AA49C9E" w:rsidR="00A504ED" w:rsidRDefault="00A504ED" w:rsidP="00284B32">
      <w:pPr>
        <w:spacing w:line="480" w:lineRule="auto"/>
        <w:jc w:val="center"/>
        <w:rPr>
          <w:rFonts w:ascii="Times New Roman" w:hAnsi="Times New Roman" w:cs="Times New Roman"/>
          <w:b/>
          <w:i/>
          <w:sz w:val="28"/>
          <w:szCs w:val="28"/>
          <w:lang w:val="en-GB" w:bidi="he-IL"/>
        </w:rPr>
      </w:pPr>
    </w:p>
    <w:p w14:paraId="4B7DF69A" w14:textId="5BA9B83D" w:rsidR="00A504ED" w:rsidRPr="008770B6" w:rsidRDefault="00A504ED" w:rsidP="00A504ED">
      <w:pPr>
        <w:spacing w:line="480" w:lineRule="auto"/>
        <w:jc w:val="both"/>
        <w:rPr>
          <w:rFonts w:asciiTheme="majorBidi" w:hAnsiTheme="majorBidi" w:cstheme="majorBidi"/>
        </w:rPr>
      </w:pPr>
      <w:r w:rsidRPr="008770B6">
        <w:rPr>
          <w:rFonts w:asciiTheme="majorBidi" w:hAnsiTheme="majorBidi" w:cstheme="majorBidi"/>
        </w:rPr>
        <w:t>Yitzchak Ben Mocha</w:t>
      </w:r>
      <w:r w:rsidRPr="00374B69">
        <w:rPr>
          <w:rFonts w:asciiTheme="majorBidi" w:hAnsiTheme="majorBidi" w:cstheme="majorBidi"/>
          <w:vertAlign w:val="superscript"/>
        </w:rPr>
        <w:t>1</w:t>
      </w:r>
      <w:r>
        <w:rPr>
          <w:rFonts w:asciiTheme="majorBidi" w:hAnsiTheme="majorBidi" w:cstheme="majorBidi"/>
          <w:vertAlign w:val="superscript"/>
        </w:rPr>
        <w:t>,</w:t>
      </w:r>
      <w:r w:rsidRPr="008770B6">
        <w:rPr>
          <w:rFonts w:asciiTheme="majorBidi" w:hAnsiTheme="majorBidi" w:cstheme="majorBidi"/>
          <w:rtl/>
        </w:rPr>
        <w:t xml:space="preserve"> </w:t>
      </w:r>
      <w:r w:rsidRPr="00374B69">
        <w:rPr>
          <w:rFonts w:asciiTheme="majorBidi" w:hAnsiTheme="majorBidi" w:cstheme="majorBidi"/>
          <w:vertAlign w:val="superscript"/>
        </w:rPr>
        <w:t>2</w:t>
      </w:r>
      <w:r>
        <w:rPr>
          <w:rFonts w:asciiTheme="majorBidi" w:hAnsiTheme="majorBidi" w:cstheme="majorBidi" w:hint="cs"/>
          <w:vertAlign w:val="superscript"/>
          <w:rtl/>
        </w:rPr>
        <w:t xml:space="preserve"> </w:t>
      </w:r>
      <w:r>
        <w:rPr>
          <w:rFonts w:asciiTheme="majorBidi" w:hAnsiTheme="majorBidi" w:cstheme="majorBidi"/>
          <w:lang w:val="en-GB"/>
        </w:rPr>
        <w:t xml:space="preserve">, </w:t>
      </w:r>
      <w:r w:rsidRPr="00022469">
        <w:rPr>
          <w:rFonts w:asciiTheme="majorBidi" w:hAnsiTheme="majorBidi" w:cstheme="majorBidi"/>
          <w:lang w:val="en-GB"/>
        </w:rPr>
        <w:t>Shai Markman</w:t>
      </w:r>
      <w:r w:rsidRPr="00374B69">
        <w:rPr>
          <w:rFonts w:asciiTheme="majorBidi" w:hAnsiTheme="majorBidi" w:cstheme="majorBidi"/>
          <w:vertAlign w:val="superscript"/>
        </w:rPr>
        <w:t>1,</w:t>
      </w:r>
      <w:r w:rsidRPr="00374B69">
        <w:rPr>
          <w:rFonts w:asciiTheme="majorBidi" w:hAnsiTheme="majorBidi" w:cstheme="majorBidi"/>
          <w:rtl/>
          <w:lang w:val="en-GB"/>
        </w:rPr>
        <w:t xml:space="preserve"> </w:t>
      </w:r>
      <w:r w:rsidRPr="00374B69">
        <w:rPr>
          <w:rFonts w:asciiTheme="majorBidi" w:hAnsiTheme="majorBidi" w:cstheme="majorBidi"/>
          <w:vertAlign w:val="superscript"/>
        </w:rPr>
        <w:t>2</w:t>
      </w:r>
    </w:p>
    <w:p w14:paraId="3A6A41D2" w14:textId="6B843A63" w:rsidR="00A504ED" w:rsidRPr="00374B69" w:rsidRDefault="00A504ED" w:rsidP="00A504ED">
      <w:pPr>
        <w:spacing w:line="480" w:lineRule="auto"/>
        <w:jc w:val="both"/>
        <w:rPr>
          <w:rFonts w:asciiTheme="majorBidi" w:hAnsiTheme="majorBidi" w:cstheme="majorBidi"/>
        </w:rPr>
      </w:pPr>
      <w:r w:rsidRPr="00374B69">
        <w:rPr>
          <w:rFonts w:asciiTheme="majorBidi" w:hAnsiTheme="majorBidi" w:cstheme="majorBidi"/>
          <w:vertAlign w:val="superscript"/>
        </w:rPr>
        <w:t>1</w:t>
      </w:r>
      <w:r w:rsidRPr="00374B69">
        <w:rPr>
          <w:rFonts w:asciiTheme="majorBidi" w:hAnsiTheme="majorBidi" w:cstheme="majorBidi"/>
        </w:rPr>
        <w:t xml:space="preserve">Department of Biology </w:t>
      </w:r>
      <w:r>
        <w:rPr>
          <w:rFonts w:asciiTheme="majorBidi" w:hAnsiTheme="majorBidi" w:cstheme="majorBidi"/>
        </w:rPr>
        <w:t>and</w:t>
      </w:r>
      <w:r w:rsidRPr="00374B69">
        <w:rPr>
          <w:rFonts w:asciiTheme="majorBidi" w:hAnsiTheme="majorBidi" w:cstheme="majorBidi"/>
        </w:rPr>
        <w:t xml:space="preserve"> Environment, University of Haifa – Oranim, Kiryat Tivon, Israel</w:t>
      </w:r>
    </w:p>
    <w:p w14:paraId="196BE0E5" w14:textId="77777777" w:rsidR="00A504ED" w:rsidRPr="00374B69" w:rsidRDefault="00A504ED" w:rsidP="00A504ED">
      <w:pPr>
        <w:spacing w:line="480" w:lineRule="auto"/>
        <w:jc w:val="both"/>
        <w:rPr>
          <w:rFonts w:asciiTheme="majorBidi" w:hAnsiTheme="majorBidi" w:cstheme="majorBidi"/>
        </w:rPr>
      </w:pPr>
      <w:bookmarkStart w:id="1" w:name="_Hlk60425580"/>
      <w:r w:rsidRPr="00374B69">
        <w:rPr>
          <w:rFonts w:asciiTheme="majorBidi" w:hAnsiTheme="majorBidi" w:cstheme="majorBidi"/>
          <w:vertAlign w:val="superscript"/>
        </w:rPr>
        <w:t>2</w:t>
      </w:r>
      <w:bookmarkEnd w:id="1"/>
      <w:r w:rsidRPr="00374B69">
        <w:rPr>
          <w:rFonts w:asciiTheme="majorBidi" w:hAnsiTheme="majorBidi" w:cstheme="majorBidi"/>
        </w:rPr>
        <w:t>Faculty of Natural Sciences – University of Haifa, Haifa, Israel</w:t>
      </w:r>
    </w:p>
    <w:p w14:paraId="0BE399BE" w14:textId="77777777" w:rsidR="00E714D7" w:rsidRPr="0096659D" w:rsidRDefault="00E714D7" w:rsidP="00FC20CB">
      <w:pPr>
        <w:spacing w:line="480" w:lineRule="auto"/>
        <w:jc w:val="center"/>
        <w:rPr>
          <w:rFonts w:ascii="Times New Roman" w:hAnsi="Times New Roman" w:cs="Times New Roman"/>
          <w:b/>
          <w:i/>
          <w:color w:val="4F81BD" w:themeColor="accent1"/>
          <w:sz w:val="28"/>
          <w:szCs w:val="28"/>
          <w:lang w:val="en-GB"/>
        </w:rPr>
      </w:pPr>
    </w:p>
    <w:p w14:paraId="7FE191E8" w14:textId="7B4DC337" w:rsidR="00405D16" w:rsidRPr="0096659D" w:rsidRDefault="00637D52" w:rsidP="00A607F8">
      <w:pPr>
        <w:spacing w:line="480" w:lineRule="auto"/>
        <w:jc w:val="both"/>
        <w:rPr>
          <w:rFonts w:ascii="Times New Roman" w:hAnsi="Times New Roman" w:cs="Times New Roman"/>
          <w:lang w:val="en-GB"/>
        </w:rPr>
      </w:pPr>
      <w:r w:rsidRPr="00D256C5">
        <w:rPr>
          <w:rFonts w:ascii="Times New Roman" w:hAnsi="Times New Roman" w:cs="Times New Roman"/>
          <w:lang w:val="en-GB"/>
        </w:rPr>
        <w:t>Despite a century-old</w:t>
      </w:r>
      <w:r w:rsidR="009815BE" w:rsidRPr="00D256C5">
        <w:rPr>
          <w:rFonts w:ascii="Times New Roman" w:hAnsi="Times New Roman" w:cs="Times New Roman"/>
          <w:lang w:val="en-GB"/>
        </w:rPr>
        <w:t xml:space="preserve"> </w:t>
      </w:r>
      <w:r w:rsidRPr="00D256C5">
        <w:rPr>
          <w:rFonts w:ascii="Times New Roman" w:hAnsi="Times New Roman" w:cs="Times New Roman"/>
          <w:lang w:val="en-GB"/>
        </w:rPr>
        <w:t xml:space="preserve">interest in </w:t>
      </w:r>
      <w:r w:rsidR="005E17BD" w:rsidRPr="00D256C5">
        <w:rPr>
          <w:rFonts w:ascii="Times New Roman" w:hAnsi="Times New Roman" w:cs="Times New Roman"/>
          <w:lang w:val="en-GB"/>
        </w:rPr>
        <w:t xml:space="preserve">cooperative </w:t>
      </w:r>
      <w:r w:rsidRPr="00D256C5">
        <w:rPr>
          <w:rFonts w:ascii="Times New Roman" w:hAnsi="Times New Roman" w:cs="Times New Roman"/>
          <w:lang w:val="en-GB"/>
        </w:rPr>
        <w:t xml:space="preserve">breeding </w:t>
      </w:r>
      <w:r w:rsidR="005E17BD" w:rsidRPr="00D256C5">
        <w:rPr>
          <w:rFonts w:ascii="Times New Roman" w:hAnsi="Times New Roman" w:cs="Times New Roman"/>
          <w:lang w:val="en-GB"/>
        </w:rPr>
        <w:t>(</w:t>
      </w:r>
      <w:r w:rsidR="007C1B7D" w:rsidRPr="00D256C5">
        <w:rPr>
          <w:rFonts w:ascii="Times New Roman" w:hAnsi="Times New Roman" w:cs="Times New Roman"/>
          <w:lang w:val="en-GB"/>
        </w:rPr>
        <w:t xml:space="preserve">i.e. </w:t>
      </w:r>
      <w:r w:rsidR="000129AE" w:rsidRPr="00D256C5">
        <w:rPr>
          <w:rFonts w:ascii="Times New Roman" w:hAnsi="Times New Roman" w:cs="Times New Roman"/>
          <w:lang w:val="en-GB"/>
        </w:rPr>
        <w:t>where</w:t>
      </w:r>
      <w:r w:rsidRPr="00D256C5">
        <w:rPr>
          <w:rFonts w:ascii="Times New Roman" w:hAnsi="Times New Roman" w:cs="Times New Roman"/>
          <w:lang w:val="en-GB" w:bidi="he-IL"/>
        </w:rPr>
        <w:t xml:space="preserve"> alloparent</w:t>
      </w:r>
      <w:r w:rsidR="00620F82" w:rsidRPr="00D256C5">
        <w:rPr>
          <w:rFonts w:ascii="Times New Roman" w:hAnsi="Times New Roman" w:cs="Times New Roman"/>
          <w:lang w:val="en-GB" w:bidi="he-IL"/>
        </w:rPr>
        <w:t>s</w:t>
      </w:r>
      <w:r w:rsidRPr="00D256C5">
        <w:rPr>
          <w:rFonts w:ascii="Times New Roman" w:hAnsi="Times New Roman" w:cs="Times New Roman"/>
          <w:lang w:val="en-GB" w:bidi="he-IL"/>
        </w:rPr>
        <w:t xml:space="preserve"> care </w:t>
      </w:r>
      <w:r w:rsidR="00620F82" w:rsidRPr="00D256C5">
        <w:rPr>
          <w:rFonts w:ascii="Times New Roman" w:hAnsi="Times New Roman" w:cs="Times New Roman"/>
          <w:lang w:val="en-GB" w:bidi="he-IL"/>
        </w:rPr>
        <w:t>for</w:t>
      </w:r>
      <w:r w:rsidRPr="00D256C5">
        <w:rPr>
          <w:rFonts w:ascii="Times New Roman" w:hAnsi="Times New Roman" w:cs="Times New Roman"/>
          <w:lang w:val="en-GB" w:bidi="he-IL"/>
        </w:rPr>
        <w:t xml:space="preserve"> </w:t>
      </w:r>
      <w:r w:rsidR="007C1B7D" w:rsidRPr="00D256C5">
        <w:rPr>
          <w:rFonts w:ascii="Times New Roman" w:hAnsi="Times New Roman" w:cs="Times New Roman"/>
          <w:lang w:val="en-GB" w:bidi="he-IL"/>
        </w:rPr>
        <w:t xml:space="preserve">the </w:t>
      </w:r>
      <w:r w:rsidR="005E17BD" w:rsidRPr="00D256C5">
        <w:rPr>
          <w:rFonts w:ascii="Times New Roman" w:hAnsi="Times New Roman" w:cs="Times New Roman"/>
          <w:lang w:val="en-GB" w:bidi="he-IL"/>
        </w:rPr>
        <w:t xml:space="preserve">offspring of </w:t>
      </w:r>
      <w:r w:rsidRPr="00D256C5">
        <w:rPr>
          <w:rFonts w:ascii="Times New Roman" w:hAnsi="Times New Roman" w:cs="Times New Roman"/>
          <w:lang w:val="en-GB" w:bidi="he-IL"/>
        </w:rPr>
        <w:t xml:space="preserve">others), </w:t>
      </w:r>
      <w:r w:rsidR="000129AE" w:rsidRPr="00D256C5">
        <w:rPr>
          <w:rFonts w:ascii="Times New Roman" w:hAnsi="Times New Roman" w:cs="Times New Roman"/>
          <w:lang w:val="en-GB" w:bidi="he-IL"/>
        </w:rPr>
        <w:t>inconsistent</w:t>
      </w:r>
      <w:r w:rsidR="00620F82" w:rsidRPr="00D256C5">
        <w:rPr>
          <w:rFonts w:ascii="Times New Roman" w:hAnsi="Times New Roman" w:cs="Times New Roman"/>
          <w:lang w:val="en-GB" w:bidi="he-IL"/>
        </w:rPr>
        <w:t xml:space="preserve"> definition</w:t>
      </w:r>
      <w:r w:rsidR="000129AE" w:rsidRPr="00D256C5">
        <w:rPr>
          <w:rFonts w:ascii="Times New Roman" w:hAnsi="Times New Roman" w:cs="Times New Roman"/>
          <w:lang w:val="en-GB" w:bidi="he-IL"/>
        </w:rPr>
        <w:t>s</w:t>
      </w:r>
      <w:r w:rsidR="00620F82" w:rsidRPr="00D256C5">
        <w:rPr>
          <w:rFonts w:ascii="Times New Roman" w:hAnsi="Times New Roman" w:cs="Times New Roman"/>
          <w:lang w:val="en-GB" w:bidi="he-IL"/>
        </w:rPr>
        <w:t xml:space="preserve"> of </w:t>
      </w:r>
      <w:r w:rsidR="005E17BD" w:rsidRPr="00D256C5">
        <w:rPr>
          <w:rFonts w:ascii="Times New Roman" w:hAnsi="Times New Roman" w:cs="Times New Roman"/>
          <w:lang w:val="en-GB" w:bidi="he-IL"/>
        </w:rPr>
        <w:t>this breeding system hamper valid comparisons between studies</w:t>
      </w:r>
      <w:r w:rsidR="009815BE" w:rsidRPr="00D256C5">
        <w:rPr>
          <w:rFonts w:ascii="Times New Roman" w:hAnsi="Times New Roman" w:cs="Times New Roman"/>
          <w:lang w:val="en-GB" w:bidi="he-IL"/>
        </w:rPr>
        <w:t xml:space="preserve">, </w:t>
      </w:r>
      <w:r w:rsidR="00D73FC6" w:rsidRPr="00D256C5">
        <w:rPr>
          <w:rFonts w:ascii="Times New Roman" w:hAnsi="Times New Roman" w:cs="Times New Roman"/>
          <w:lang w:val="en-GB" w:bidi="he-IL"/>
        </w:rPr>
        <w:t>disciplines</w:t>
      </w:r>
      <w:r w:rsidR="005E17BD" w:rsidRPr="00D256C5">
        <w:rPr>
          <w:rFonts w:ascii="Times New Roman" w:hAnsi="Times New Roman" w:cs="Times New Roman"/>
          <w:lang w:val="en-GB" w:bidi="he-IL"/>
        </w:rPr>
        <w:t xml:space="preserve"> and taxonomic groups. Here, we </w:t>
      </w:r>
      <w:r w:rsidR="000129AE" w:rsidRPr="00D256C5">
        <w:rPr>
          <w:rFonts w:ascii="Times New Roman" w:hAnsi="Times New Roman" w:cs="Times New Roman"/>
          <w:lang w:val="en-GB" w:bidi="he-IL"/>
        </w:rPr>
        <w:t>discuss</w:t>
      </w:r>
      <w:r w:rsidR="00620F82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CC03F8" w:rsidRPr="00D256C5">
        <w:rPr>
          <w:rFonts w:ascii="Times New Roman" w:hAnsi="Times New Roman" w:cs="Times New Roman"/>
          <w:lang w:bidi="he-IL"/>
        </w:rPr>
        <w:t>these</w:t>
      </w:r>
      <w:r w:rsidR="00620F82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5E17BD" w:rsidRPr="00D256C5">
        <w:rPr>
          <w:rFonts w:ascii="Times New Roman" w:hAnsi="Times New Roman" w:cs="Times New Roman"/>
          <w:lang w:val="en-GB" w:bidi="he-IL"/>
        </w:rPr>
        <w:t>inconsistencies</w:t>
      </w:r>
      <w:r w:rsidR="007C1B7D" w:rsidRPr="00D256C5">
        <w:rPr>
          <w:rFonts w:ascii="Times New Roman" w:hAnsi="Times New Roman" w:cs="Times New Roman"/>
          <w:lang w:val="en-GB" w:bidi="he-IL"/>
        </w:rPr>
        <w:t>, focusing on</w:t>
      </w:r>
      <w:r w:rsidR="000129AE" w:rsidRPr="00D256C5">
        <w:rPr>
          <w:rFonts w:ascii="Times New Roman" w:hAnsi="Times New Roman" w:cs="Times New Roman"/>
          <w:lang w:val="en-GB" w:bidi="he-IL"/>
        </w:rPr>
        <w:t xml:space="preserve"> (i) </w:t>
      </w:r>
      <w:r w:rsidR="00DC1CCA" w:rsidRPr="00D256C5">
        <w:rPr>
          <w:rFonts w:ascii="Times New Roman" w:hAnsi="Times New Roman" w:cs="Times New Roman"/>
          <w:lang w:val="en-GB" w:bidi="he-IL"/>
        </w:rPr>
        <w:t>the required</w:t>
      </w:r>
      <w:r w:rsidR="005E17BD" w:rsidRPr="00D256C5">
        <w:rPr>
          <w:rFonts w:ascii="Times New Roman" w:hAnsi="Times New Roman" w:cs="Times New Roman"/>
          <w:lang w:val="en-GB" w:bidi="he-IL"/>
        </w:rPr>
        <w:t xml:space="preserve"> type </w:t>
      </w:r>
      <w:r w:rsidR="005E17BD" w:rsidRPr="00D256C5">
        <w:rPr>
          <w:rFonts w:ascii="Times New Roman" w:hAnsi="Times New Roman" w:cs="Times New Roman"/>
          <w:lang w:val="en-GB" w:bidi="he-IL"/>
        </w:rPr>
        <w:t xml:space="preserve">and extent </w:t>
      </w:r>
      <w:r w:rsidR="005E17BD" w:rsidRPr="00D256C5">
        <w:rPr>
          <w:rFonts w:ascii="Times New Roman" w:hAnsi="Times New Roman" w:cs="Times New Roman"/>
          <w:lang w:val="en-GB" w:bidi="he-IL"/>
        </w:rPr>
        <w:t>of alloparental care</w:t>
      </w:r>
      <w:r w:rsidR="000129AE" w:rsidRPr="00D256C5">
        <w:rPr>
          <w:rFonts w:ascii="Times New Roman" w:hAnsi="Times New Roman" w:cs="Times New Roman"/>
          <w:lang w:val="en-GB" w:bidi="he-IL"/>
        </w:rPr>
        <w:t>,</w:t>
      </w:r>
      <w:r w:rsidR="000C46D3" w:rsidRPr="00D256C5">
        <w:rPr>
          <w:rFonts w:ascii="Times New Roman" w:hAnsi="Times New Roman" w:cs="Times New Roman"/>
          <w:lang w:val="en-GB" w:bidi="he-IL"/>
        </w:rPr>
        <w:t xml:space="preserve"> and</w:t>
      </w:r>
      <w:r w:rsidR="000129AE" w:rsidRPr="00D256C5">
        <w:rPr>
          <w:rFonts w:ascii="Times New Roman" w:hAnsi="Times New Roman" w:cs="Times New Roman"/>
          <w:lang w:val="en-GB" w:bidi="he-IL"/>
        </w:rPr>
        <w:t xml:space="preserve"> (ii) </w:t>
      </w:r>
      <w:r w:rsidR="000C46D3" w:rsidRPr="00D256C5">
        <w:rPr>
          <w:rFonts w:ascii="Times New Roman" w:hAnsi="Times New Roman" w:cs="Times New Roman"/>
          <w:lang w:val="en-GB" w:bidi="he-IL"/>
        </w:rPr>
        <w:t>whether</w:t>
      </w:r>
      <w:r w:rsidR="00DC1CCA" w:rsidRPr="00D256C5">
        <w:rPr>
          <w:rFonts w:ascii="Times New Roman" w:hAnsi="Times New Roman" w:cs="Times New Roman"/>
          <w:lang w:val="en-GB" w:bidi="he-IL"/>
        </w:rPr>
        <w:t xml:space="preserve"> only</w:t>
      </w:r>
      <w:r w:rsidR="000C46D3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DC1CCA" w:rsidRPr="00D256C5">
        <w:rPr>
          <w:rFonts w:ascii="Times New Roman" w:hAnsi="Times New Roman" w:cs="Times New Roman"/>
          <w:lang w:val="en-GB" w:bidi="he-IL"/>
        </w:rPr>
        <w:t xml:space="preserve">species with non-breeding helpers </w:t>
      </w:r>
      <w:r w:rsidR="000C46D3" w:rsidRPr="00D256C5">
        <w:rPr>
          <w:rFonts w:ascii="Times New Roman" w:hAnsi="Times New Roman" w:cs="Times New Roman"/>
          <w:lang w:val="en-GB" w:bidi="he-IL"/>
        </w:rPr>
        <w:t>should be classified as cooperative breeders</w:t>
      </w:r>
      <w:r w:rsidR="00B342E1" w:rsidRPr="00D256C5">
        <w:rPr>
          <w:rFonts w:ascii="Times New Roman" w:hAnsi="Times New Roman" w:cs="Times New Roman"/>
          <w:lang w:val="en-GB" w:bidi="he-IL"/>
        </w:rPr>
        <w:t xml:space="preserve">. </w:t>
      </w:r>
      <w:r w:rsidR="004A10B7" w:rsidRPr="00D256C5">
        <w:rPr>
          <w:rFonts w:ascii="Times New Roman" w:hAnsi="Times New Roman" w:cs="Times New Roman"/>
          <w:lang w:val="en-GB" w:bidi="he-IL"/>
        </w:rPr>
        <w:t xml:space="preserve">To </w:t>
      </w:r>
      <w:r w:rsidR="006B04F2" w:rsidRPr="00D256C5">
        <w:rPr>
          <w:rFonts w:ascii="Times New Roman" w:hAnsi="Times New Roman" w:cs="Times New Roman"/>
          <w:lang w:val="en-GB" w:bidi="he-IL"/>
        </w:rPr>
        <w:t>overcome</w:t>
      </w:r>
      <w:r w:rsidR="004A10B7" w:rsidRPr="00D256C5">
        <w:rPr>
          <w:rFonts w:ascii="Times New Roman" w:hAnsi="Times New Roman" w:cs="Times New Roman"/>
          <w:lang w:val="en-GB" w:bidi="he-IL"/>
        </w:rPr>
        <w:t xml:space="preserve"> the</w:t>
      </w:r>
      <w:r w:rsidR="000C46D3" w:rsidRPr="00D256C5">
        <w:rPr>
          <w:rFonts w:ascii="Times New Roman" w:hAnsi="Times New Roman" w:cs="Times New Roman"/>
          <w:lang w:val="en-GB" w:bidi="he-IL"/>
        </w:rPr>
        <w:t xml:space="preserve"> first inconsistency</w:t>
      </w:r>
      <w:r w:rsidR="004A10B7" w:rsidRPr="00D256C5">
        <w:rPr>
          <w:rFonts w:ascii="Times New Roman" w:hAnsi="Times New Roman" w:cs="Times New Roman"/>
          <w:lang w:val="en-GB" w:bidi="he-IL"/>
        </w:rPr>
        <w:t xml:space="preserve">, </w:t>
      </w:r>
      <w:r w:rsidR="009815BE" w:rsidRPr="00D256C5">
        <w:rPr>
          <w:rFonts w:ascii="Times New Roman" w:hAnsi="Times New Roman" w:cs="Times New Roman"/>
          <w:lang w:val="en-GB" w:bidi="he-IL"/>
        </w:rPr>
        <w:t xml:space="preserve">we </w:t>
      </w:r>
      <w:r w:rsidR="000C46D3" w:rsidRPr="00D256C5">
        <w:rPr>
          <w:rFonts w:ascii="Times New Roman" w:hAnsi="Times New Roman" w:cs="Times New Roman"/>
          <w:lang w:val="en-GB" w:bidi="he-IL"/>
        </w:rPr>
        <w:t xml:space="preserve">propose </w:t>
      </w:r>
      <w:r w:rsidR="00620F82" w:rsidRPr="00D256C5">
        <w:rPr>
          <w:rFonts w:ascii="Times New Roman" w:hAnsi="Times New Roman" w:cs="Times New Roman"/>
          <w:lang w:val="en-GB" w:bidi="he-IL"/>
        </w:rPr>
        <w:t xml:space="preserve">a </w:t>
      </w:r>
      <w:r w:rsidR="000C46D3" w:rsidRPr="00D256C5">
        <w:rPr>
          <w:rFonts w:ascii="Times New Roman" w:hAnsi="Times New Roman" w:cs="Times New Roman"/>
          <w:lang w:val="en-GB" w:bidi="he-IL"/>
        </w:rPr>
        <w:t xml:space="preserve">qualitative definition </w:t>
      </w:r>
      <w:r w:rsidR="00AF5853" w:rsidRPr="00D256C5">
        <w:rPr>
          <w:rFonts w:ascii="Times New Roman" w:hAnsi="Times New Roman" w:cs="Times New Roman"/>
          <w:lang w:val="en-GB" w:bidi="he-IL"/>
        </w:rPr>
        <w:t xml:space="preserve">of </w:t>
      </w:r>
      <w:r w:rsidR="000064D3" w:rsidRPr="00D256C5">
        <w:rPr>
          <w:rFonts w:ascii="Times New Roman" w:hAnsi="Times New Roman" w:cs="Times New Roman"/>
          <w:lang w:val="en-GB" w:bidi="he-IL"/>
        </w:rPr>
        <w:t xml:space="preserve">proactive </w:t>
      </w:r>
      <w:r w:rsidR="00AF5853" w:rsidRPr="00D256C5">
        <w:rPr>
          <w:rFonts w:ascii="Times New Roman" w:hAnsi="Times New Roman" w:cs="Times New Roman"/>
          <w:lang w:val="en-GB" w:bidi="he-IL"/>
        </w:rPr>
        <w:t>alloparental care</w:t>
      </w:r>
      <w:r w:rsidR="007601D7" w:rsidRPr="00D256C5">
        <w:rPr>
          <w:rFonts w:ascii="Times New Roman" w:hAnsi="Times New Roman" w:cs="Times New Roman"/>
          <w:lang w:val="en-GB" w:bidi="he-IL"/>
        </w:rPr>
        <w:t xml:space="preserve"> and m</w:t>
      </w:r>
      <w:r w:rsidR="009815BE" w:rsidRPr="00D256C5">
        <w:rPr>
          <w:rFonts w:ascii="Times New Roman" w:hAnsi="Times New Roman" w:cs="Times New Roman"/>
          <w:lang w:val="en-GB" w:bidi="he-IL"/>
        </w:rPr>
        <w:t>inimum threshold</w:t>
      </w:r>
      <w:r w:rsidR="00620F82" w:rsidRPr="00D256C5">
        <w:rPr>
          <w:rFonts w:ascii="Times New Roman" w:hAnsi="Times New Roman" w:cs="Times New Roman"/>
          <w:lang w:val="en-GB" w:bidi="he-IL"/>
        </w:rPr>
        <w:t xml:space="preserve">s </w:t>
      </w:r>
      <w:r w:rsidR="00620F82" w:rsidRPr="00D256C5">
        <w:rPr>
          <w:rFonts w:ascii="Times New Roman" w:hAnsi="Times New Roman" w:cs="Times New Roman"/>
          <w:lang w:val="en-GB" w:bidi="he-IL"/>
        </w:rPr>
        <w:t xml:space="preserve">for </w:t>
      </w:r>
      <w:r w:rsidR="00AF5853" w:rsidRPr="00D256C5">
        <w:rPr>
          <w:rFonts w:ascii="Times New Roman" w:hAnsi="Times New Roman" w:cs="Times New Roman"/>
          <w:lang w:val="en-GB" w:bidi="he-IL"/>
        </w:rPr>
        <w:t>its</w:t>
      </w:r>
      <w:r w:rsidR="00620F82" w:rsidRPr="00D256C5">
        <w:rPr>
          <w:rFonts w:ascii="Times New Roman" w:hAnsi="Times New Roman" w:cs="Times New Roman"/>
          <w:lang w:val="en-GB" w:bidi="he-IL"/>
        </w:rPr>
        <w:t xml:space="preserve"> extent</w:t>
      </w:r>
      <w:r w:rsidR="009815BE" w:rsidRPr="00D256C5">
        <w:rPr>
          <w:rFonts w:ascii="Times New Roman" w:hAnsi="Times New Roman" w:cs="Times New Roman"/>
          <w:lang w:val="en-GB" w:bidi="he-IL"/>
        </w:rPr>
        <w:t xml:space="preserve">. </w:t>
      </w:r>
      <w:r w:rsidR="006D5701" w:rsidRPr="00D256C5">
        <w:rPr>
          <w:rFonts w:ascii="Times New Roman" w:hAnsi="Times New Roman" w:cs="Times New Roman"/>
          <w:lang w:val="en-GB" w:bidi="he-IL"/>
        </w:rPr>
        <w:t>For</w:t>
      </w:r>
      <w:r w:rsidR="00DC1CCA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7601D7" w:rsidRPr="00D256C5">
        <w:rPr>
          <w:rFonts w:ascii="Times New Roman" w:hAnsi="Times New Roman" w:cs="Times New Roman"/>
          <w:lang w:val="en-GB" w:bidi="he-IL"/>
        </w:rPr>
        <w:t>the second inconsistency, we</w:t>
      </w:r>
      <w:r w:rsidR="00EA5462" w:rsidRPr="00D256C5">
        <w:rPr>
          <w:rFonts w:ascii="Times New Roman" w:hAnsi="Times New Roman" w:cs="Times New Roman"/>
          <w:lang w:val="en-GB" w:bidi="he-IL"/>
        </w:rPr>
        <w:t xml:space="preserve"> show</w:t>
      </w:r>
      <w:r w:rsidR="007601D7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D94E29" w:rsidRPr="00D256C5">
        <w:rPr>
          <w:rFonts w:ascii="Times New Roman" w:hAnsi="Times New Roman" w:cs="Times New Roman"/>
          <w:lang w:bidi="he-IL"/>
        </w:rPr>
        <w:t xml:space="preserve">that after </w:t>
      </w:r>
      <w:r w:rsidR="00D94E29" w:rsidRPr="00D256C5">
        <w:rPr>
          <w:rFonts w:ascii="Times New Roman" w:hAnsi="Times New Roman" w:cs="Times New Roman"/>
          <w:lang w:val="en-GB" w:bidi="he-IL"/>
        </w:rPr>
        <w:t>accounting for</w:t>
      </w:r>
      <w:r w:rsidR="007601D7" w:rsidRPr="00D256C5">
        <w:rPr>
          <w:rFonts w:ascii="Times New Roman" w:hAnsi="Times New Roman" w:cs="Times New Roman"/>
          <w:lang w:val="en-GB" w:bidi="he-IL"/>
        </w:rPr>
        <w:t xml:space="preserve"> methodological biases</w:t>
      </w:r>
      <w:r w:rsidR="00D94E29" w:rsidRPr="00D256C5">
        <w:rPr>
          <w:rFonts w:ascii="Times New Roman" w:hAnsi="Times New Roman" w:cs="Times New Roman"/>
          <w:lang w:val="en-GB" w:bidi="he-IL"/>
        </w:rPr>
        <w:t xml:space="preserve">, </w:t>
      </w:r>
      <w:r w:rsidR="009517CA" w:rsidRPr="00D256C5">
        <w:rPr>
          <w:rFonts w:ascii="Times New Roman" w:hAnsi="Times New Roman" w:cs="Times New Roman"/>
          <w:lang w:val="en-GB" w:bidi="he-IL"/>
        </w:rPr>
        <w:t xml:space="preserve">evidence for social groups with non-breeding </w:t>
      </w:r>
      <w:r w:rsidR="00DC1CCA" w:rsidRPr="00D256C5">
        <w:rPr>
          <w:rFonts w:ascii="Times New Roman" w:hAnsi="Times New Roman" w:cs="Times New Roman"/>
          <w:lang w:val="en-GB" w:bidi="he-IL"/>
        </w:rPr>
        <w:t>helpers</w:t>
      </w:r>
      <w:r w:rsidR="009517CA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E5532F" w:rsidRPr="00D256C5">
        <w:rPr>
          <w:rFonts w:ascii="Times New Roman" w:hAnsi="Times New Roman" w:cs="Times New Roman"/>
          <w:lang w:val="en-GB" w:bidi="he-IL"/>
        </w:rPr>
        <w:t xml:space="preserve">only </w:t>
      </w:r>
      <w:r w:rsidR="009517CA" w:rsidRPr="00D256C5">
        <w:rPr>
          <w:rFonts w:ascii="Times New Roman" w:hAnsi="Times New Roman" w:cs="Times New Roman"/>
          <w:lang w:val="en-GB" w:bidi="he-IL"/>
        </w:rPr>
        <w:t xml:space="preserve">are </w:t>
      </w:r>
      <w:r w:rsidR="00E5532F" w:rsidRPr="00D256C5">
        <w:rPr>
          <w:rFonts w:ascii="Times New Roman" w:hAnsi="Times New Roman" w:cs="Times New Roman"/>
          <w:lang w:val="en-GB" w:bidi="he-IL"/>
        </w:rPr>
        <w:t xml:space="preserve">currently </w:t>
      </w:r>
      <w:r w:rsidR="009517CA" w:rsidRPr="00D256C5">
        <w:rPr>
          <w:rFonts w:ascii="Times New Roman" w:hAnsi="Times New Roman" w:cs="Times New Roman"/>
          <w:lang w:val="en-GB" w:bidi="he-IL"/>
        </w:rPr>
        <w:t xml:space="preserve">available </w:t>
      </w:r>
      <w:r w:rsidR="009517CA" w:rsidRPr="00D256C5">
        <w:rPr>
          <w:rFonts w:ascii="Times New Roman" w:hAnsi="Times New Roman" w:cs="Times New Roman"/>
          <w:lang w:val="en-GB" w:bidi="he-IL"/>
        </w:rPr>
        <w:t xml:space="preserve">for </w:t>
      </w:r>
      <w:r w:rsidR="00303770" w:rsidRPr="00D256C5">
        <w:rPr>
          <w:rFonts w:ascii="Times New Roman" w:hAnsi="Times New Roman" w:cs="Times New Roman"/>
          <w:lang w:val="en-GB" w:bidi="he-IL"/>
        </w:rPr>
        <w:t xml:space="preserve">a </w:t>
      </w:r>
      <w:r w:rsidR="00E46DD4" w:rsidRPr="00D256C5">
        <w:rPr>
          <w:rFonts w:ascii="Times New Roman" w:hAnsi="Times New Roman" w:cs="Times New Roman"/>
          <w:lang w:val="en-GB" w:bidi="he-IL"/>
        </w:rPr>
        <w:t xml:space="preserve">small </w:t>
      </w:r>
      <w:r w:rsidR="00303770" w:rsidRPr="00D256C5">
        <w:rPr>
          <w:rFonts w:ascii="Times New Roman" w:hAnsi="Times New Roman" w:cs="Times New Roman"/>
          <w:lang w:val="en-GB" w:bidi="he-IL"/>
        </w:rPr>
        <w:t xml:space="preserve">fraction </w:t>
      </w:r>
      <w:r w:rsidR="00303770" w:rsidRPr="00D256C5">
        <w:rPr>
          <w:rFonts w:ascii="Times New Roman" w:hAnsi="Times New Roman" w:cs="Times New Roman"/>
          <w:lang w:val="en-GB" w:bidi="he-IL"/>
        </w:rPr>
        <w:t xml:space="preserve">of </w:t>
      </w:r>
      <w:r w:rsidR="007601D7" w:rsidRPr="00D256C5">
        <w:rPr>
          <w:rFonts w:ascii="Times New Roman" w:hAnsi="Times New Roman" w:cs="Times New Roman"/>
          <w:lang w:val="en-GB" w:bidi="he-IL"/>
        </w:rPr>
        <w:t>mammal and</w:t>
      </w:r>
      <w:r w:rsidR="009517CA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7601D7" w:rsidRPr="00D256C5">
        <w:rPr>
          <w:rFonts w:ascii="Times New Roman" w:hAnsi="Times New Roman" w:cs="Times New Roman"/>
          <w:lang w:val="en-GB" w:bidi="he-IL"/>
        </w:rPr>
        <w:t xml:space="preserve">bird species. We </w:t>
      </w:r>
      <w:r w:rsidR="00D94E29" w:rsidRPr="00D256C5">
        <w:rPr>
          <w:rFonts w:ascii="Times New Roman" w:hAnsi="Times New Roman" w:cs="Times New Roman"/>
          <w:lang w:val="en-GB" w:bidi="he-IL"/>
        </w:rPr>
        <w:t xml:space="preserve">thus </w:t>
      </w:r>
      <w:r w:rsidR="007601D7" w:rsidRPr="00D256C5">
        <w:rPr>
          <w:rFonts w:ascii="Times New Roman" w:hAnsi="Times New Roman" w:cs="Times New Roman"/>
          <w:lang w:val="en-GB" w:bidi="he-IL"/>
        </w:rPr>
        <w:t xml:space="preserve">suggest </w:t>
      </w:r>
      <w:r w:rsidR="006D5701" w:rsidRPr="00D256C5">
        <w:rPr>
          <w:rFonts w:ascii="Times New Roman" w:hAnsi="Times New Roman" w:cs="Times New Roman"/>
          <w:lang w:val="en-GB" w:bidi="he-IL"/>
        </w:rPr>
        <w:t>considering</w:t>
      </w:r>
      <w:r w:rsidR="007601D7" w:rsidRPr="00D256C5">
        <w:rPr>
          <w:rFonts w:ascii="Times New Roman" w:hAnsi="Times New Roman" w:cs="Times New Roman"/>
          <w:lang w:val="en-GB" w:bidi="he-IL"/>
        </w:rPr>
        <w:t xml:space="preserve"> th</w:t>
      </w:r>
      <w:r w:rsidR="00303770" w:rsidRPr="00D256C5">
        <w:rPr>
          <w:rFonts w:ascii="Times New Roman" w:hAnsi="Times New Roman" w:cs="Times New Roman"/>
          <w:lang w:val="en-GB" w:bidi="he-IL"/>
        </w:rPr>
        <w:t>ese</w:t>
      </w:r>
      <w:r w:rsidR="007601D7" w:rsidRPr="00D256C5">
        <w:rPr>
          <w:rFonts w:ascii="Times New Roman" w:hAnsi="Times New Roman" w:cs="Times New Roman"/>
          <w:lang w:val="en-GB" w:bidi="he-IL"/>
        </w:rPr>
        <w:t xml:space="preserve"> species </w:t>
      </w:r>
      <w:r w:rsidR="006D5701" w:rsidRPr="00D256C5">
        <w:rPr>
          <w:rFonts w:ascii="Times New Roman" w:hAnsi="Times New Roman" w:cs="Times New Roman"/>
          <w:lang w:val="en-GB" w:bidi="he-IL"/>
        </w:rPr>
        <w:t>as</w:t>
      </w:r>
      <w:r w:rsidR="007601D7" w:rsidRPr="00D256C5">
        <w:rPr>
          <w:rFonts w:ascii="Times New Roman" w:hAnsi="Times New Roman" w:cs="Times New Roman"/>
          <w:lang w:val="en-GB" w:bidi="he-IL"/>
        </w:rPr>
        <w:t xml:space="preserve"> the end </w:t>
      </w:r>
      <w:r w:rsidR="000064D3" w:rsidRPr="00D256C5">
        <w:rPr>
          <w:rFonts w:ascii="Times New Roman" w:hAnsi="Times New Roman" w:cs="Times New Roman"/>
          <w:lang w:val="en-GB" w:bidi="he-IL"/>
        </w:rPr>
        <w:t>of a</w:t>
      </w:r>
      <w:r w:rsidR="00D94E29" w:rsidRPr="00D256C5">
        <w:rPr>
          <w:rFonts w:ascii="Times New Roman" w:hAnsi="Times New Roman" w:cs="Times New Roman"/>
          <w:lang w:val="en-GB" w:bidi="he-IL"/>
        </w:rPr>
        <w:t xml:space="preserve"> reproductive-sharing</w:t>
      </w:r>
      <w:r w:rsidR="000064D3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E5532F" w:rsidRPr="00D256C5">
        <w:rPr>
          <w:rFonts w:ascii="Times New Roman" w:hAnsi="Times New Roman" w:cs="Times New Roman"/>
          <w:lang w:val="en-GB" w:bidi="he-IL"/>
        </w:rPr>
        <w:t xml:space="preserve">continuum </w:t>
      </w:r>
      <w:r w:rsidR="007601D7" w:rsidRPr="00D256C5">
        <w:rPr>
          <w:rFonts w:ascii="Times New Roman" w:hAnsi="Times New Roman" w:cs="Times New Roman"/>
          <w:lang w:val="en-GB" w:bidi="he-IL"/>
        </w:rPr>
        <w:t>among cooperative breeding species, rather than a qualitatively different breeding system.</w:t>
      </w:r>
      <w:r w:rsidR="00A504ED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4A10B7" w:rsidRPr="00D256C5">
        <w:rPr>
          <w:rFonts w:ascii="Times New Roman" w:hAnsi="Times New Roman" w:cs="Times New Roman"/>
          <w:lang w:val="en-GB" w:bidi="he-IL"/>
        </w:rPr>
        <w:t xml:space="preserve">We conclude by proposing a </w:t>
      </w:r>
      <w:r w:rsidR="00D74B3A" w:rsidRPr="00D256C5">
        <w:rPr>
          <w:rFonts w:ascii="Times New Roman" w:hAnsi="Times New Roman" w:cs="Times New Roman"/>
          <w:lang w:val="en-GB" w:bidi="he-IL"/>
        </w:rPr>
        <w:t>modular</w:t>
      </w:r>
      <w:r w:rsidR="004A10B7" w:rsidRPr="00D256C5">
        <w:rPr>
          <w:rFonts w:ascii="Times New Roman" w:hAnsi="Times New Roman" w:cs="Times New Roman"/>
          <w:lang w:val="en-GB" w:bidi="he-IL"/>
        </w:rPr>
        <w:t xml:space="preserve"> definition</w:t>
      </w:r>
      <w:r w:rsidR="00AF5853" w:rsidRPr="00D256C5">
        <w:rPr>
          <w:rFonts w:ascii="Times New Roman" w:hAnsi="Times New Roman" w:cs="Times New Roman"/>
          <w:lang w:val="en-GB" w:bidi="he-IL"/>
        </w:rPr>
        <w:t xml:space="preserve"> for cooperative breeding</w:t>
      </w:r>
      <w:r w:rsidR="00E56A66" w:rsidRPr="00D256C5">
        <w:rPr>
          <w:rFonts w:ascii="Times New Roman" w:hAnsi="Times New Roman" w:cs="Times New Roman"/>
          <w:lang w:val="en-GB" w:bidi="he-IL"/>
        </w:rPr>
        <w:t xml:space="preserve"> which</w:t>
      </w:r>
      <w:r w:rsidR="004A10B7" w:rsidRPr="00D256C5">
        <w:rPr>
          <w:rFonts w:ascii="Times New Roman" w:hAnsi="Times New Roman" w:cs="Times New Roman"/>
          <w:lang w:val="en-GB" w:bidi="he-IL"/>
        </w:rPr>
        <w:t xml:space="preserve"> adjust</w:t>
      </w:r>
      <w:r w:rsidR="00D74B3A" w:rsidRPr="00D256C5">
        <w:rPr>
          <w:rFonts w:ascii="Times New Roman" w:hAnsi="Times New Roman" w:cs="Times New Roman"/>
          <w:lang w:val="en-GB" w:bidi="he-IL"/>
        </w:rPr>
        <w:t>s</w:t>
      </w:r>
      <w:r w:rsidR="004A10B7" w:rsidRPr="00D256C5">
        <w:rPr>
          <w:rFonts w:ascii="Times New Roman" w:hAnsi="Times New Roman" w:cs="Times New Roman"/>
          <w:lang w:val="en-GB" w:bidi="he-IL"/>
        </w:rPr>
        <w:t xml:space="preserve"> the type of species </w:t>
      </w:r>
      <w:r w:rsidR="00D74B3A" w:rsidRPr="00D256C5">
        <w:rPr>
          <w:rFonts w:ascii="Times New Roman" w:hAnsi="Times New Roman" w:cs="Times New Roman"/>
          <w:lang w:val="en-GB" w:bidi="he-IL"/>
        </w:rPr>
        <w:t>select</w:t>
      </w:r>
      <w:r w:rsidR="006D5701" w:rsidRPr="00D256C5">
        <w:rPr>
          <w:rFonts w:ascii="Times New Roman" w:hAnsi="Times New Roman" w:cs="Times New Roman"/>
          <w:lang w:val="en-GB" w:bidi="he-IL"/>
        </w:rPr>
        <w:t>ed</w:t>
      </w:r>
      <w:r w:rsidR="00E5532F" w:rsidRPr="00D256C5">
        <w:rPr>
          <w:rFonts w:ascii="Times New Roman" w:hAnsi="Times New Roman" w:cs="Times New Roman"/>
          <w:lang w:val="en-GB" w:bidi="he-IL"/>
        </w:rPr>
        <w:t xml:space="preserve"> t</w:t>
      </w:r>
      <w:r w:rsidR="004A10B7" w:rsidRPr="00D256C5">
        <w:rPr>
          <w:rFonts w:ascii="Times New Roman" w:hAnsi="Times New Roman" w:cs="Times New Roman"/>
          <w:lang w:val="en-GB" w:bidi="he-IL"/>
        </w:rPr>
        <w:t>o the specific question being addressed</w:t>
      </w:r>
      <w:r w:rsidR="00E56A66" w:rsidRPr="00D256C5">
        <w:rPr>
          <w:rFonts w:ascii="Times New Roman" w:hAnsi="Times New Roman" w:cs="Times New Roman"/>
          <w:lang w:val="en-GB" w:bidi="he-IL"/>
        </w:rPr>
        <w:t xml:space="preserve">. </w:t>
      </w:r>
      <w:r w:rsidR="00D74B3A" w:rsidRPr="00D256C5">
        <w:rPr>
          <w:rFonts w:ascii="Times New Roman" w:hAnsi="Times New Roman" w:cs="Times New Roman"/>
          <w:lang w:val="en-GB" w:bidi="he-IL"/>
        </w:rPr>
        <w:t>The</w:t>
      </w:r>
      <w:r w:rsidR="00E56A66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7C1B7D" w:rsidRPr="00D256C5">
        <w:rPr>
          <w:rFonts w:ascii="Times New Roman" w:hAnsi="Times New Roman" w:cs="Times New Roman"/>
          <w:lang w:val="en-GB" w:bidi="he-IL"/>
        </w:rPr>
        <w:t>flexibility</w:t>
      </w:r>
      <w:r w:rsidR="00E56A66" w:rsidRPr="00D256C5">
        <w:rPr>
          <w:rFonts w:ascii="Times New Roman" w:hAnsi="Times New Roman" w:cs="Times New Roman"/>
          <w:lang w:val="en-GB" w:bidi="he-IL"/>
        </w:rPr>
        <w:t xml:space="preserve"> and</w:t>
      </w:r>
      <w:r w:rsidR="004A10B7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E56A66" w:rsidRPr="00D256C5">
        <w:rPr>
          <w:rFonts w:ascii="Times New Roman" w:hAnsi="Times New Roman" w:cs="Times New Roman"/>
          <w:lang w:val="en-GB" w:bidi="he-IL"/>
        </w:rPr>
        <w:t>explicit</w:t>
      </w:r>
      <w:r w:rsidR="004A10B7" w:rsidRPr="00D256C5">
        <w:rPr>
          <w:rFonts w:ascii="Times New Roman" w:hAnsi="Times New Roman" w:cs="Times New Roman"/>
          <w:lang w:val="en-GB" w:bidi="he-IL"/>
        </w:rPr>
        <w:t xml:space="preserve"> criteria </w:t>
      </w:r>
      <w:r w:rsidR="00E56A66" w:rsidRPr="00D256C5">
        <w:rPr>
          <w:rFonts w:ascii="Times New Roman" w:hAnsi="Times New Roman" w:cs="Times New Roman"/>
          <w:lang w:val="en-GB" w:bidi="he-IL"/>
        </w:rPr>
        <w:t>of this definition</w:t>
      </w:r>
      <w:r w:rsidR="00281D9E" w:rsidRPr="00D256C5">
        <w:rPr>
          <w:rFonts w:ascii="Times New Roman" w:hAnsi="Times New Roman" w:cs="Times New Roman"/>
          <w:lang w:val="en-GB" w:bidi="he-IL"/>
        </w:rPr>
        <w:t xml:space="preserve"> enable to address different hypotheses while maintaining</w:t>
      </w:r>
      <w:r w:rsidR="00E56A66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4A10B7" w:rsidRPr="00D256C5">
        <w:rPr>
          <w:rFonts w:ascii="Times New Roman" w:hAnsi="Times New Roman" w:cs="Times New Roman"/>
          <w:lang w:val="en-GB" w:bidi="he-IL"/>
        </w:rPr>
        <w:t>valid comparison between</w:t>
      </w:r>
      <w:r w:rsidR="00E56A66" w:rsidRPr="00D256C5">
        <w:rPr>
          <w:rFonts w:ascii="Times New Roman" w:hAnsi="Times New Roman" w:cs="Times New Roman"/>
          <w:lang w:val="en-GB" w:bidi="he-IL"/>
        </w:rPr>
        <w:t xml:space="preserve"> </w:t>
      </w:r>
      <w:r w:rsidR="00A83863" w:rsidRPr="00D256C5">
        <w:rPr>
          <w:rFonts w:ascii="Times New Roman" w:hAnsi="Times New Roman" w:cs="Times New Roman"/>
          <w:lang w:val="en-GB" w:bidi="he-IL"/>
        </w:rPr>
        <w:t>meta-analyses</w:t>
      </w:r>
      <w:r w:rsidR="00E56A66" w:rsidRPr="00D256C5">
        <w:rPr>
          <w:rFonts w:ascii="Times New Roman" w:hAnsi="Times New Roman" w:cs="Times New Roman"/>
          <w:lang w:val="en-GB" w:bidi="he-IL"/>
        </w:rPr>
        <w:t>.</w:t>
      </w:r>
      <w:bookmarkEnd w:id="0"/>
      <w:r w:rsidR="00A607F8" w:rsidRPr="00610618">
        <w:rPr>
          <w:rFonts w:ascii="Times New Roman" w:hAnsi="Times New Roman" w:cs="Times New Roman"/>
          <w:lang w:val="en-GB"/>
        </w:rPr>
        <w:t xml:space="preserve"> </w:t>
      </w:r>
    </w:p>
    <w:sectPr w:rsidR="00405D16" w:rsidRPr="0096659D" w:rsidSect="002829B8">
      <w:footerReference w:type="even" r:id="rId8"/>
      <w:footerReference w:type="default" r:id="rId9"/>
      <w:pgSz w:w="11900" w:h="16840"/>
      <w:pgMar w:top="1440" w:right="1800" w:bottom="1440" w:left="180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16CD9" w14:textId="77777777" w:rsidR="004B2E06" w:rsidRDefault="004B2E06" w:rsidP="002829B8">
      <w:r>
        <w:separator/>
      </w:r>
    </w:p>
  </w:endnote>
  <w:endnote w:type="continuationSeparator" w:id="0">
    <w:p w14:paraId="3E05036F" w14:textId="77777777" w:rsidR="004B2E06" w:rsidRDefault="004B2E06" w:rsidP="00282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7AF8F" w14:textId="77777777" w:rsidR="00910B1F" w:rsidRDefault="00910B1F" w:rsidP="002829B8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7345D2F" w14:textId="77777777" w:rsidR="00910B1F" w:rsidRDefault="00910B1F" w:rsidP="002829B8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F55A2" w14:textId="77777777" w:rsidR="00910B1F" w:rsidRDefault="00910B1F" w:rsidP="002829B8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42C4F532" w14:textId="77777777" w:rsidR="00910B1F" w:rsidRDefault="00910B1F" w:rsidP="002829B8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831D0" w14:textId="77777777" w:rsidR="004B2E06" w:rsidRDefault="004B2E06" w:rsidP="002829B8">
      <w:r>
        <w:separator/>
      </w:r>
    </w:p>
  </w:footnote>
  <w:footnote w:type="continuationSeparator" w:id="0">
    <w:p w14:paraId="6DEB4CE6" w14:textId="77777777" w:rsidR="004B2E06" w:rsidRDefault="004B2E06" w:rsidP="00282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D27C61"/>
    <w:multiLevelType w:val="hybridMultilevel"/>
    <w:tmpl w:val="A7F017BA"/>
    <w:lvl w:ilvl="0" w:tplc="1D0CAB3C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LY0NLA0MjIyM7JQ0lEKTi0uzszPAykwMjSqBQAJL8W6LgAAAA=="/>
  </w:docVars>
  <w:rsids>
    <w:rsidRoot w:val="00362BE1"/>
    <w:rsid w:val="00000BD8"/>
    <w:rsid w:val="0000224E"/>
    <w:rsid w:val="000035A9"/>
    <w:rsid w:val="0000402F"/>
    <w:rsid w:val="00004544"/>
    <w:rsid w:val="00004835"/>
    <w:rsid w:val="000048AE"/>
    <w:rsid w:val="00004F2E"/>
    <w:rsid w:val="00004F37"/>
    <w:rsid w:val="000064D3"/>
    <w:rsid w:val="00006FEE"/>
    <w:rsid w:val="00007002"/>
    <w:rsid w:val="000101C0"/>
    <w:rsid w:val="000106D4"/>
    <w:rsid w:val="00010D5E"/>
    <w:rsid w:val="0001196E"/>
    <w:rsid w:val="000129AE"/>
    <w:rsid w:val="00012BD6"/>
    <w:rsid w:val="00012D2A"/>
    <w:rsid w:val="00013DC8"/>
    <w:rsid w:val="000141C4"/>
    <w:rsid w:val="00014275"/>
    <w:rsid w:val="000142CF"/>
    <w:rsid w:val="00014CBA"/>
    <w:rsid w:val="00015BE3"/>
    <w:rsid w:val="00016493"/>
    <w:rsid w:val="00020204"/>
    <w:rsid w:val="000202B0"/>
    <w:rsid w:val="000214C0"/>
    <w:rsid w:val="00022636"/>
    <w:rsid w:val="00023349"/>
    <w:rsid w:val="00023E6C"/>
    <w:rsid w:val="00024415"/>
    <w:rsid w:val="00025889"/>
    <w:rsid w:val="00026401"/>
    <w:rsid w:val="00026525"/>
    <w:rsid w:val="000267B7"/>
    <w:rsid w:val="00026B0E"/>
    <w:rsid w:val="000278C1"/>
    <w:rsid w:val="00030889"/>
    <w:rsid w:val="00030989"/>
    <w:rsid w:val="00030C2D"/>
    <w:rsid w:val="00030D90"/>
    <w:rsid w:val="00030E70"/>
    <w:rsid w:val="00031CA3"/>
    <w:rsid w:val="00031D94"/>
    <w:rsid w:val="00033131"/>
    <w:rsid w:val="00034041"/>
    <w:rsid w:val="00034BFD"/>
    <w:rsid w:val="00035831"/>
    <w:rsid w:val="00035885"/>
    <w:rsid w:val="0003619B"/>
    <w:rsid w:val="000362C8"/>
    <w:rsid w:val="00036FD0"/>
    <w:rsid w:val="000408C9"/>
    <w:rsid w:val="0004119B"/>
    <w:rsid w:val="00042492"/>
    <w:rsid w:val="00042818"/>
    <w:rsid w:val="00042940"/>
    <w:rsid w:val="00043B95"/>
    <w:rsid w:val="000440B1"/>
    <w:rsid w:val="00044802"/>
    <w:rsid w:val="00044CF3"/>
    <w:rsid w:val="00044EDC"/>
    <w:rsid w:val="00044FFA"/>
    <w:rsid w:val="0004575E"/>
    <w:rsid w:val="000514DC"/>
    <w:rsid w:val="00051E73"/>
    <w:rsid w:val="0005275E"/>
    <w:rsid w:val="00052E4B"/>
    <w:rsid w:val="0005374C"/>
    <w:rsid w:val="00053FF3"/>
    <w:rsid w:val="00055B0A"/>
    <w:rsid w:val="00055C6F"/>
    <w:rsid w:val="000563AB"/>
    <w:rsid w:val="00057146"/>
    <w:rsid w:val="0006446C"/>
    <w:rsid w:val="000656B8"/>
    <w:rsid w:val="00065E95"/>
    <w:rsid w:val="00067627"/>
    <w:rsid w:val="00070EBB"/>
    <w:rsid w:val="0007118F"/>
    <w:rsid w:val="00071E96"/>
    <w:rsid w:val="0007286D"/>
    <w:rsid w:val="00073BF9"/>
    <w:rsid w:val="00074278"/>
    <w:rsid w:val="0007485F"/>
    <w:rsid w:val="00074EF8"/>
    <w:rsid w:val="000754B8"/>
    <w:rsid w:val="00076C0D"/>
    <w:rsid w:val="0007761D"/>
    <w:rsid w:val="00077A66"/>
    <w:rsid w:val="00077BE9"/>
    <w:rsid w:val="000801C3"/>
    <w:rsid w:val="00080F15"/>
    <w:rsid w:val="000817E1"/>
    <w:rsid w:val="00083A79"/>
    <w:rsid w:val="00083D08"/>
    <w:rsid w:val="00084429"/>
    <w:rsid w:val="00084E5C"/>
    <w:rsid w:val="00085459"/>
    <w:rsid w:val="000857EE"/>
    <w:rsid w:val="00085F8F"/>
    <w:rsid w:val="000865CA"/>
    <w:rsid w:val="00087FB0"/>
    <w:rsid w:val="000900BF"/>
    <w:rsid w:val="00091468"/>
    <w:rsid w:val="00092341"/>
    <w:rsid w:val="0009269D"/>
    <w:rsid w:val="00094143"/>
    <w:rsid w:val="00094504"/>
    <w:rsid w:val="00096B52"/>
    <w:rsid w:val="0009719B"/>
    <w:rsid w:val="000A0062"/>
    <w:rsid w:val="000A0C76"/>
    <w:rsid w:val="000A1045"/>
    <w:rsid w:val="000A1E0B"/>
    <w:rsid w:val="000A21CC"/>
    <w:rsid w:val="000A348B"/>
    <w:rsid w:val="000A398A"/>
    <w:rsid w:val="000A3C32"/>
    <w:rsid w:val="000A4107"/>
    <w:rsid w:val="000A4387"/>
    <w:rsid w:val="000A57D8"/>
    <w:rsid w:val="000A6615"/>
    <w:rsid w:val="000A7648"/>
    <w:rsid w:val="000B07BC"/>
    <w:rsid w:val="000B0E66"/>
    <w:rsid w:val="000B0E6F"/>
    <w:rsid w:val="000B153E"/>
    <w:rsid w:val="000B1D16"/>
    <w:rsid w:val="000B20D8"/>
    <w:rsid w:val="000B2428"/>
    <w:rsid w:val="000B288F"/>
    <w:rsid w:val="000B2E73"/>
    <w:rsid w:val="000B322E"/>
    <w:rsid w:val="000B3E93"/>
    <w:rsid w:val="000B415C"/>
    <w:rsid w:val="000B4F1C"/>
    <w:rsid w:val="000B5B49"/>
    <w:rsid w:val="000B657E"/>
    <w:rsid w:val="000B74C8"/>
    <w:rsid w:val="000B757A"/>
    <w:rsid w:val="000B7B15"/>
    <w:rsid w:val="000B7B95"/>
    <w:rsid w:val="000B7BAD"/>
    <w:rsid w:val="000C025C"/>
    <w:rsid w:val="000C06BB"/>
    <w:rsid w:val="000C14CB"/>
    <w:rsid w:val="000C17AB"/>
    <w:rsid w:val="000C1B3F"/>
    <w:rsid w:val="000C262C"/>
    <w:rsid w:val="000C31FD"/>
    <w:rsid w:val="000C3387"/>
    <w:rsid w:val="000C3743"/>
    <w:rsid w:val="000C451E"/>
    <w:rsid w:val="000C46D3"/>
    <w:rsid w:val="000C4EB1"/>
    <w:rsid w:val="000C6B1A"/>
    <w:rsid w:val="000C7CC5"/>
    <w:rsid w:val="000D07CD"/>
    <w:rsid w:val="000D0A03"/>
    <w:rsid w:val="000D190C"/>
    <w:rsid w:val="000D1ABD"/>
    <w:rsid w:val="000D2380"/>
    <w:rsid w:val="000D50AF"/>
    <w:rsid w:val="000D6041"/>
    <w:rsid w:val="000D6D87"/>
    <w:rsid w:val="000D76F1"/>
    <w:rsid w:val="000D79A5"/>
    <w:rsid w:val="000E00FC"/>
    <w:rsid w:val="000E0280"/>
    <w:rsid w:val="000E02DA"/>
    <w:rsid w:val="000E297D"/>
    <w:rsid w:val="000E326C"/>
    <w:rsid w:val="000E3946"/>
    <w:rsid w:val="000E3F0A"/>
    <w:rsid w:val="000E48E9"/>
    <w:rsid w:val="000E4B75"/>
    <w:rsid w:val="000E520A"/>
    <w:rsid w:val="000E6247"/>
    <w:rsid w:val="000E6DF8"/>
    <w:rsid w:val="000E6FA5"/>
    <w:rsid w:val="000F0CCB"/>
    <w:rsid w:val="000F13FF"/>
    <w:rsid w:val="000F1F51"/>
    <w:rsid w:val="000F2048"/>
    <w:rsid w:val="000F2BCE"/>
    <w:rsid w:val="000F44AB"/>
    <w:rsid w:val="000F48E5"/>
    <w:rsid w:val="000F63A3"/>
    <w:rsid w:val="000F71E2"/>
    <w:rsid w:val="001029D7"/>
    <w:rsid w:val="00102C7E"/>
    <w:rsid w:val="00102F7A"/>
    <w:rsid w:val="0010392E"/>
    <w:rsid w:val="00103936"/>
    <w:rsid w:val="00103DD3"/>
    <w:rsid w:val="00104064"/>
    <w:rsid w:val="00105836"/>
    <w:rsid w:val="00105D64"/>
    <w:rsid w:val="001065FA"/>
    <w:rsid w:val="001114C2"/>
    <w:rsid w:val="00112A67"/>
    <w:rsid w:val="00113201"/>
    <w:rsid w:val="00113E5F"/>
    <w:rsid w:val="001153DD"/>
    <w:rsid w:val="001159FE"/>
    <w:rsid w:val="001166E6"/>
    <w:rsid w:val="001166EB"/>
    <w:rsid w:val="00117251"/>
    <w:rsid w:val="00117CF3"/>
    <w:rsid w:val="00120B00"/>
    <w:rsid w:val="001222CD"/>
    <w:rsid w:val="00122E36"/>
    <w:rsid w:val="00122EF9"/>
    <w:rsid w:val="001244AD"/>
    <w:rsid w:val="0012470D"/>
    <w:rsid w:val="00124A86"/>
    <w:rsid w:val="00124FF0"/>
    <w:rsid w:val="001258B5"/>
    <w:rsid w:val="00125BF6"/>
    <w:rsid w:val="00126185"/>
    <w:rsid w:val="00126237"/>
    <w:rsid w:val="001270CE"/>
    <w:rsid w:val="001277BF"/>
    <w:rsid w:val="001278B9"/>
    <w:rsid w:val="00127A78"/>
    <w:rsid w:val="0013074C"/>
    <w:rsid w:val="001310EE"/>
    <w:rsid w:val="0013300E"/>
    <w:rsid w:val="0013308A"/>
    <w:rsid w:val="0013468C"/>
    <w:rsid w:val="00134BB7"/>
    <w:rsid w:val="001368E7"/>
    <w:rsid w:val="00136F43"/>
    <w:rsid w:val="0014110B"/>
    <w:rsid w:val="0014132C"/>
    <w:rsid w:val="0014144B"/>
    <w:rsid w:val="00141C96"/>
    <w:rsid w:val="00141DE1"/>
    <w:rsid w:val="00141F48"/>
    <w:rsid w:val="001427C2"/>
    <w:rsid w:val="00143232"/>
    <w:rsid w:val="00144385"/>
    <w:rsid w:val="001444BE"/>
    <w:rsid w:val="00144AA9"/>
    <w:rsid w:val="001450AE"/>
    <w:rsid w:val="001475DB"/>
    <w:rsid w:val="001475EC"/>
    <w:rsid w:val="0014789C"/>
    <w:rsid w:val="00147F37"/>
    <w:rsid w:val="0015092B"/>
    <w:rsid w:val="00150A74"/>
    <w:rsid w:val="0015287B"/>
    <w:rsid w:val="001532C1"/>
    <w:rsid w:val="00153758"/>
    <w:rsid w:val="001549BC"/>
    <w:rsid w:val="00154AF1"/>
    <w:rsid w:val="00154EE2"/>
    <w:rsid w:val="0015532C"/>
    <w:rsid w:val="00155453"/>
    <w:rsid w:val="00155E36"/>
    <w:rsid w:val="00155F96"/>
    <w:rsid w:val="001560D4"/>
    <w:rsid w:val="00156666"/>
    <w:rsid w:val="00156979"/>
    <w:rsid w:val="001602B4"/>
    <w:rsid w:val="00160475"/>
    <w:rsid w:val="00161333"/>
    <w:rsid w:val="00162A6D"/>
    <w:rsid w:val="0016308C"/>
    <w:rsid w:val="00163542"/>
    <w:rsid w:val="00163C9C"/>
    <w:rsid w:val="00163E30"/>
    <w:rsid w:val="00164D05"/>
    <w:rsid w:val="0016573C"/>
    <w:rsid w:val="00165CD8"/>
    <w:rsid w:val="00166BBA"/>
    <w:rsid w:val="00167E66"/>
    <w:rsid w:val="001703FE"/>
    <w:rsid w:val="0017057B"/>
    <w:rsid w:val="00170921"/>
    <w:rsid w:val="0017097E"/>
    <w:rsid w:val="00170F42"/>
    <w:rsid w:val="0017135C"/>
    <w:rsid w:val="00172090"/>
    <w:rsid w:val="00172DBC"/>
    <w:rsid w:val="00173648"/>
    <w:rsid w:val="00174824"/>
    <w:rsid w:val="00175277"/>
    <w:rsid w:val="00175F2D"/>
    <w:rsid w:val="00176635"/>
    <w:rsid w:val="001766DA"/>
    <w:rsid w:val="00177BE9"/>
    <w:rsid w:val="00177C8F"/>
    <w:rsid w:val="001819C5"/>
    <w:rsid w:val="00181A59"/>
    <w:rsid w:val="00181B04"/>
    <w:rsid w:val="00181E24"/>
    <w:rsid w:val="001835C8"/>
    <w:rsid w:val="001846C4"/>
    <w:rsid w:val="00185279"/>
    <w:rsid w:val="00186B32"/>
    <w:rsid w:val="0018789A"/>
    <w:rsid w:val="00187CB6"/>
    <w:rsid w:val="00190994"/>
    <w:rsid w:val="00190B32"/>
    <w:rsid w:val="00191F86"/>
    <w:rsid w:val="00192754"/>
    <w:rsid w:val="00193057"/>
    <w:rsid w:val="0019306F"/>
    <w:rsid w:val="001931A6"/>
    <w:rsid w:val="0019404F"/>
    <w:rsid w:val="00194F9A"/>
    <w:rsid w:val="00196C82"/>
    <w:rsid w:val="00196F6C"/>
    <w:rsid w:val="00197428"/>
    <w:rsid w:val="001A0782"/>
    <w:rsid w:val="001A0837"/>
    <w:rsid w:val="001A171E"/>
    <w:rsid w:val="001A519A"/>
    <w:rsid w:val="001A5969"/>
    <w:rsid w:val="001A5FD9"/>
    <w:rsid w:val="001A74EE"/>
    <w:rsid w:val="001B023F"/>
    <w:rsid w:val="001B0582"/>
    <w:rsid w:val="001B0674"/>
    <w:rsid w:val="001B1312"/>
    <w:rsid w:val="001B391B"/>
    <w:rsid w:val="001B519B"/>
    <w:rsid w:val="001B5BD5"/>
    <w:rsid w:val="001B75DB"/>
    <w:rsid w:val="001C08C2"/>
    <w:rsid w:val="001C0C48"/>
    <w:rsid w:val="001C13F2"/>
    <w:rsid w:val="001C14C5"/>
    <w:rsid w:val="001C17FB"/>
    <w:rsid w:val="001C1CDF"/>
    <w:rsid w:val="001C238D"/>
    <w:rsid w:val="001C2863"/>
    <w:rsid w:val="001C4E0A"/>
    <w:rsid w:val="001C618B"/>
    <w:rsid w:val="001D0A8A"/>
    <w:rsid w:val="001D25C9"/>
    <w:rsid w:val="001D3181"/>
    <w:rsid w:val="001D3B00"/>
    <w:rsid w:val="001D4358"/>
    <w:rsid w:val="001D4A1B"/>
    <w:rsid w:val="001D5FD0"/>
    <w:rsid w:val="001D73AD"/>
    <w:rsid w:val="001D7440"/>
    <w:rsid w:val="001D7849"/>
    <w:rsid w:val="001E093F"/>
    <w:rsid w:val="001E09AE"/>
    <w:rsid w:val="001E1409"/>
    <w:rsid w:val="001E1421"/>
    <w:rsid w:val="001E3632"/>
    <w:rsid w:val="001E4913"/>
    <w:rsid w:val="001E4BD2"/>
    <w:rsid w:val="001E7D63"/>
    <w:rsid w:val="001F05C2"/>
    <w:rsid w:val="001F0876"/>
    <w:rsid w:val="001F0EE0"/>
    <w:rsid w:val="001F1087"/>
    <w:rsid w:val="001F1355"/>
    <w:rsid w:val="001F14AE"/>
    <w:rsid w:val="001F1D43"/>
    <w:rsid w:val="001F2536"/>
    <w:rsid w:val="001F2C5A"/>
    <w:rsid w:val="001F3545"/>
    <w:rsid w:val="001F3DC4"/>
    <w:rsid w:val="002007DC"/>
    <w:rsid w:val="00200E5F"/>
    <w:rsid w:val="00201E25"/>
    <w:rsid w:val="002033BD"/>
    <w:rsid w:val="002042D5"/>
    <w:rsid w:val="00204E94"/>
    <w:rsid w:val="00205712"/>
    <w:rsid w:val="00206C1A"/>
    <w:rsid w:val="00207CE8"/>
    <w:rsid w:val="00207DA5"/>
    <w:rsid w:val="0021091A"/>
    <w:rsid w:val="00210F2C"/>
    <w:rsid w:val="0021162C"/>
    <w:rsid w:val="00212100"/>
    <w:rsid w:val="00212CA8"/>
    <w:rsid w:val="00213DCE"/>
    <w:rsid w:val="00213FCF"/>
    <w:rsid w:val="00214259"/>
    <w:rsid w:val="00214758"/>
    <w:rsid w:val="00214B0A"/>
    <w:rsid w:val="00215568"/>
    <w:rsid w:val="00216509"/>
    <w:rsid w:val="002166D6"/>
    <w:rsid w:val="002178DF"/>
    <w:rsid w:val="00217E2B"/>
    <w:rsid w:val="00217FA0"/>
    <w:rsid w:val="00221662"/>
    <w:rsid w:val="00222434"/>
    <w:rsid w:val="00222A16"/>
    <w:rsid w:val="00222BD2"/>
    <w:rsid w:val="00224D45"/>
    <w:rsid w:val="00227360"/>
    <w:rsid w:val="00230087"/>
    <w:rsid w:val="00230EBD"/>
    <w:rsid w:val="0023136A"/>
    <w:rsid w:val="00232F64"/>
    <w:rsid w:val="0023326C"/>
    <w:rsid w:val="00234AB4"/>
    <w:rsid w:val="00240207"/>
    <w:rsid w:val="0024027A"/>
    <w:rsid w:val="00240B1A"/>
    <w:rsid w:val="00243B13"/>
    <w:rsid w:val="0024469E"/>
    <w:rsid w:val="00244ED5"/>
    <w:rsid w:val="00245A0E"/>
    <w:rsid w:val="002503FC"/>
    <w:rsid w:val="002512F8"/>
    <w:rsid w:val="00252566"/>
    <w:rsid w:val="00252A6A"/>
    <w:rsid w:val="00252BEF"/>
    <w:rsid w:val="002535D8"/>
    <w:rsid w:val="00253CB1"/>
    <w:rsid w:val="002547F4"/>
    <w:rsid w:val="00255415"/>
    <w:rsid w:val="00255503"/>
    <w:rsid w:val="00255C4B"/>
    <w:rsid w:val="00255EFE"/>
    <w:rsid w:val="002573F1"/>
    <w:rsid w:val="002613A9"/>
    <w:rsid w:val="00261FF2"/>
    <w:rsid w:val="002639C7"/>
    <w:rsid w:val="00263CED"/>
    <w:rsid w:val="002658D7"/>
    <w:rsid w:val="0026650D"/>
    <w:rsid w:val="00266915"/>
    <w:rsid w:val="00267406"/>
    <w:rsid w:val="002749E9"/>
    <w:rsid w:val="00274D3A"/>
    <w:rsid w:val="002752C1"/>
    <w:rsid w:val="00275D61"/>
    <w:rsid w:val="00275ECE"/>
    <w:rsid w:val="00277684"/>
    <w:rsid w:val="002806C1"/>
    <w:rsid w:val="00281D9E"/>
    <w:rsid w:val="002829B8"/>
    <w:rsid w:val="00282A8F"/>
    <w:rsid w:val="00284362"/>
    <w:rsid w:val="002844AF"/>
    <w:rsid w:val="0028485E"/>
    <w:rsid w:val="00284B32"/>
    <w:rsid w:val="002852FE"/>
    <w:rsid w:val="00285AEA"/>
    <w:rsid w:val="00286BEE"/>
    <w:rsid w:val="00287F93"/>
    <w:rsid w:val="002903C0"/>
    <w:rsid w:val="00290EF6"/>
    <w:rsid w:val="002910C5"/>
    <w:rsid w:val="00291BA6"/>
    <w:rsid w:val="00291C5D"/>
    <w:rsid w:val="00294B30"/>
    <w:rsid w:val="002952B2"/>
    <w:rsid w:val="002963D3"/>
    <w:rsid w:val="002964A1"/>
    <w:rsid w:val="002967EB"/>
    <w:rsid w:val="002A6705"/>
    <w:rsid w:val="002A72E1"/>
    <w:rsid w:val="002A74D6"/>
    <w:rsid w:val="002B1C62"/>
    <w:rsid w:val="002B235A"/>
    <w:rsid w:val="002B4687"/>
    <w:rsid w:val="002B47C3"/>
    <w:rsid w:val="002B557E"/>
    <w:rsid w:val="002C086D"/>
    <w:rsid w:val="002C0B26"/>
    <w:rsid w:val="002C1B84"/>
    <w:rsid w:val="002C1F71"/>
    <w:rsid w:val="002C26B3"/>
    <w:rsid w:val="002C288E"/>
    <w:rsid w:val="002C3E75"/>
    <w:rsid w:val="002C476D"/>
    <w:rsid w:val="002C4A1E"/>
    <w:rsid w:val="002C4AE4"/>
    <w:rsid w:val="002C5430"/>
    <w:rsid w:val="002C56B7"/>
    <w:rsid w:val="002C5C61"/>
    <w:rsid w:val="002C62B4"/>
    <w:rsid w:val="002C697B"/>
    <w:rsid w:val="002C7A11"/>
    <w:rsid w:val="002C7FFB"/>
    <w:rsid w:val="002D0556"/>
    <w:rsid w:val="002D24B9"/>
    <w:rsid w:val="002D3D69"/>
    <w:rsid w:val="002D44E1"/>
    <w:rsid w:val="002D5561"/>
    <w:rsid w:val="002D5CFA"/>
    <w:rsid w:val="002D72F4"/>
    <w:rsid w:val="002E06C0"/>
    <w:rsid w:val="002E18F4"/>
    <w:rsid w:val="002E1B8C"/>
    <w:rsid w:val="002E1C37"/>
    <w:rsid w:val="002E21FE"/>
    <w:rsid w:val="002E2B03"/>
    <w:rsid w:val="002E2B5E"/>
    <w:rsid w:val="002E2E3E"/>
    <w:rsid w:val="002E3DFA"/>
    <w:rsid w:val="002E5532"/>
    <w:rsid w:val="002E563F"/>
    <w:rsid w:val="002E6266"/>
    <w:rsid w:val="002E6590"/>
    <w:rsid w:val="002E6886"/>
    <w:rsid w:val="002F14F8"/>
    <w:rsid w:val="002F281C"/>
    <w:rsid w:val="002F3614"/>
    <w:rsid w:val="002F3A19"/>
    <w:rsid w:val="002F4A12"/>
    <w:rsid w:val="002F4E1A"/>
    <w:rsid w:val="002F4F2A"/>
    <w:rsid w:val="002F59C8"/>
    <w:rsid w:val="002F6871"/>
    <w:rsid w:val="002F6BA0"/>
    <w:rsid w:val="00300A48"/>
    <w:rsid w:val="00300C44"/>
    <w:rsid w:val="00302902"/>
    <w:rsid w:val="00303770"/>
    <w:rsid w:val="00304BB5"/>
    <w:rsid w:val="00306027"/>
    <w:rsid w:val="003069AA"/>
    <w:rsid w:val="003073E9"/>
    <w:rsid w:val="0031113C"/>
    <w:rsid w:val="0031172D"/>
    <w:rsid w:val="003119F4"/>
    <w:rsid w:val="00311ABC"/>
    <w:rsid w:val="00311CCA"/>
    <w:rsid w:val="00312603"/>
    <w:rsid w:val="00312907"/>
    <w:rsid w:val="00312BE1"/>
    <w:rsid w:val="0031394E"/>
    <w:rsid w:val="0031424E"/>
    <w:rsid w:val="003144D4"/>
    <w:rsid w:val="0031543D"/>
    <w:rsid w:val="00316B61"/>
    <w:rsid w:val="003176A1"/>
    <w:rsid w:val="003176EB"/>
    <w:rsid w:val="003208D8"/>
    <w:rsid w:val="00321464"/>
    <w:rsid w:val="003219C1"/>
    <w:rsid w:val="00321BBC"/>
    <w:rsid w:val="0032209C"/>
    <w:rsid w:val="0032278A"/>
    <w:rsid w:val="00322BA4"/>
    <w:rsid w:val="00323CA0"/>
    <w:rsid w:val="00324480"/>
    <w:rsid w:val="00324588"/>
    <w:rsid w:val="0032606C"/>
    <w:rsid w:val="0032769F"/>
    <w:rsid w:val="00330217"/>
    <w:rsid w:val="003316CD"/>
    <w:rsid w:val="003317C1"/>
    <w:rsid w:val="00332AD3"/>
    <w:rsid w:val="00333879"/>
    <w:rsid w:val="003338B6"/>
    <w:rsid w:val="00334685"/>
    <w:rsid w:val="003346BA"/>
    <w:rsid w:val="00335958"/>
    <w:rsid w:val="00335B0A"/>
    <w:rsid w:val="003363A4"/>
    <w:rsid w:val="003372AE"/>
    <w:rsid w:val="00337658"/>
    <w:rsid w:val="00337C97"/>
    <w:rsid w:val="0034042A"/>
    <w:rsid w:val="0034340F"/>
    <w:rsid w:val="00344386"/>
    <w:rsid w:val="00344A49"/>
    <w:rsid w:val="00345641"/>
    <w:rsid w:val="00347B52"/>
    <w:rsid w:val="00350155"/>
    <w:rsid w:val="00350A21"/>
    <w:rsid w:val="00352716"/>
    <w:rsid w:val="00352A63"/>
    <w:rsid w:val="00352D87"/>
    <w:rsid w:val="003540F5"/>
    <w:rsid w:val="0035445B"/>
    <w:rsid w:val="00355FE0"/>
    <w:rsid w:val="00356908"/>
    <w:rsid w:val="00356A11"/>
    <w:rsid w:val="00356C51"/>
    <w:rsid w:val="00360102"/>
    <w:rsid w:val="00360DD8"/>
    <w:rsid w:val="00361492"/>
    <w:rsid w:val="0036191D"/>
    <w:rsid w:val="00362277"/>
    <w:rsid w:val="00362BE1"/>
    <w:rsid w:val="003633A6"/>
    <w:rsid w:val="003665C6"/>
    <w:rsid w:val="00366621"/>
    <w:rsid w:val="003668C6"/>
    <w:rsid w:val="00366B01"/>
    <w:rsid w:val="003679AF"/>
    <w:rsid w:val="00373411"/>
    <w:rsid w:val="00373C09"/>
    <w:rsid w:val="00373D29"/>
    <w:rsid w:val="00374013"/>
    <w:rsid w:val="00374178"/>
    <w:rsid w:val="00374301"/>
    <w:rsid w:val="00377126"/>
    <w:rsid w:val="00377503"/>
    <w:rsid w:val="003806CF"/>
    <w:rsid w:val="003819B2"/>
    <w:rsid w:val="00381C6E"/>
    <w:rsid w:val="003823BC"/>
    <w:rsid w:val="003824C1"/>
    <w:rsid w:val="003835F8"/>
    <w:rsid w:val="00383E20"/>
    <w:rsid w:val="0038440D"/>
    <w:rsid w:val="00384AD5"/>
    <w:rsid w:val="00384E2B"/>
    <w:rsid w:val="0038507C"/>
    <w:rsid w:val="00385091"/>
    <w:rsid w:val="003857E4"/>
    <w:rsid w:val="00385E19"/>
    <w:rsid w:val="00386782"/>
    <w:rsid w:val="00387492"/>
    <w:rsid w:val="003874F3"/>
    <w:rsid w:val="00387581"/>
    <w:rsid w:val="003879C2"/>
    <w:rsid w:val="00391ADD"/>
    <w:rsid w:val="00391B58"/>
    <w:rsid w:val="00391D63"/>
    <w:rsid w:val="0039220E"/>
    <w:rsid w:val="003927A4"/>
    <w:rsid w:val="00393C44"/>
    <w:rsid w:val="003940D8"/>
    <w:rsid w:val="003946BE"/>
    <w:rsid w:val="003948F1"/>
    <w:rsid w:val="0039505E"/>
    <w:rsid w:val="003955E1"/>
    <w:rsid w:val="00396776"/>
    <w:rsid w:val="003A17BE"/>
    <w:rsid w:val="003A28F8"/>
    <w:rsid w:val="003A31B2"/>
    <w:rsid w:val="003A383C"/>
    <w:rsid w:val="003A3CAD"/>
    <w:rsid w:val="003A47AB"/>
    <w:rsid w:val="003A4932"/>
    <w:rsid w:val="003A5569"/>
    <w:rsid w:val="003A77F2"/>
    <w:rsid w:val="003B13F4"/>
    <w:rsid w:val="003B1F35"/>
    <w:rsid w:val="003B2CDB"/>
    <w:rsid w:val="003B55AB"/>
    <w:rsid w:val="003B5ABA"/>
    <w:rsid w:val="003B5DD8"/>
    <w:rsid w:val="003B6210"/>
    <w:rsid w:val="003B68DA"/>
    <w:rsid w:val="003B70B0"/>
    <w:rsid w:val="003B74AB"/>
    <w:rsid w:val="003C05ED"/>
    <w:rsid w:val="003C0CD6"/>
    <w:rsid w:val="003C3994"/>
    <w:rsid w:val="003C427C"/>
    <w:rsid w:val="003C4EC8"/>
    <w:rsid w:val="003C509A"/>
    <w:rsid w:val="003C55C6"/>
    <w:rsid w:val="003C589A"/>
    <w:rsid w:val="003C5C25"/>
    <w:rsid w:val="003C5CB2"/>
    <w:rsid w:val="003C65E7"/>
    <w:rsid w:val="003C6979"/>
    <w:rsid w:val="003C7728"/>
    <w:rsid w:val="003C7CFE"/>
    <w:rsid w:val="003D01D8"/>
    <w:rsid w:val="003D0695"/>
    <w:rsid w:val="003D0845"/>
    <w:rsid w:val="003D17CB"/>
    <w:rsid w:val="003D1C3B"/>
    <w:rsid w:val="003D1DC2"/>
    <w:rsid w:val="003D22E6"/>
    <w:rsid w:val="003D24D3"/>
    <w:rsid w:val="003D2AD1"/>
    <w:rsid w:val="003D3BD9"/>
    <w:rsid w:val="003D3E9F"/>
    <w:rsid w:val="003D4724"/>
    <w:rsid w:val="003D4F68"/>
    <w:rsid w:val="003D4F91"/>
    <w:rsid w:val="003D50F5"/>
    <w:rsid w:val="003D60AC"/>
    <w:rsid w:val="003D677D"/>
    <w:rsid w:val="003E08EB"/>
    <w:rsid w:val="003E0E24"/>
    <w:rsid w:val="003E0F8C"/>
    <w:rsid w:val="003E1A64"/>
    <w:rsid w:val="003E2BD0"/>
    <w:rsid w:val="003E2DA6"/>
    <w:rsid w:val="003E36AD"/>
    <w:rsid w:val="003E39E8"/>
    <w:rsid w:val="003E3BE1"/>
    <w:rsid w:val="003E4776"/>
    <w:rsid w:val="003E4990"/>
    <w:rsid w:val="003E4DC3"/>
    <w:rsid w:val="003E6055"/>
    <w:rsid w:val="003E649F"/>
    <w:rsid w:val="003E66C4"/>
    <w:rsid w:val="003E6FEE"/>
    <w:rsid w:val="003E7F07"/>
    <w:rsid w:val="003F0CD4"/>
    <w:rsid w:val="003F25B3"/>
    <w:rsid w:val="003F25E0"/>
    <w:rsid w:val="003F2E44"/>
    <w:rsid w:val="003F3A59"/>
    <w:rsid w:val="003F3F1C"/>
    <w:rsid w:val="003F4400"/>
    <w:rsid w:val="003F46CE"/>
    <w:rsid w:val="003F5073"/>
    <w:rsid w:val="003F5321"/>
    <w:rsid w:val="003F66D9"/>
    <w:rsid w:val="003F68C6"/>
    <w:rsid w:val="003F6C17"/>
    <w:rsid w:val="003F7FD4"/>
    <w:rsid w:val="00401079"/>
    <w:rsid w:val="004020F9"/>
    <w:rsid w:val="00402176"/>
    <w:rsid w:val="00403C7A"/>
    <w:rsid w:val="00403D0E"/>
    <w:rsid w:val="00404305"/>
    <w:rsid w:val="00404484"/>
    <w:rsid w:val="004044A7"/>
    <w:rsid w:val="004049BD"/>
    <w:rsid w:val="00405D16"/>
    <w:rsid w:val="00406168"/>
    <w:rsid w:val="00406E1C"/>
    <w:rsid w:val="00407407"/>
    <w:rsid w:val="00407551"/>
    <w:rsid w:val="004107C9"/>
    <w:rsid w:val="00410D03"/>
    <w:rsid w:val="004112CC"/>
    <w:rsid w:val="00412A0B"/>
    <w:rsid w:val="0041367D"/>
    <w:rsid w:val="00413B18"/>
    <w:rsid w:val="0041463E"/>
    <w:rsid w:val="0041475F"/>
    <w:rsid w:val="00414A4F"/>
    <w:rsid w:val="00414FE2"/>
    <w:rsid w:val="00416674"/>
    <w:rsid w:val="00416787"/>
    <w:rsid w:val="00416A09"/>
    <w:rsid w:val="00416B7C"/>
    <w:rsid w:val="0042005A"/>
    <w:rsid w:val="00420506"/>
    <w:rsid w:val="0042096F"/>
    <w:rsid w:val="00420CB1"/>
    <w:rsid w:val="004212B3"/>
    <w:rsid w:val="0042221F"/>
    <w:rsid w:val="00423ADC"/>
    <w:rsid w:val="00425951"/>
    <w:rsid w:val="00425D45"/>
    <w:rsid w:val="00425D72"/>
    <w:rsid w:val="00425FF6"/>
    <w:rsid w:val="00427672"/>
    <w:rsid w:val="004278D8"/>
    <w:rsid w:val="00430980"/>
    <w:rsid w:val="00430D53"/>
    <w:rsid w:val="004311B8"/>
    <w:rsid w:val="00432404"/>
    <w:rsid w:val="004327AF"/>
    <w:rsid w:val="00433250"/>
    <w:rsid w:val="0043347B"/>
    <w:rsid w:val="0043406B"/>
    <w:rsid w:val="00435908"/>
    <w:rsid w:val="00435AF1"/>
    <w:rsid w:val="0043609B"/>
    <w:rsid w:val="004367ED"/>
    <w:rsid w:val="00436858"/>
    <w:rsid w:val="00437C30"/>
    <w:rsid w:val="0044000E"/>
    <w:rsid w:val="00440346"/>
    <w:rsid w:val="004408F9"/>
    <w:rsid w:val="00440A83"/>
    <w:rsid w:val="004414D9"/>
    <w:rsid w:val="00442074"/>
    <w:rsid w:val="00442A97"/>
    <w:rsid w:val="0044373C"/>
    <w:rsid w:val="004453CB"/>
    <w:rsid w:val="00446F83"/>
    <w:rsid w:val="00447562"/>
    <w:rsid w:val="0044769F"/>
    <w:rsid w:val="004509DA"/>
    <w:rsid w:val="00450B36"/>
    <w:rsid w:val="004510FF"/>
    <w:rsid w:val="00451267"/>
    <w:rsid w:val="00451AB9"/>
    <w:rsid w:val="004528CF"/>
    <w:rsid w:val="00452E4F"/>
    <w:rsid w:val="00452FE5"/>
    <w:rsid w:val="00453BE5"/>
    <w:rsid w:val="004542CB"/>
    <w:rsid w:val="0045435E"/>
    <w:rsid w:val="00454D2F"/>
    <w:rsid w:val="00454FFE"/>
    <w:rsid w:val="00455A8A"/>
    <w:rsid w:val="004566C5"/>
    <w:rsid w:val="004578B7"/>
    <w:rsid w:val="00460288"/>
    <w:rsid w:val="00460FE6"/>
    <w:rsid w:val="004627E7"/>
    <w:rsid w:val="00463037"/>
    <w:rsid w:val="00463BEB"/>
    <w:rsid w:val="0046419E"/>
    <w:rsid w:val="00465322"/>
    <w:rsid w:val="00467761"/>
    <w:rsid w:val="0046782A"/>
    <w:rsid w:val="0047093D"/>
    <w:rsid w:val="00471176"/>
    <w:rsid w:val="00471ABF"/>
    <w:rsid w:val="00472CC9"/>
    <w:rsid w:val="0047382E"/>
    <w:rsid w:val="00473D36"/>
    <w:rsid w:val="0047400B"/>
    <w:rsid w:val="0047447C"/>
    <w:rsid w:val="00477A8D"/>
    <w:rsid w:val="00477D6B"/>
    <w:rsid w:val="004810C6"/>
    <w:rsid w:val="0048282A"/>
    <w:rsid w:val="004836B1"/>
    <w:rsid w:val="0048392A"/>
    <w:rsid w:val="00484377"/>
    <w:rsid w:val="00484FBA"/>
    <w:rsid w:val="004850E4"/>
    <w:rsid w:val="00485CA7"/>
    <w:rsid w:val="004862D8"/>
    <w:rsid w:val="00486E08"/>
    <w:rsid w:val="004876E2"/>
    <w:rsid w:val="00487A95"/>
    <w:rsid w:val="00487C70"/>
    <w:rsid w:val="00492673"/>
    <w:rsid w:val="00493B97"/>
    <w:rsid w:val="00493D29"/>
    <w:rsid w:val="00493DE1"/>
    <w:rsid w:val="00494249"/>
    <w:rsid w:val="00496D7F"/>
    <w:rsid w:val="004974BD"/>
    <w:rsid w:val="0049774A"/>
    <w:rsid w:val="004A10B7"/>
    <w:rsid w:val="004A2ECA"/>
    <w:rsid w:val="004A3FC3"/>
    <w:rsid w:val="004A4FF0"/>
    <w:rsid w:val="004A5981"/>
    <w:rsid w:val="004A636E"/>
    <w:rsid w:val="004A7079"/>
    <w:rsid w:val="004A78E8"/>
    <w:rsid w:val="004B0A97"/>
    <w:rsid w:val="004B0B15"/>
    <w:rsid w:val="004B17D1"/>
    <w:rsid w:val="004B292D"/>
    <w:rsid w:val="004B2A82"/>
    <w:rsid w:val="004B2DB9"/>
    <w:rsid w:val="004B2E06"/>
    <w:rsid w:val="004B3827"/>
    <w:rsid w:val="004B3DF7"/>
    <w:rsid w:val="004B40E2"/>
    <w:rsid w:val="004B4739"/>
    <w:rsid w:val="004B4C46"/>
    <w:rsid w:val="004B5208"/>
    <w:rsid w:val="004B685C"/>
    <w:rsid w:val="004B6BE6"/>
    <w:rsid w:val="004B6DDF"/>
    <w:rsid w:val="004B73FF"/>
    <w:rsid w:val="004B747B"/>
    <w:rsid w:val="004B76F5"/>
    <w:rsid w:val="004B7C2F"/>
    <w:rsid w:val="004C07B0"/>
    <w:rsid w:val="004C0F6A"/>
    <w:rsid w:val="004C12EF"/>
    <w:rsid w:val="004C13AD"/>
    <w:rsid w:val="004C3CE5"/>
    <w:rsid w:val="004C4367"/>
    <w:rsid w:val="004C5293"/>
    <w:rsid w:val="004C5673"/>
    <w:rsid w:val="004C56ED"/>
    <w:rsid w:val="004C58FD"/>
    <w:rsid w:val="004D041C"/>
    <w:rsid w:val="004D06E6"/>
    <w:rsid w:val="004D0847"/>
    <w:rsid w:val="004D08A5"/>
    <w:rsid w:val="004D1D4E"/>
    <w:rsid w:val="004D39D0"/>
    <w:rsid w:val="004D4157"/>
    <w:rsid w:val="004D464C"/>
    <w:rsid w:val="004D47B9"/>
    <w:rsid w:val="004D4967"/>
    <w:rsid w:val="004D4C37"/>
    <w:rsid w:val="004D5BC2"/>
    <w:rsid w:val="004D5DC4"/>
    <w:rsid w:val="004D5F25"/>
    <w:rsid w:val="004E0135"/>
    <w:rsid w:val="004E0525"/>
    <w:rsid w:val="004E1113"/>
    <w:rsid w:val="004E16CD"/>
    <w:rsid w:val="004E23EA"/>
    <w:rsid w:val="004E2561"/>
    <w:rsid w:val="004E27CF"/>
    <w:rsid w:val="004E2E3A"/>
    <w:rsid w:val="004E3859"/>
    <w:rsid w:val="004E3C43"/>
    <w:rsid w:val="004E47AC"/>
    <w:rsid w:val="004E59E5"/>
    <w:rsid w:val="004E68EA"/>
    <w:rsid w:val="004E6F9A"/>
    <w:rsid w:val="004E738B"/>
    <w:rsid w:val="004F0282"/>
    <w:rsid w:val="004F2B9F"/>
    <w:rsid w:val="004F44D5"/>
    <w:rsid w:val="004F4596"/>
    <w:rsid w:val="004F4B72"/>
    <w:rsid w:val="004F5735"/>
    <w:rsid w:val="004F61E4"/>
    <w:rsid w:val="004F691D"/>
    <w:rsid w:val="004F7AC8"/>
    <w:rsid w:val="004F7BBA"/>
    <w:rsid w:val="004F7C0A"/>
    <w:rsid w:val="00501DE9"/>
    <w:rsid w:val="005022F0"/>
    <w:rsid w:val="005025CD"/>
    <w:rsid w:val="00502E0E"/>
    <w:rsid w:val="0050397B"/>
    <w:rsid w:val="00503AEF"/>
    <w:rsid w:val="005045A2"/>
    <w:rsid w:val="00504ECD"/>
    <w:rsid w:val="0050581E"/>
    <w:rsid w:val="00505D88"/>
    <w:rsid w:val="0050767A"/>
    <w:rsid w:val="005108FB"/>
    <w:rsid w:val="0051094C"/>
    <w:rsid w:val="00511431"/>
    <w:rsid w:val="0051144C"/>
    <w:rsid w:val="00511855"/>
    <w:rsid w:val="00511A3D"/>
    <w:rsid w:val="005123C5"/>
    <w:rsid w:val="00512F43"/>
    <w:rsid w:val="0051330E"/>
    <w:rsid w:val="00513DCE"/>
    <w:rsid w:val="00514F9C"/>
    <w:rsid w:val="00515A58"/>
    <w:rsid w:val="00516BA4"/>
    <w:rsid w:val="0051789A"/>
    <w:rsid w:val="00520F12"/>
    <w:rsid w:val="00522D80"/>
    <w:rsid w:val="00522F96"/>
    <w:rsid w:val="00524CC0"/>
    <w:rsid w:val="005253C9"/>
    <w:rsid w:val="00525EC1"/>
    <w:rsid w:val="0052639C"/>
    <w:rsid w:val="0052722C"/>
    <w:rsid w:val="0053021C"/>
    <w:rsid w:val="005302E3"/>
    <w:rsid w:val="005317F2"/>
    <w:rsid w:val="00531B67"/>
    <w:rsid w:val="00531E17"/>
    <w:rsid w:val="00531FCE"/>
    <w:rsid w:val="005320AC"/>
    <w:rsid w:val="005325BF"/>
    <w:rsid w:val="0053273C"/>
    <w:rsid w:val="00532897"/>
    <w:rsid w:val="005330F4"/>
    <w:rsid w:val="0053451F"/>
    <w:rsid w:val="00534C1A"/>
    <w:rsid w:val="005355A4"/>
    <w:rsid w:val="00535B80"/>
    <w:rsid w:val="00535E9B"/>
    <w:rsid w:val="005363F4"/>
    <w:rsid w:val="00536817"/>
    <w:rsid w:val="00536EE4"/>
    <w:rsid w:val="00537B9F"/>
    <w:rsid w:val="00540C89"/>
    <w:rsid w:val="00540F8B"/>
    <w:rsid w:val="00542207"/>
    <w:rsid w:val="005430A1"/>
    <w:rsid w:val="00543261"/>
    <w:rsid w:val="00543ACA"/>
    <w:rsid w:val="005454EE"/>
    <w:rsid w:val="005456F0"/>
    <w:rsid w:val="00545E59"/>
    <w:rsid w:val="00546D4A"/>
    <w:rsid w:val="00546F24"/>
    <w:rsid w:val="00550023"/>
    <w:rsid w:val="00550826"/>
    <w:rsid w:val="005509A8"/>
    <w:rsid w:val="00550AB7"/>
    <w:rsid w:val="00550D70"/>
    <w:rsid w:val="00551C2F"/>
    <w:rsid w:val="00552033"/>
    <w:rsid w:val="00552EAA"/>
    <w:rsid w:val="00553A19"/>
    <w:rsid w:val="00554BE1"/>
    <w:rsid w:val="005551F5"/>
    <w:rsid w:val="00555566"/>
    <w:rsid w:val="0055597B"/>
    <w:rsid w:val="0055746B"/>
    <w:rsid w:val="0055769A"/>
    <w:rsid w:val="005576EA"/>
    <w:rsid w:val="005577B8"/>
    <w:rsid w:val="005606CF"/>
    <w:rsid w:val="00560E83"/>
    <w:rsid w:val="00560F10"/>
    <w:rsid w:val="0056160C"/>
    <w:rsid w:val="0056241F"/>
    <w:rsid w:val="00563096"/>
    <w:rsid w:val="00563227"/>
    <w:rsid w:val="00563F6F"/>
    <w:rsid w:val="005649E8"/>
    <w:rsid w:val="005664CC"/>
    <w:rsid w:val="00566A3A"/>
    <w:rsid w:val="00570622"/>
    <w:rsid w:val="005708A9"/>
    <w:rsid w:val="00571415"/>
    <w:rsid w:val="00571AB8"/>
    <w:rsid w:val="00572774"/>
    <w:rsid w:val="00572C72"/>
    <w:rsid w:val="00572DBE"/>
    <w:rsid w:val="00574894"/>
    <w:rsid w:val="00574F5D"/>
    <w:rsid w:val="005751F0"/>
    <w:rsid w:val="005754E8"/>
    <w:rsid w:val="00575AD3"/>
    <w:rsid w:val="00575D0D"/>
    <w:rsid w:val="00576448"/>
    <w:rsid w:val="0057731B"/>
    <w:rsid w:val="00577679"/>
    <w:rsid w:val="005778CB"/>
    <w:rsid w:val="00577CCA"/>
    <w:rsid w:val="00580715"/>
    <w:rsid w:val="00580B27"/>
    <w:rsid w:val="00580DA9"/>
    <w:rsid w:val="00581ECF"/>
    <w:rsid w:val="00583C2D"/>
    <w:rsid w:val="00584021"/>
    <w:rsid w:val="005840D0"/>
    <w:rsid w:val="00587B05"/>
    <w:rsid w:val="00587D1C"/>
    <w:rsid w:val="0059002D"/>
    <w:rsid w:val="00590C74"/>
    <w:rsid w:val="0059129F"/>
    <w:rsid w:val="005912C9"/>
    <w:rsid w:val="0059223D"/>
    <w:rsid w:val="00592B12"/>
    <w:rsid w:val="00592D0C"/>
    <w:rsid w:val="0059317C"/>
    <w:rsid w:val="00593467"/>
    <w:rsid w:val="005940A9"/>
    <w:rsid w:val="00594375"/>
    <w:rsid w:val="00594796"/>
    <w:rsid w:val="00595870"/>
    <w:rsid w:val="00595EA6"/>
    <w:rsid w:val="00597381"/>
    <w:rsid w:val="005A0682"/>
    <w:rsid w:val="005A15F5"/>
    <w:rsid w:val="005A1A53"/>
    <w:rsid w:val="005A325B"/>
    <w:rsid w:val="005A41D0"/>
    <w:rsid w:val="005A448F"/>
    <w:rsid w:val="005A4BC0"/>
    <w:rsid w:val="005A4E56"/>
    <w:rsid w:val="005A5341"/>
    <w:rsid w:val="005A553B"/>
    <w:rsid w:val="005A5CBF"/>
    <w:rsid w:val="005A5E8E"/>
    <w:rsid w:val="005A7BF2"/>
    <w:rsid w:val="005B0CC2"/>
    <w:rsid w:val="005B0D21"/>
    <w:rsid w:val="005B15CB"/>
    <w:rsid w:val="005B1F76"/>
    <w:rsid w:val="005B2359"/>
    <w:rsid w:val="005B2F5E"/>
    <w:rsid w:val="005B2FBA"/>
    <w:rsid w:val="005B41EC"/>
    <w:rsid w:val="005B4A79"/>
    <w:rsid w:val="005B6607"/>
    <w:rsid w:val="005B6881"/>
    <w:rsid w:val="005B68B8"/>
    <w:rsid w:val="005B6D0C"/>
    <w:rsid w:val="005B7240"/>
    <w:rsid w:val="005B758F"/>
    <w:rsid w:val="005B7C83"/>
    <w:rsid w:val="005B7E6E"/>
    <w:rsid w:val="005C00B6"/>
    <w:rsid w:val="005C38C2"/>
    <w:rsid w:val="005C3DDB"/>
    <w:rsid w:val="005C5BD0"/>
    <w:rsid w:val="005C68FF"/>
    <w:rsid w:val="005C7EF4"/>
    <w:rsid w:val="005D1D4F"/>
    <w:rsid w:val="005D3060"/>
    <w:rsid w:val="005D3C3F"/>
    <w:rsid w:val="005D3F8A"/>
    <w:rsid w:val="005D43A8"/>
    <w:rsid w:val="005D4C5A"/>
    <w:rsid w:val="005D50E8"/>
    <w:rsid w:val="005D51FB"/>
    <w:rsid w:val="005D6ED8"/>
    <w:rsid w:val="005D7308"/>
    <w:rsid w:val="005D77F2"/>
    <w:rsid w:val="005E069B"/>
    <w:rsid w:val="005E0BE4"/>
    <w:rsid w:val="005E0CAB"/>
    <w:rsid w:val="005E1258"/>
    <w:rsid w:val="005E17BD"/>
    <w:rsid w:val="005E2186"/>
    <w:rsid w:val="005E45DD"/>
    <w:rsid w:val="005E4D69"/>
    <w:rsid w:val="005E501E"/>
    <w:rsid w:val="005E50F0"/>
    <w:rsid w:val="005E57C7"/>
    <w:rsid w:val="005E6272"/>
    <w:rsid w:val="005E645D"/>
    <w:rsid w:val="005E65AB"/>
    <w:rsid w:val="005E753B"/>
    <w:rsid w:val="005E76E1"/>
    <w:rsid w:val="005F056F"/>
    <w:rsid w:val="005F09C8"/>
    <w:rsid w:val="005F13E1"/>
    <w:rsid w:val="005F1814"/>
    <w:rsid w:val="005F1CE9"/>
    <w:rsid w:val="005F3C71"/>
    <w:rsid w:val="005F47AE"/>
    <w:rsid w:val="005F4FB2"/>
    <w:rsid w:val="005F627C"/>
    <w:rsid w:val="005F6A00"/>
    <w:rsid w:val="005F70E2"/>
    <w:rsid w:val="00600344"/>
    <w:rsid w:val="00600C93"/>
    <w:rsid w:val="00601986"/>
    <w:rsid w:val="00601DD0"/>
    <w:rsid w:val="00601E63"/>
    <w:rsid w:val="0060366A"/>
    <w:rsid w:val="0060431A"/>
    <w:rsid w:val="006050F3"/>
    <w:rsid w:val="00605F3C"/>
    <w:rsid w:val="00606E01"/>
    <w:rsid w:val="00607908"/>
    <w:rsid w:val="00607BB8"/>
    <w:rsid w:val="00607C31"/>
    <w:rsid w:val="00610618"/>
    <w:rsid w:val="00611168"/>
    <w:rsid w:val="0061134A"/>
    <w:rsid w:val="00611484"/>
    <w:rsid w:val="00611932"/>
    <w:rsid w:val="006119DD"/>
    <w:rsid w:val="006125B3"/>
    <w:rsid w:val="00612734"/>
    <w:rsid w:val="00612B21"/>
    <w:rsid w:val="00614E7A"/>
    <w:rsid w:val="006151F4"/>
    <w:rsid w:val="006155E3"/>
    <w:rsid w:val="00616303"/>
    <w:rsid w:val="006164D1"/>
    <w:rsid w:val="00616823"/>
    <w:rsid w:val="00620097"/>
    <w:rsid w:val="006200AE"/>
    <w:rsid w:val="00620607"/>
    <w:rsid w:val="00620F82"/>
    <w:rsid w:val="00621243"/>
    <w:rsid w:val="0062193F"/>
    <w:rsid w:val="00622227"/>
    <w:rsid w:val="00623544"/>
    <w:rsid w:val="006248C0"/>
    <w:rsid w:val="00624A3A"/>
    <w:rsid w:val="00624ED7"/>
    <w:rsid w:val="00625E94"/>
    <w:rsid w:val="006262A2"/>
    <w:rsid w:val="006265AC"/>
    <w:rsid w:val="006269AA"/>
    <w:rsid w:val="00626AAB"/>
    <w:rsid w:val="00630108"/>
    <w:rsid w:val="0063043C"/>
    <w:rsid w:val="006304D4"/>
    <w:rsid w:val="00630B71"/>
    <w:rsid w:val="006310BF"/>
    <w:rsid w:val="006314C4"/>
    <w:rsid w:val="00631EF5"/>
    <w:rsid w:val="00632637"/>
    <w:rsid w:val="00632C0A"/>
    <w:rsid w:val="00632EEC"/>
    <w:rsid w:val="00634A79"/>
    <w:rsid w:val="0063522F"/>
    <w:rsid w:val="00635BAB"/>
    <w:rsid w:val="0063650B"/>
    <w:rsid w:val="0063664E"/>
    <w:rsid w:val="00637905"/>
    <w:rsid w:val="00637A83"/>
    <w:rsid w:val="00637C71"/>
    <w:rsid w:val="00637D52"/>
    <w:rsid w:val="006411D4"/>
    <w:rsid w:val="00641393"/>
    <w:rsid w:val="00641B6F"/>
    <w:rsid w:val="00642D0E"/>
    <w:rsid w:val="00647222"/>
    <w:rsid w:val="006477AA"/>
    <w:rsid w:val="00650186"/>
    <w:rsid w:val="006505E2"/>
    <w:rsid w:val="00650602"/>
    <w:rsid w:val="006514B8"/>
    <w:rsid w:val="00652403"/>
    <w:rsid w:val="006529A9"/>
    <w:rsid w:val="00652BD0"/>
    <w:rsid w:val="00652CE3"/>
    <w:rsid w:val="006537C2"/>
    <w:rsid w:val="00653CF5"/>
    <w:rsid w:val="00655114"/>
    <w:rsid w:val="0065600C"/>
    <w:rsid w:val="0065677A"/>
    <w:rsid w:val="00657047"/>
    <w:rsid w:val="00661105"/>
    <w:rsid w:val="006615B4"/>
    <w:rsid w:val="00661FF2"/>
    <w:rsid w:val="00662BD8"/>
    <w:rsid w:val="0066362D"/>
    <w:rsid w:val="00664B14"/>
    <w:rsid w:val="00664C25"/>
    <w:rsid w:val="00665149"/>
    <w:rsid w:val="00665459"/>
    <w:rsid w:val="00665D81"/>
    <w:rsid w:val="006673B0"/>
    <w:rsid w:val="006676C5"/>
    <w:rsid w:val="006679A2"/>
    <w:rsid w:val="00671C31"/>
    <w:rsid w:val="0067238C"/>
    <w:rsid w:val="00672CE5"/>
    <w:rsid w:val="006731DE"/>
    <w:rsid w:val="00673986"/>
    <w:rsid w:val="00673B45"/>
    <w:rsid w:val="0067436A"/>
    <w:rsid w:val="0067591B"/>
    <w:rsid w:val="006772DA"/>
    <w:rsid w:val="006806BF"/>
    <w:rsid w:val="006814EB"/>
    <w:rsid w:val="00683494"/>
    <w:rsid w:val="006838B0"/>
    <w:rsid w:val="00684E06"/>
    <w:rsid w:val="0068566C"/>
    <w:rsid w:val="00685DA5"/>
    <w:rsid w:val="00685F0B"/>
    <w:rsid w:val="00686C57"/>
    <w:rsid w:val="00690276"/>
    <w:rsid w:val="0069033A"/>
    <w:rsid w:val="006906FF"/>
    <w:rsid w:val="00691E08"/>
    <w:rsid w:val="00692112"/>
    <w:rsid w:val="0069252B"/>
    <w:rsid w:val="00692D54"/>
    <w:rsid w:val="0069381A"/>
    <w:rsid w:val="00693B30"/>
    <w:rsid w:val="00694239"/>
    <w:rsid w:val="00694CF3"/>
    <w:rsid w:val="0069514B"/>
    <w:rsid w:val="00695707"/>
    <w:rsid w:val="00695E28"/>
    <w:rsid w:val="00695E2A"/>
    <w:rsid w:val="00696E48"/>
    <w:rsid w:val="0069798D"/>
    <w:rsid w:val="006A0382"/>
    <w:rsid w:val="006A1BC1"/>
    <w:rsid w:val="006A1D0B"/>
    <w:rsid w:val="006A23AC"/>
    <w:rsid w:val="006A2E24"/>
    <w:rsid w:val="006A32E3"/>
    <w:rsid w:val="006A3843"/>
    <w:rsid w:val="006A3EE7"/>
    <w:rsid w:val="006A44EE"/>
    <w:rsid w:val="006A4792"/>
    <w:rsid w:val="006A47D0"/>
    <w:rsid w:val="006A4F83"/>
    <w:rsid w:val="006A5A9E"/>
    <w:rsid w:val="006A6BDD"/>
    <w:rsid w:val="006A6D65"/>
    <w:rsid w:val="006A73FF"/>
    <w:rsid w:val="006A7A1D"/>
    <w:rsid w:val="006B04F2"/>
    <w:rsid w:val="006B1186"/>
    <w:rsid w:val="006B1496"/>
    <w:rsid w:val="006B1703"/>
    <w:rsid w:val="006B2257"/>
    <w:rsid w:val="006B2672"/>
    <w:rsid w:val="006B3101"/>
    <w:rsid w:val="006B35BD"/>
    <w:rsid w:val="006B489F"/>
    <w:rsid w:val="006B4F05"/>
    <w:rsid w:val="006B5246"/>
    <w:rsid w:val="006B52EA"/>
    <w:rsid w:val="006B6034"/>
    <w:rsid w:val="006C04A5"/>
    <w:rsid w:val="006C04E8"/>
    <w:rsid w:val="006C070F"/>
    <w:rsid w:val="006C227E"/>
    <w:rsid w:val="006C24E0"/>
    <w:rsid w:val="006C2655"/>
    <w:rsid w:val="006C4541"/>
    <w:rsid w:val="006C478F"/>
    <w:rsid w:val="006C5206"/>
    <w:rsid w:val="006C5A7B"/>
    <w:rsid w:val="006C5AAF"/>
    <w:rsid w:val="006C60D9"/>
    <w:rsid w:val="006D092A"/>
    <w:rsid w:val="006D2D55"/>
    <w:rsid w:val="006D399D"/>
    <w:rsid w:val="006D53E8"/>
    <w:rsid w:val="006D5701"/>
    <w:rsid w:val="006D75AC"/>
    <w:rsid w:val="006D75B2"/>
    <w:rsid w:val="006D75D2"/>
    <w:rsid w:val="006D7A04"/>
    <w:rsid w:val="006D7A5E"/>
    <w:rsid w:val="006D7F8B"/>
    <w:rsid w:val="006E05E0"/>
    <w:rsid w:val="006E0ECE"/>
    <w:rsid w:val="006E10A2"/>
    <w:rsid w:val="006E1260"/>
    <w:rsid w:val="006E253C"/>
    <w:rsid w:val="006E2A01"/>
    <w:rsid w:val="006E2A7C"/>
    <w:rsid w:val="006E2F81"/>
    <w:rsid w:val="006E2F8D"/>
    <w:rsid w:val="006E34AD"/>
    <w:rsid w:val="006E3D18"/>
    <w:rsid w:val="006E49D0"/>
    <w:rsid w:val="006E518E"/>
    <w:rsid w:val="006E56C1"/>
    <w:rsid w:val="006E6AA5"/>
    <w:rsid w:val="006E6CFD"/>
    <w:rsid w:val="006F1579"/>
    <w:rsid w:val="006F26D9"/>
    <w:rsid w:val="006F2D5A"/>
    <w:rsid w:val="006F331F"/>
    <w:rsid w:val="006F3573"/>
    <w:rsid w:val="006F3656"/>
    <w:rsid w:val="006F4FBF"/>
    <w:rsid w:val="006F524B"/>
    <w:rsid w:val="006F59FC"/>
    <w:rsid w:val="006F61CE"/>
    <w:rsid w:val="006F710C"/>
    <w:rsid w:val="006F762C"/>
    <w:rsid w:val="0070000B"/>
    <w:rsid w:val="00700B72"/>
    <w:rsid w:val="0070194F"/>
    <w:rsid w:val="00701CEB"/>
    <w:rsid w:val="00702A16"/>
    <w:rsid w:val="00702A62"/>
    <w:rsid w:val="00706314"/>
    <w:rsid w:val="00706C28"/>
    <w:rsid w:val="00706C60"/>
    <w:rsid w:val="007103A7"/>
    <w:rsid w:val="00711F4C"/>
    <w:rsid w:val="007129F9"/>
    <w:rsid w:val="00713157"/>
    <w:rsid w:val="0071384F"/>
    <w:rsid w:val="00714DE0"/>
    <w:rsid w:val="007153E6"/>
    <w:rsid w:val="00716387"/>
    <w:rsid w:val="00717ABC"/>
    <w:rsid w:val="0072204C"/>
    <w:rsid w:val="00722A31"/>
    <w:rsid w:val="0072371D"/>
    <w:rsid w:val="00723CAD"/>
    <w:rsid w:val="00723EAE"/>
    <w:rsid w:val="00724224"/>
    <w:rsid w:val="00726692"/>
    <w:rsid w:val="00726D75"/>
    <w:rsid w:val="007277FB"/>
    <w:rsid w:val="00727A55"/>
    <w:rsid w:val="00730222"/>
    <w:rsid w:val="0073184E"/>
    <w:rsid w:val="00731F6B"/>
    <w:rsid w:val="0073276F"/>
    <w:rsid w:val="00732B70"/>
    <w:rsid w:val="007343BF"/>
    <w:rsid w:val="007347AA"/>
    <w:rsid w:val="007354C1"/>
    <w:rsid w:val="007367FD"/>
    <w:rsid w:val="00737B83"/>
    <w:rsid w:val="007401A3"/>
    <w:rsid w:val="00740788"/>
    <w:rsid w:val="007412A2"/>
    <w:rsid w:val="00741B8F"/>
    <w:rsid w:val="007427C4"/>
    <w:rsid w:val="007432E4"/>
    <w:rsid w:val="0074364D"/>
    <w:rsid w:val="007443D4"/>
    <w:rsid w:val="007444AC"/>
    <w:rsid w:val="00744563"/>
    <w:rsid w:val="00744567"/>
    <w:rsid w:val="00744E07"/>
    <w:rsid w:val="0074562A"/>
    <w:rsid w:val="007458B7"/>
    <w:rsid w:val="00746724"/>
    <w:rsid w:val="00750F6B"/>
    <w:rsid w:val="00751580"/>
    <w:rsid w:val="00753FBF"/>
    <w:rsid w:val="0075460B"/>
    <w:rsid w:val="00754F14"/>
    <w:rsid w:val="0075556B"/>
    <w:rsid w:val="00755DB1"/>
    <w:rsid w:val="0075614A"/>
    <w:rsid w:val="00756669"/>
    <w:rsid w:val="007575BB"/>
    <w:rsid w:val="0075761F"/>
    <w:rsid w:val="007601D7"/>
    <w:rsid w:val="0076138F"/>
    <w:rsid w:val="007627DF"/>
    <w:rsid w:val="007629E6"/>
    <w:rsid w:val="00763B3D"/>
    <w:rsid w:val="0076475C"/>
    <w:rsid w:val="007669A0"/>
    <w:rsid w:val="007677C5"/>
    <w:rsid w:val="007702AE"/>
    <w:rsid w:val="00770B27"/>
    <w:rsid w:val="00770BE9"/>
    <w:rsid w:val="007712C4"/>
    <w:rsid w:val="007719A8"/>
    <w:rsid w:val="007721F0"/>
    <w:rsid w:val="0077386D"/>
    <w:rsid w:val="00773F77"/>
    <w:rsid w:val="007755A2"/>
    <w:rsid w:val="00776559"/>
    <w:rsid w:val="00776AD6"/>
    <w:rsid w:val="0078227E"/>
    <w:rsid w:val="00783CEE"/>
    <w:rsid w:val="00784129"/>
    <w:rsid w:val="00785EE8"/>
    <w:rsid w:val="00786B10"/>
    <w:rsid w:val="00790845"/>
    <w:rsid w:val="00791F95"/>
    <w:rsid w:val="00793D61"/>
    <w:rsid w:val="00793F35"/>
    <w:rsid w:val="00794826"/>
    <w:rsid w:val="007969BF"/>
    <w:rsid w:val="00796CF8"/>
    <w:rsid w:val="00797AE4"/>
    <w:rsid w:val="007A0808"/>
    <w:rsid w:val="007A1BC9"/>
    <w:rsid w:val="007A1C90"/>
    <w:rsid w:val="007A287E"/>
    <w:rsid w:val="007A29BA"/>
    <w:rsid w:val="007A36C8"/>
    <w:rsid w:val="007A379C"/>
    <w:rsid w:val="007A3B53"/>
    <w:rsid w:val="007A49C1"/>
    <w:rsid w:val="007A500C"/>
    <w:rsid w:val="007A510C"/>
    <w:rsid w:val="007A6FF3"/>
    <w:rsid w:val="007A7897"/>
    <w:rsid w:val="007A793F"/>
    <w:rsid w:val="007A7AC7"/>
    <w:rsid w:val="007B035B"/>
    <w:rsid w:val="007B0795"/>
    <w:rsid w:val="007B164A"/>
    <w:rsid w:val="007B1EED"/>
    <w:rsid w:val="007B211B"/>
    <w:rsid w:val="007B2EDB"/>
    <w:rsid w:val="007B2F0A"/>
    <w:rsid w:val="007B41A4"/>
    <w:rsid w:val="007B48BD"/>
    <w:rsid w:val="007B4F06"/>
    <w:rsid w:val="007B5338"/>
    <w:rsid w:val="007B53C4"/>
    <w:rsid w:val="007B543B"/>
    <w:rsid w:val="007C0A0F"/>
    <w:rsid w:val="007C159B"/>
    <w:rsid w:val="007C1B7D"/>
    <w:rsid w:val="007C23B1"/>
    <w:rsid w:val="007C301D"/>
    <w:rsid w:val="007C3593"/>
    <w:rsid w:val="007C36BF"/>
    <w:rsid w:val="007C3C0A"/>
    <w:rsid w:val="007C3D3E"/>
    <w:rsid w:val="007C4027"/>
    <w:rsid w:val="007C405C"/>
    <w:rsid w:val="007C51BE"/>
    <w:rsid w:val="007C5697"/>
    <w:rsid w:val="007C75E7"/>
    <w:rsid w:val="007C7D1E"/>
    <w:rsid w:val="007D0411"/>
    <w:rsid w:val="007D082A"/>
    <w:rsid w:val="007D2E89"/>
    <w:rsid w:val="007D337D"/>
    <w:rsid w:val="007D46B5"/>
    <w:rsid w:val="007D753D"/>
    <w:rsid w:val="007D7850"/>
    <w:rsid w:val="007E0D15"/>
    <w:rsid w:val="007E1961"/>
    <w:rsid w:val="007E1FFE"/>
    <w:rsid w:val="007E216C"/>
    <w:rsid w:val="007E2B2A"/>
    <w:rsid w:val="007E368B"/>
    <w:rsid w:val="007E48E9"/>
    <w:rsid w:val="007E4AA7"/>
    <w:rsid w:val="007E5046"/>
    <w:rsid w:val="007E5164"/>
    <w:rsid w:val="007E568C"/>
    <w:rsid w:val="007E5D51"/>
    <w:rsid w:val="007E6A6D"/>
    <w:rsid w:val="007F0A10"/>
    <w:rsid w:val="007F1310"/>
    <w:rsid w:val="007F20C1"/>
    <w:rsid w:val="007F27A1"/>
    <w:rsid w:val="007F28D4"/>
    <w:rsid w:val="007F3DB1"/>
    <w:rsid w:val="007F3E66"/>
    <w:rsid w:val="007F3FE8"/>
    <w:rsid w:val="007F44FC"/>
    <w:rsid w:val="007F4BE9"/>
    <w:rsid w:val="007F4CF4"/>
    <w:rsid w:val="007F6220"/>
    <w:rsid w:val="007F66B9"/>
    <w:rsid w:val="007F6A41"/>
    <w:rsid w:val="007F6C98"/>
    <w:rsid w:val="0080097D"/>
    <w:rsid w:val="00801289"/>
    <w:rsid w:val="00802A92"/>
    <w:rsid w:val="00802B5B"/>
    <w:rsid w:val="0080381A"/>
    <w:rsid w:val="00803DD4"/>
    <w:rsid w:val="008040AA"/>
    <w:rsid w:val="00804D99"/>
    <w:rsid w:val="0080578A"/>
    <w:rsid w:val="008065A4"/>
    <w:rsid w:val="00806627"/>
    <w:rsid w:val="00806E48"/>
    <w:rsid w:val="008071F6"/>
    <w:rsid w:val="008076BB"/>
    <w:rsid w:val="00807D6F"/>
    <w:rsid w:val="00807FAD"/>
    <w:rsid w:val="0081123E"/>
    <w:rsid w:val="00812C45"/>
    <w:rsid w:val="00813835"/>
    <w:rsid w:val="0081395D"/>
    <w:rsid w:val="00813EA7"/>
    <w:rsid w:val="00815CDC"/>
    <w:rsid w:val="008170F7"/>
    <w:rsid w:val="00817242"/>
    <w:rsid w:val="00817279"/>
    <w:rsid w:val="00820470"/>
    <w:rsid w:val="008204E1"/>
    <w:rsid w:val="008205CB"/>
    <w:rsid w:val="0082077C"/>
    <w:rsid w:val="008210BF"/>
    <w:rsid w:val="00822553"/>
    <w:rsid w:val="00823D88"/>
    <w:rsid w:val="00824DF7"/>
    <w:rsid w:val="0082537D"/>
    <w:rsid w:val="00825757"/>
    <w:rsid w:val="00825CD9"/>
    <w:rsid w:val="00830129"/>
    <w:rsid w:val="00830352"/>
    <w:rsid w:val="008306BF"/>
    <w:rsid w:val="0083264F"/>
    <w:rsid w:val="00833190"/>
    <w:rsid w:val="00833298"/>
    <w:rsid w:val="008345AE"/>
    <w:rsid w:val="008346CF"/>
    <w:rsid w:val="008355EE"/>
    <w:rsid w:val="008366F5"/>
    <w:rsid w:val="00836A87"/>
    <w:rsid w:val="00837102"/>
    <w:rsid w:val="00837B71"/>
    <w:rsid w:val="008410E6"/>
    <w:rsid w:val="008420CA"/>
    <w:rsid w:val="00842C77"/>
    <w:rsid w:val="00843965"/>
    <w:rsid w:val="00843E76"/>
    <w:rsid w:val="008444F3"/>
    <w:rsid w:val="00845396"/>
    <w:rsid w:val="00845D30"/>
    <w:rsid w:val="0084758E"/>
    <w:rsid w:val="00851249"/>
    <w:rsid w:val="00851FF2"/>
    <w:rsid w:val="00852A2A"/>
    <w:rsid w:val="0085345E"/>
    <w:rsid w:val="00853BC8"/>
    <w:rsid w:val="008548B7"/>
    <w:rsid w:val="008549C3"/>
    <w:rsid w:val="00856942"/>
    <w:rsid w:val="008604AE"/>
    <w:rsid w:val="008607F7"/>
    <w:rsid w:val="00860951"/>
    <w:rsid w:val="00861EE4"/>
    <w:rsid w:val="00862CAB"/>
    <w:rsid w:val="008638FB"/>
    <w:rsid w:val="00863B31"/>
    <w:rsid w:val="00865095"/>
    <w:rsid w:val="00867391"/>
    <w:rsid w:val="00867C75"/>
    <w:rsid w:val="00867F79"/>
    <w:rsid w:val="008701E2"/>
    <w:rsid w:val="00870CA9"/>
    <w:rsid w:val="00872508"/>
    <w:rsid w:val="00872629"/>
    <w:rsid w:val="00872AD6"/>
    <w:rsid w:val="00873B16"/>
    <w:rsid w:val="008757C3"/>
    <w:rsid w:val="00876933"/>
    <w:rsid w:val="00876F43"/>
    <w:rsid w:val="00877BED"/>
    <w:rsid w:val="00880031"/>
    <w:rsid w:val="008831EB"/>
    <w:rsid w:val="008834FF"/>
    <w:rsid w:val="00884261"/>
    <w:rsid w:val="008843B7"/>
    <w:rsid w:val="0088449E"/>
    <w:rsid w:val="008847AB"/>
    <w:rsid w:val="008849E0"/>
    <w:rsid w:val="00886593"/>
    <w:rsid w:val="00887541"/>
    <w:rsid w:val="00887A7E"/>
    <w:rsid w:val="0089054F"/>
    <w:rsid w:val="00890D56"/>
    <w:rsid w:val="008915E5"/>
    <w:rsid w:val="0089493E"/>
    <w:rsid w:val="00895224"/>
    <w:rsid w:val="00896592"/>
    <w:rsid w:val="00896C85"/>
    <w:rsid w:val="008971A0"/>
    <w:rsid w:val="008976F0"/>
    <w:rsid w:val="008A0A50"/>
    <w:rsid w:val="008A1524"/>
    <w:rsid w:val="008A1FB6"/>
    <w:rsid w:val="008A26C8"/>
    <w:rsid w:val="008A2A17"/>
    <w:rsid w:val="008A3005"/>
    <w:rsid w:val="008A3A78"/>
    <w:rsid w:val="008A4308"/>
    <w:rsid w:val="008A45D5"/>
    <w:rsid w:val="008A5170"/>
    <w:rsid w:val="008A5979"/>
    <w:rsid w:val="008A6862"/>
    <w:rsid w:val="008A73D5"/>
    <w:rsid w:val="008A7C10"/>
    <w:rsid w:val="008B08E0"/>
    <w:rsid w:val="008B12CA"/>
    <w:rsid w:val="008B17BB"/>
    <w:rsid w:val="008B21E4"/>
    <w:rsid w:val="008B2DBD"/>
    <w:rsid w:val="008B310D"/>
    <w:rsid w:val="008B3312"/>
    <w:rsid w:val="008B45DD"/>
    <w:rsid w:val="008B4A96"/>
    <w:rsid w:val="008B5FFA"/>
    <w:rsid w:val="008B62B8"/>
    <w:rsid w:val="008B6C63"/>
    <w:rsid w:val="008B77D3"/>
    <w:rsid w:val="008B781B"/>
    <w:rsid w:val="008B7E99"/>
    <w:rsid w:val="008C048A"/>
    <w:rsid w:val="008C0D9A"/>
    <w:rsid w:val="008C11D2"/>
    <w:rsid w:val="008C17F8"/>
    <w:rsid w:val="008C25C9"/>
    <w:rsid w:val="008C3E81"/>
    <w:rsid w:val="008C52AA"/>
    <w:rsid w:val="008C5F27"/>
    <w:rsid w:val="008C5FE4"/>
    <w:rsid w:val="008C6D90"/>
    <w:rsid w:val="008D122B"/>
    <w:rsid w:val="008D130A"/>
    <w:rsid w:val="008D1DAA"/>
    <w:rsid w:val="008D2A9B"/>
    <w:rsid w:val="008D2EED"/>
    <w:rsid w:val="008D34E9"/>
    <w:rsid w:val="008D391E"/>
    <w:rsid w:val="008D48FD"/>
    <w:rsid w:val="008D4D7B"/>
    <w:rsid w:val="008D5019"/>
    <w:rsid w:val="008D6096"/>
    <w:rsid w:val="008D61CB"/>
    <w:rsid w:val="008D6DF1"/>
    <w:rsid w:val="008E0ADE"/>
    <w:rsid w:val="008E1203"/>
    <w:rsid w:val="008E17A1"/>
    <w:rsid w:val="008E19AF"/>
    <w:rsid w:val="008E3302"/>
    <w:rsid w:val="008E3E0B"/>
    <w:rsid w:val="008E3E9C"/>
    <w:rsid w:val="008E486E"/>
    <w:rsid w:val="008E4EBE"/>
    <w:rsid w:val="008E5449"/>
    <w:rsid w:val="008E576D"/>
    <w:rsid w:val="008E5F75"/>
    <w:rsid w:val="008E61DB"/>
    <w:rsid w:val="008E6E00"/>
    <w:rsid w:val="008E6FEC"/>
    <w:rsid w:val="008E73DB"/>
    <w:rsid w:val="008F0F83"/>
    <w:rsid w:val="008F1154"/>
    <w:rsid w:val="008F13AD"/>
    <w:rsid w:val="008F2CA8"/>
    <w:rsid w:val="008F3481"/>
    <w:rsid w:val="008F57B8"/>
    <w:rsid w:val="008F5E84"/>
    <w:rsid w:val="008F769C"/>
    <w:rsid w:val="008F7DDE"/>
    <w:rsid w:val="009002D8"/>
    <w:rsid w:val="009010DB"/>
    <w:rsid w:val="0090297F"/>
    <w:rsid w:val="00902EBF"/>
    <w:rsid w:val="00903DDC"/>
    <w:rsid w:val="00904A13"/>
    <w:rsid w:val="00904B01"/>
    <w:rsid w:val="00904EEE"/>
    <w:rsid w:val="009054D5"/>
    <w:rsid w:val="00905DC4"/>
    <w:rsid w:val="00905E2B"/>
    <w:rsid w:val="009062E6"/>
    <w:rsid w:val="00906404"/>
    <w:rsid w:val="009071A9"/>
    <w:rsid w:val="00910749"/>
    <w:rsid w:val="00910B1F"/>
    <w:rsid w:val="0091124A"/>
    <w:rsid w:val="00911778"/>
    <w:rsid w:val="00911CD3"/>
    <w:rsid w:val="009126A5"/>
    <w:rsid w:val="00914F34"/>
    <w:rsid w:val="00915A4E"/>
    <w:rsid w:val="00917414"/>
    <w:rsid w:val="009204CC"/>
    <w:rsid w:val="0092059A"/>
    <w:rsid w:val="00920EA0"/>
    <w:rsid w:val="00921768"/>
    <w:rsid w:val="00921C1D"/>
    <w:rsid w:val="00921CB6"/>
    <w:rsid w:val="009222F0"/>
    <w:rsid w:val="00922B01"/>
    <w:rsid w:val="0092362D"/>
    <w:rsid w:val="0092591D"/>
    <w:rsid w:val="00926B01"/>
    <w:rsid w:val="00926E42"/>
    <w:rsid w:val="00930123"/>
    <w:rsid w:val="009304EE"/>
    <w:rsid w:val="009309EA"/>
    <w:rsid w:val="0093128A"/>
    <w:rsid w:val="00931C60"/>
    <w:rsid w:val="009326D9"/>
    <w:rsid w:val="009330EA"/>
    <w:rsid w:val="0093311B"/>
    <w:rsid w:val="00933540"/>
    <w:rsid w:val="009335A6"/>
    <w:rsid w:val="00933C79"/>
    <w:rsid w:val="00934543"/>
    <w:rsid w:val="00934A17"/>
    <w:rsid w:val="00935306"/>
    <w:rsid w:val="00935BD5"/>
    <w:rsid w:val="00935C14"/>
    <w:rsid w:val="0093629F"/>
    <w:rsid w:val="00936EA2"/>
    <w:rsid w:val="0093709E"/>
    <w:rsid w:val="00937EC0"/>
    <w:rsid w:val="0094088E"/>
    <w:rsid w:val="00940F86"/>
    <w:rsid w:val="0094162D"/>
    <w:rsid w:val="00941A8C"/>
    <w:rsid w:val="00941BEF"/>
    <w:rsid w:val="00941F29"/>
    <w:rsid w:val="00942A85"/>
    <w:rsid w:val="009434BD"/>
    <w:rsid w:val="00943866"/>
    <w:rsid w:val="00943D48"/>
    <w:rsid w:val="00943F5C"/>
    <w:rsid w:val="009448FC"/>
    <w:rsid w:val="00945CF0"/>
    <w:rsid w:val="00945E14"/>
    <w:rsid w:val="00945FCA"/>
    <w:rsid w:val="00946B0F"/>
    <w:rsid w:val="00946B76"/>
    <w:rsid w:val="00946C14"/>
    <w:rsid w:val="00947640"/>
    <w:rsid w:val="009478FF"/>
    <w:rsid w:val="0095126A"/>
    <w:rsid w:val="009517CA"/>
    <w:rsid w:val="00951CA5"/>
    <w:rsid w:val="0095397F"/>
    <w:rsid w:val="00953F94"/>
    <w:rsid w:val="00954031"/>
    <w:rsid w:val="009552A0"/>
    <w:rsid w:val="0096046C"/>
    <w:rsid w:val="009608D6"/>
    <w:rsid w:val="009608E2"/>
    <w:rsid w:val="00961ACD"/>
    <w:rsid w:val="00961D48"/>
    <w:rsid w:val="00962AC1"/>
    <w:rsid w:val="00963583"/>
    <w:rsid w:val="0096480F"/>
    <w:rsid w:val="009655E8"/>
    <w:rsid w:val="0096659D"/>
    <w:rsid w:val="00966662"/>
    <w:rsid w:val="00966A66"/>
    <w:rsid w:val="0097043A"/>
    <w:rsid w:val="0097258C"/>
    <w:rsid w:val="00972AC8"/>
    <w:rsid w:val="009738B1"/>
    <w:rsid w:val="00974775"/>
    <w:rsid w:val="009764E3"/>
    <w:rsid w:val="009776C6"/>
    <w:rsid w:val="0097798A"/>
    <w:rsid w:val="009801CF"/>
    <w:rsid w:val="009815BE"/>
    <w:rsid w:val="009820FD"/>
    <w:rsid w:val="009825E9"/>
    <w:rsid w:val="00982D52"/>
    <w:rsid w:val="00982E86"/>
    <w:rsid w:val="00985B1F"/>
    <w:rsid w:val="0098627E"/>
    <w:rsid w:val="0099065D"/>
    <w:rsid w:val="009907D8"/>
    <w:rsid w:val="00992E84"/>
    <w:rsid w:val="0099440D"/>
    <w:rsid w:val="00997503"/>
    <w:rsid w:val="00997C6C"/>
    <w:rsid w:val="009A1B3C"/>
    <w:rsid w:val="009A4E44"/>
    <w:rsid w:val="009A57DD"/>
    <w:rsid w:val="009B014B"/>
    <w:rsid w:val="009B01C8"/>
    <w:rsid w:val="009B0204"/>
    <w:rsid w:val="009B088D"/>
    <w:rsid w:val="009B234A"/>
    <w:rsid w:val="009B2419"/>
    <w:rsid w:val="009B2538"/>
    <w:rsid w:val="009B44AC"/>
    <w:rsid w:val="009B76C9"/>
    <w:rsid w:val="009B7741"/>
    <w:rsid w:val="009C1266"/>
    <w:rsid w:val="009C13DD"/>
    <w:rsid w:val="009C1504"/>
    <w:rsid w:val="009C1801"/>
    <w:rsid w:val="009C2028"/>
    <w:rsid w:val="009C2118"/>
    <w:rsid w:val="009C309B"/>
    <w:rsid w:val="009C33B5"/>
    <w:rsid w:val="009C3B42"/>
    <w:rsid w:val="009C4099"/>
    <w:rsid w:val="009C44F6"/>
    <w:rsid w:val="009C478E"/>
    <w:rsid w:val="009C545A"/>
    <w:rsid w:val="009C724E"/>
    <w:rsid w:val="009C7433"/>
    <w:rsid w:val="009D0855"/>
    <w:rsid w:val="009D08CD"/>
    <w:rsid w:val="009D0DCC"/>
    <w:rsid w:val="009D2BCF"/>
    <w:rsid w:val="009D38F4"/>
    <w:rsid w:val="009D3F94"/>
    <w:rsid w:val="009D40D2"/>
    <w:rsid w:val="009D5041"/>
    <w:rsid w:val="009D520C"/>
    <w:rsid w:val="009D5F1A"/>
    <w:rsid w:val="009D613F"/>
    <w:rsid w:val="009D615A"/>
    <w:rsid w:val="009D665B"/>
    <w:rsid w:val="009D671D"/>
    <w:rsid w:val="009D6C84"/>
    <w:rsid w:val="009D6CA7"/>
    <w:rsid w:val="009D7111"/>
    <w:rsid w:val="009D74DE"/>
    <w:rsid w:val="009D7A25"/>
    <w:rsid w:val="009E043F"/>
    <w:rsid w:val="009E0472"/>
    <w:rsid w:val="009E133D"/>
    <w:rsid w:val="009E1481"/>
    <w:rsid w:val="009E19ED"/>
    <w:rsid w:val="009E2C1C"/>
    <w:rsid w:val="009E2FC0"/>
    <w:rsid w:val="009E37E8"/>
    <w:rsid w:val="009E3C2A"/>
    <w:rsid w:val="009E581A"/>
    <w:rsid w:val="009E5A4B"/>
    <w:rsid w:val="009E602B"/>
    <w:rsid w:val="009E65B5"/>
    <w:rsid w:val="009E7791"/>
    <w:rsid w:val="009F2809"/>
    <w:rsid w:val="009F2952"/>
    <w:rsid w:val="009F2DA6"/>
    <w:rsid w:val="009F3412"/>
    <w:rsid w:val="009F3F30"/>
    <w:rsid w:val="009F4C92"/>
    <w:rsid w:val="009F4F96"/>
    <w:rsid w:val="009F52BE"/>
    <w:rsid w:val="009F5AA3"/>
    <w:rsid w:val="009F623F"/>
    <w:rsid w:val="009F73E2"/>
    <w:rsid w:val="009F7A37"/>
    <w:rsid w:val="009F7AAA"/>
    <w:rsid w:val="00A01610"/>
    <w:rsid w:val="00A02048"/>
    <w:rsid w:val="00A02800"/>
    <w:rsid w:val="00A02819"/>
    <w:rsid w:val="00A040BF"/>
    <w:rsid w:val="00A0522A"/>
    <w:rsid w:val="00A06D71"/>
    <w:rsid w:val="00A06DA2"/>
    <w:rsid w:val="00A06E0E"/>
    <w:rsid w:val="00A07116"/>
    <w:rsid w:val="00A07A08"/>
    <w:rsid w:val="00A07D4C"/>
    <w:rsid w:val="00A07F5D"/>
    <w:rsid w:val="00A11DBE"/>
    <w:rsid w:val="00A12AFC"/>
    <w:rsid w:val="00A142BB"/>
    <w:rsid w:val="00A14633"/>
    <w:rsid w:val="00A156EA"/>
    <w:rsid w:val="00A15D82"/>
    <w:rsid w:val="00A200E9"/>
    <w:rsid w:val="00A202EE"/>
    <w:rsid w:val="00A20EEA"/>
    <w:rsid w:val="00A22000"/>
    <w:rsid w:val="00A22DDD"/>
    <w:rsid w:val="00A2374F"/>
    <w:rsid w:val="00A23757"/>
    <w:rsid w:val="00A2397E"/>
    <w:rsid w:val="00A247F9"/>
    <w:rsid w:val="00A2507E"/>
    <w:rsid w:val="00A26B61"/>
    <w:rsid w:val="00A26DD0"/>
    <w:rsid w:val="00A26DED"/>
    <w:rsid w:val="00A301F2"/>
    <w:rsid w:val="00A30D2A"/>
    <w:rsid w:val="00A31370"/>
    <w:rsid w:val="00A319D3"/>
    <w:rsid w:val="00A31FD9"/>
    <w:rsid w:val="00A33591"/>
    <w:rsid w:val="00A33F20"/>
    <w:rsid w:val="00A34782"/>
    <w:rsid w:val="00A35ACA"/>
    <w:rsid w:val="00A35F92"/>
    <w:rsid w:val="00A360C3"/>
    <w:rsid w:val="00A36986"/>
    <w:rsid w:val="00A37272"/>
    <w:rsid w:val="00A37942"/>
    <w:rsid w:val="00A37F1F"/>
    <w:rsid w:val="00A408D7"/>
    <w:rsid w:val="00A42464"/>
    <w:rsid w:val="00A42CDF"/>
    <w:rsid w:val="00A441C1"/>
    <w:rsid w:val="00A448B5"/>
    <w:rsid w:val="00A45C86"/>
    <w:rsid w:val="00A45D71"/>
    <w:rsid w:val="00A46663"/>
    <w:rsid w:val="00A4674D"/>
    <w:rsid w:val="00A4678F"/>
    <w:rsid w:val="00A46B19"/>
    <w:rsid w:val="00A478FA"/>
    <w:rsid w:val="00A501F8"/>
    <w:rsid w:val="00A504ED"/>
    <w:rsid w:val="00A5083F"/>
    <w:rsid w:val="00A50AB3"/>
    <w:rsid w:val="00A52498"/>
    <w:rsid w:val="00A5265F"/>
    <w:rsid w:val="00A5298F"/>
    <w:rsid w:val="00A5462A"/>
    <w:rsid w:val="00A54D33"/>
    <w:rsid w:val="00A55176"/>
    <w:rsid w:val="00A56111"/>
    <w:rsid w:val="00A56261"/>
    <w:rsid w:val="00A564F2"/>
    <w:rsid w:val="00A57222"/>
    <w:rsid w:val="00A57AFD"/>
    <w:rsid w:val="00A57FC2"/>
    <w:rsid w:val="00A607F8"/>
    <w:rsid w:val="00A608E5"/>
    <w:rsid w:val="00A60A0D"/>
    <w:rsid w:val="00A61188"/>
    <w:rsid w:val="00A612F9"/>
    <w:rsid w:val="00A6169D"/>
    <w:rsid w:val="00A62ED9"/>
    <w:rsid w:val="00A63ABE"/>
    <w:rsid w:val="00A63D42"/>
    <w:rsid w:val="00A647C9"/>
    <w:rsid w:val="00A649C5"/>
    <w:rsid w:val="00A67284"/>
    <w:rsid w:val="00A67CB2"/>
    <w:rsid w:val="00A709EE"/>
    <w:rsid w:val="00A717A9"/>
    <w:rsid w:val="00A71ACA"/>
    <w:rsid w:val="00A71BDC"/>
    <w:rsid w:val="00A71CD0"/>
    <w:rsid w:val="00A72D9E"/>
    <w:rsid w:val="00A73536"/>
    <w:rsid w:val="00A7471E"/>
    <w:rsid w:val="00A7474D"/>
    <w:rsid w:val="00A74EDD"/>
    <w:rsid w:val="00A76C5D"/>
    <w:rsid w:val="00A7732E"/>
    <w:rsid w:val="00A779D1"/>
    <w:rsid w:val="00A808F1"/>
    <w:rsid w:val="00A81432"/>
    <w:rsid w:val="00A8162A"/>
    <w:rsid w:val="00A82588"/>
    <w:rsid w:val="00A83671"/>
    <w:rsid w:val="00A83863"/>
    <w:rsid w:val="00A83D43"/>
    <w:rsid w:val="00A84080"/>
    <w:rsid w:val="00A8456A"/>
    <w:rsid w:val="00A85394"/>
    <w:rsid w:val="00A85777"/>
    <w:rsid w:val="00A85B55"/>
    <w:rsid w:val="00A91EA4"/>
    <w:rsid w:val="00A9231F"/>
    <w:rsid w:val="00A92F1E"/>
    <w:rsid w:val="00A93F62"/>
    <w:rsid w:val="00A9646A"/>
    <w:rsid w:val="00A96B9E"/>
    <w:rsid w:val="00A96CAB"/>
    <w:rsid w:val="00A978B9"/>
    <w:rsid w:val="00A97DF6"/>
    <w:rsid w:val="00AA04F7"/>
    <w:rsid w:val="00AA06AC"/>
    <w:rsid w:val="00AA19DE"/>
    <w:rsid w:val="00AA23B2"/>
    <w:rsid w:val="00AA3427"/>
    <w:rsid w:val="00AA4CB1"/>
    <w:rsid w:val="00AA5C6C"/>
    <w:rsid w:val="00AA63E8"/>
    <w:rsid w:val="00AA67C7"/>
    <w:rsid w:val="00AA7FCB"/>
    <w:rsid w:val="00AB00F3"/>
    <w:rsid w:val="00AB0676"/>
    <w:rsid w:val="00AB0679"/>
    <w:rsid w:val="00AB1B95"/>
    <w:rsid w:val="00AB1FA6"/>
    <w:rsid w:val="00AB35FC"/>
    <w:rsid w:val="00AB39C7"/>
    <w:rsid w:val="00AB44ED"/>
    <w:rsid w:val="00AB6456"/>
    <w:rsid w:val="00AC0E03"/>
    <w:rsid w:val="00AC1A39"/>
    <w:rsid w:val="00AC1AC4"/>
    <w:rsid w:val="00AC2DA1"/>
    <w:rsid w:val="00AC31E8"/>
    <w:rsid w:val="00AC3610"/>
    <w:rsid w:val="00AC4164"/>
    <w:rsid w:val="00AC43CE"/>
    <w:rsid w:val="00AC4609"/>
    <w:rsid w:val="00AC6682"/>
    <w:rsid w:val="00AC7251"/>
    <w:rsid w:val="00AC73E6"/>
    <w:rsid w:val="00AD23FA"/>
    <w:rsid w:val="00AD2713"/>
    <w:rsid w:val="00AD44A4"/>
    <w:rsid w:val="00AD4864"/>
    <w:rsid w:val="00AD4928"/>
    <w:rsid w:val="00AD4F19"/>
    <w:rsid w:val="00AD52A3"/>
    <w:rsid w:val="00AD5656"/>
    <w:rsid w:val="00AD5F74"/>
    <w:rsid w:val="00AD6151"/>
    <w:rsid w:val="00AD626C"/>
    <w:rsid w:val="00AD6E6A"/>
    <w:rsid w:val="00AD723D"/>
    <w:rsid w:val="00AD787C"/>
    <w:rsid w:val="00AE031A"/>
    <w:rsid w:val="00AE093F"/>
    <w:rsid w:val="00AE09A9"/>
    <w:rsid w:val="00AE0CD6"/>
    <w:rsid w:val="00AE0EFA"/>
    <w:rsid w:val="00AE1474"/>
    <w:rsid w:val="00AE1E34"/>
    <w:rsid w:val="00AE24E6"/>
    <w:rsid w:val="00AE27CD"/>
    <w:rsid w:val="00AE2E09"/>
    <w:rsid w:val="00AE4165"/>
    <w:rsid w:val="00AE4C92"/>
    <w:rsid w:val="00AE5941"/>
    <w:rsid w:val="00AE6BA6"/>
    <w:rsid w:val="00AE6D37"/>
    <w:rsid w:val="00AE72D1"/>
    <w:rsid w:val="00AE78B9"/>
    <w:rsid w:val="00AF041A"/>
    <w:rsid w:val="00AF13AA"/>
    <w:rsid w:val="00AF182A"/>
    <w:rsid w:val="00AF2F36"/>
    <w:rsid w:val="00AF48CA"/>
    <w:rsid w:val="00AF5853"/>
    <w:rsid w:val="00AF5D6A"/>
    <w:rsid w:val="00AF7AD9"/>
    <w:rsid w:val="00B013AF"/>
    <w:rsid w:val="00B01747"/>
    <w:rsid w:val="00B0221C"/>
    <w:rsid w:val="00B02C3C"/>
    <w:rsid w:val="00B02FC4"/>
    <w:rsid w:val="00B03B80"/>
    <w:rsid w:val="00B0499D"/>
    <w:rsid w:val="00B0581E"/>
    <w:rsid w:val="00B060E6"/>
    <w:rsid w:val="00B076FA"/>
    <w:rsid w:val="00B11B40"/>
    <w:rsid w:val="00B11BC3"/>
    <w:rsid w:val="00B11EEA"/>
    <w:rsid w:val="00B131DF"/>
    <w:rsid w:val="00B138C3"/>
    <w:rsid w:val="00B15A3F"/>
    <w:rsid w:val="00B16B96"/>
    <w:rsid w:val="00B16CC2"/>
    <w:rsid w:val="00B175C9"/>
    <w:rsid w:val="00B17AFD"/>
    <w:rsid w:val="00B17CF9"/>
    <w:rsid w:val="00B21580"/>
    <w:rsid w:val="00B21C7C"/>
    <w:rsid w:val="00B22099"/>
    <w:rsid w:val="00B22523"/>
    <w:rsid w:val="00B227B6"/>
    <w:rsid w:val="00B23634"/>
    <w:rsid w:val="00B243D3"/>
    <w:rsid w:val="00B24422"/>
    <w:rsid w:val="00B24625"/>
    <w:rsid w:val="00B251A0"/>
    <w:rsid w:val="00B25AAD"/>
    <w:rsid w:val="00B30B17"/>
    <w:rsid w:val="00B32057"/>
    <w:rsid w:val="00B32A23"/>
    <w:rsid w:val="00B342E1"/>
    <w:rsid w:val="00B3474D"/>
    <w:rsid w:val="00B35223"/>
    <w:rsid w:val="00B36D0C"/>
    <w:rsid w:val="00B37692"/>
    <w:rsid w:val="00B400C4"/>
    <w:rsid w:val="00B40A3B"/>
    <w:rsid w:val="00B41828"/>
    <w:rsid w:val="00B428D4"/>
    <w:rsid w:val="00B42AC7"/>
    <w:rsid w:val="00B43026"/>
    <w:rsid w:val="00B430FE"/>
    <w:rsid w:val="00B432A6"/>
    <w:rsid w:val="00B43867"/>
    <w:rsid w:val="00B453FA"/>
    <w:rsid w:val="00B45B54"/>
    <w:rsid w:val="00B51A24"/>
    <w:rsid w:val="00B53280"/>
    <w:rsid w:val="00B54282"/>
    <w:rsid w:val="00B5478F"/>
    <w:rsid w:val="00B54B9A"/>
    <w:rsid w:val="00B5537A"/>
    <w:rsid w:val="00B55615"/>
    <w:rsid w:val="00B55841"/>
    <w:rsid w:val="00B5597B"/>
    <w:rsid w:val="00B574E4"/>
    <w:rsid w:val="00B5759D"/>
    <w:rsid w:val="00B60AFC"/>
    <w:rsid w:val="00B61DC5"/>
    <w:rsid w:val="00B63C07"/>
    <w:rsid w:val="00B6567D"/>
    <w:rsid w:val="00B67609"/>
    <w:rsid w:val="00B70142"/>
    <w:rsid w:val="00B7183B"/>
    <w:rsid w:val="00B71980"/>
    <w:rsid w:val="00B71CFD"/>
    <w:rsid w:val="00B71F40"/>
    <w:rsid w:val="00B733FD"/>
    <w:rsid w:val="00B73A67"/>
    <w:rsid w:val="00B73FD6"/>
    <w:rsid w:val="00B75E41"/>
    <w:rsid w:val="00B7622B"/>
    <w:rsid w:val="00B76B11"/>
    <w:rsid w:val="00B770AA"/>
    <w:rsid w:val="00B80624"/>
    <w:rsid w:val="00B816E4"/>
    <w:rsid w:val="00B819B0"/>
    <w:rsid w:val="00B825CB"/>
    <w:rsid w:val="00B83441"/>
    <w:rsid w:val="00B84D76"/>
    <w:rsid w:val="00B8547E"/>
    <w:rsid w:val="00B86423"/>
    <w:rsid w:val="00B869E6"/>
    <w:rsid w:val="00B86A5B"/>
    <w:rsid w:val="00B8721F"/>
    <w:rsid w:val="00B87FF4"/>
    <w:rsid w:val="00B91E1B"/>
    <w:rsid w:val="00B92475"/>
    <w:rsid w:val="00B95493"/>
    <w:rsid w:val="00B95C1D"/>
    <w:rsid w:val="00B95D5D"/>
    <w:rsid w:val="00B974AE"/>
    <w:rsid w:val="00B9798B"/>
    <w:rsid w:val="00BA00AD"/>
    <w:rsid w:val="00BA1733"/>
    <w:rsid w:val="00BA1891"/>
    <w:rsid w:val="00BA21C8"/>
    <w:rsid w:val="00BA2636"/>
    <w:rsid w:val="00BA308D"/>
    <w:rsid w:val="00BA3690"/>
    <w:rsid w:val="00BA6199"/>
    <w:rsid w:val="00BA71BD"/>
    <w:rsid w:val="00BB000D"/>
    <w:rsid w:val="00BB01BE"/>
    <w:rsid w:val="00BB036E"/>
    <w:rsid w:val="00BB0C21"/>
    <w:rsid w:val="00BB1662"/>
    <w:rsid w:val="00BB178A"/>
    <w:rsid w:val="00BB25D8"/>
    <w:rsid w:val="00BB2A03"/>
    <w:rsid w:val="00BB3111"/>
    <w:rsid w:val="00BB3543"/>
    <w:rsid w:val="00BB3ED3"/>
    <w:rsid w:val="00BB417A"/>
    <w:rsid w:val="00BB51B7"/>
    <w:rsid w:val="00BB5BD1"/>
    <w:rsid w:val="00BB66F3"/>
    <w:rsid w:val="00BB67BE"/>
    <w:rsid w:val="00BB6A3E"/>
    <w:rsid w:val="00BB6D5E"/>
    <w:rsid w:val="00BB715B"/>
    <w:rsid w:val="00BB766C"/>
    <w:rsid w:val="00BB789D"/>
    <w:rsid w:val="00BC00AC"/>
    <w:rsid w:val="00BC0479"/>
    <w:rsid w:val="00BC11B8"/>
    <w:rsid w:val="00BC3463"/>
    <w:rsid w:val="00BC3C68"/>
    <w:rsid w:val="00BC3C77"/>
    <w:rsid w:val="00BC3CB2"/>
    <w:rsid w:val="00BC4601"/>
    <w:rsid w:val="00BC53B6"/>
    <w:rsid w:val="00BC6C56"/>
    <w:rsid w:val="00BC724E"/>
    <w:rsid w:val="00BD0400"/>
    <w:rsid w:val="00BD11F3"/>
    <w:rsid w:val="00BD242F"/>
    <w:rsid w:val="00BD270B"/>
    <w:rsid w:val="00BD2988"/>
    <w:rsid w:val="00BD2B12"/>
    <w:rsid w:val="00BD6AB3"/>
    <w:rsid w:val="00BD72A4"/>
    <w:rsid w:val="00BD7D39"/>
    <w:rsid w:val="00BE00D1"/>
    <w:rsid w:val="00BE0936"/>
    <w:rsid w:val="00BE1231"/>
    <w:rsid w:val="00BE142F"/>
    <w:rsid w:val="00BE1512"/>
    <w:rsid w:val="00BE28F2"/>
    <w:rsid w:val="00BE38DF"/>
    <w:rsid w:val="00BE3A03"/>
    <w:rsid w:val="00BE3E83"/>
    <w:rsid w:val="00BE4347"/>
    <w:rsid w:val="00BE4D13"/>
    <w:rsid w:val="00BE4FE5"/>
    <w:rsid w:val="00BE56DD"/>
    <w:rsid w:val="00BE5EF6"/>
    <w:rsid w:val="00BE67EB"/>
    <w:rsid w:val="00BE6A00"/>
    <w:rsid w:val="00BE6D8C"/>
    <w:rsid w:val="00BE7608"/>
    <w:rsid w:val="00BF1A61"/>
    <w:rsid w:val="00BF1DD5"/>
    <w:rsid w:val="00BF1E31"/>
    <w:rsid w:val="00BF2014"/>
    <w:rsid w:val="00BF3236"/>
    <w:rsid w:val="00BF350B"/>
    <w:rsid w:val="00BF3F31"/>
    <w:rsid w:val="00BF43D4"/>
    <w:rsid w:val="00BF4ECF"/>
    <w:rsid w:val="00BF5B82"/>
    <w:rsid w:val="00BF6024"/>
    <w:rsid w:val="00BF700E"/>
    <w:rsid w:val="00BF7722"/>
    <w:rsid w:val="00BF7C6E"/>
    <w:rsid w:val="00C00CE0"/>
    <w:rsid w:val="00C01A6D"/>
    <w:rsid w:val="00C01F6D"/>
    <w:rsid w:val="00C02BFA"/>
    <w:rsid w:val="00C02CAD"/>
    <w:rsid w:val="00C02CDA"/>
    <w:rsid w:val="00C03598"/>
    <w:rsid w:val="00C05BB5"/>
    <w:rsid w:val="00C05F5E"/>
    <w:rsid w:val="00C105E8"/>
    <w:rsid w:val="00C11360"/>
    <w:rsid w:val="00C12FC8"/>
    <w:rsid w:val="00C1357F"/>
    <w:rsid w:val="00C1386B"/>
    <w:rsid w:val="00C13908"/>
    <w:rsid w:val="00C13A98"/>
    <w:rsid w:val="00C153CA"/>
    <w:rsid w:val="00C154F6"/>
    <w:rsid w:val="00C1559A"/>
    <w:rsid w:val="00C1597F"/>
    <w:rsid w:val="00C162F7"/>
    <w:rsid w:val="00C16458"/>
    <w:rsid w:val="00C16BF2"/>
    <w:rsid w:val="00C17FDA"/>
    <w:rsid w:val="00C201B3"/>
    <w:rsid w:val="00C203D9"/>
    <w:rsid w:val="00C20F3F"/>
    <w:rsid w:val="00C21F6D"/>
    <w:rsid w:val="00C227CA"/>
    <w:rsid w:val="00C22C38"/>
    <w:rsid w:val="00C23234"/>
    <w:rsid w:val="00C23722"/>
    <w:rsid w:val="00C238D4"/>
    <w:rsid w:val="00C26DAF"/>
    <w:rsid w:val="00C27531"/>
    <w:rsid w:val="00C27539"/>
    <w:rsid w:val="00C27609"/>
    <w:rsid w:val="00C27C16"/>
    <w:rsid w:val="00C27E53"/>
    <w:rsid w:val="00C30BAE"/>
    <w:rsid w:val="00C32A12"/>
    <w:rsid w:val="00C32B65"/>
    <w:rsid w:val="00C3319F"/>
    <w:rsid w:val="00C33E4E"/>
    <w:rsid w:val="00C3433C"/>
    <w:rsid w:val="00C3513E"/>
    <w:rsid w:val="00C3578F"/>
    <w:rsid w:val="00C35C97"/>
    <w:rsid w:val="00C36428"/>
    <w:rsid w:val="00C37506"/>
    <w:rsid w:val="00C3785F"/>
    <w:rsid w:val="00C419C9"/>
    <w:rsid w:val="00C43F51"/>
    <w:rsid w:val="00C4407C"/>
    <w:rsid w:val="00C44A8B"/>
    <w:rsid w:val="00C44E1D"/>
    <w:rsid w:val="00C45281"/>
    <w:rsid w:val="00C45BE0"/>
    <w:rsid w:val="00C46D54"/>
    <w:rsid w:val="00C4775B"/>
    <w:rsid w:val="00C47A7D"/>
    <w:rsid w:val="00C514FD"/>
    <w:rsid w:val="00C523A4"/>
    <w:rsid w:val="00C548E2"/>
    <w:rsid w:val="00C550FE"/>
    <w:rsid w:val="00C5688B"/>
    <w:rsid w:val="00C61AC8"/>
    <w:rsid w:val="00C621DE"/>
    <w:rsid w:val="00C62790"/>
    <w:rsid w:val="00C62DB6"/>
    <w:rsid w:val="00C64A49"/>
    <w:rsid w:val="00C64EFB"/>
    <w:rsid w:val="00C64F1E"/>
    <w:rsid w:val="00C6538B"/>
    <w:rsid w:val="00C66259"/>
    <w:rsid w:val="00C705D7"/>
    <w:rsid w:val="00C71D03"/>
    <w:rsid w:val="00C722C4"/>
    <w:rsid w:val="00C72B3A"/>
    <w:rsid w:val="00C73CA4"/>
    <w:rsid w:val="00C74487"/>
    <w:rsid w:val="00C74623"/>
    <w:rsid w:val="00C74DF1"/>
    <w:rsid w:val="00C76C97"/>
    <w:rsid w:val="00C77386"/>
    <w:rsid w:val="00C77520"/>
    <w:rsid w:val="00C80D87"/>
    <w:rsid w:val="00C8222A"/>
    <w:rsid w:val="00C830D2"/>
    <w:rsid w:val="00C847B3"/>
    <w:rsid w:val="00C84B56"/>
    <w:rsid w:val="00C85145"/>
    <w:rsid w:val="00C8661B"/>
    <w:rsid w:val="00C866FB"/>
    <w:rsid w:val="00C869D2"/>
    <w:rsid w:val="00C87166"/>
    <w:rsid w:val="00C9077B"/>
    <w:rsid w:val="00C91080"/>
    <w:rsid w:val="00C91A71"/>
    <w:rsid w:val="00C92547"/>
    <w:rsid w:val="00C92C80"/>
    <w:rsid w:val="00C932EB"/>
    <w:rsid w:val="00C934E3"/>
    <w:rsid w:val="00C93A01"/>
    <w:rsid w:val="00C93C66"/>
    <w:rsid w:val="00C93EBA"/>
    <w:rsid w:val="00C9586E"/>
    <w:rsid w:val="00C95EF8"/>
    <w:rsid w:val="00CA0381"/>
    <w:rsid w:val="00CA1D76"/>
    <w:rsid w:val="00CA22F3"/>
    <w:rsid w:val="00CA266D"/>
    <w:rsid w:val="00CA2D92"/>
    <w:rsid w:val="00CA2F34"/>
    <w:rsid w:val="00CA3FFD"/>
    <w:rsid w:val="00CA5098"/>
    <w:rsid w:val="00CA5A27"/>
    <w:rsid w:val="00CA6526"/>
    <w:rsid w:val="00CA733C"/>
    <w:rsid w:val="00CA7D2C"/>
    <w:rsid w:val="00CA7EA3"/>
    <w:rsid w:val="00CB02F4"/>
    <w:rsid w:val="00CB1904"/>
    <w:rsid w:val="00CB2341"/>
    <w:rsid w:val="00CB29FB"/>
    <w:rsid w:val="00CB30A2"/>
    <w:rsid w:val="00CB32FD"/>
    <w:rsid w:val="00CB3D25"/>
    <w:rsid w:val="00CB482C"/>
    <w:rsid w:val="00CB5057"/>
    <w:rsid w:val="00CC03F8"/>
    <w:rsid w:val="00CC09FC"/>
    <w:rsid w:val="00CC1B95"/>
    <w:rsid w:val="00CC359D"/>
    <w:rsid w:val="00CC3816"/>
    <w:rsid w:val="00CC476A"/>
    <w:rsid w:val="00CC4A1F"/>
    <w:rsid w:val="00CC4B0F"/>
    <w:rsid w:val="00CC51C2"/>
    <w:rsid w:val="00CC5632"/>
    <w:rsid w:val="00CC5D0C"/>
    <w:rsid w:val="00CC6086"/>
    <w:rsid w:val="00CC6E03"/>
    <w:rsid w:val="00CC6ED8"/>
    <w:rsid w:val="00CD0657"/>
    <w:rsid w:val="00CD0C77"/>
    <w:rsid w:val="00CD0F26"/>
    <w:rsid w:val="00CD14F4"/>
    <w:rsid w:val="00CD1BC3"/>
    <w:rsid w:val="00CD1F7A"/>
    <w:rsid w:val="00CD2921"/>
    <w:rsid w:val="00CD2B10"/>
    <w:rsid w:val="00CD303E"/>
    <w:rsid w:val="00CD357C"/>
    <w:rsid w:val="00CD37C3"/>
    <w:rsid w:val="00CD496E"/>
    <w:rsid w:val="00CD5181"/>
    <w:rsid w:val="00CD63EF"/>
    <w:rsid w:val="00CD641E"/>
    <w:rsid w:val="00CD752D"/>
    <w:rsid w:val="00CD7747"/>
    <w:rsid w:val="00CE066C"/>
    <w:rsid w:val="00CE0AE2"/>
    <w:rsid w:val="00CE1F44"/>
    <w:rsid w:val="00CE21BC"/>
    <w:rsid w:val="00CE37A1"/>
    <w:rsid w:val="00CE3AA6"/>
    <w:rsid w:val="00CE3F12"/>
    <w:rsid w:val="00CE42CA"/>
    <w:rsid w:val="00CE4814"/>
    <w:rsid w:val="00CE5085"/>
    <w:rsid w:val="00CE64F2"/>
    <w:rsid w:val="00CE6C48"/>
    <w:rsid w:val="00CE7F47"/>
    <w:rsid w:val="00CF0041"/>
    <w:rsid w:val="00CF019A"/>
    <w:rsid w:val="00CF0434"/>
    <w:rsid w:val="00CF05F0"/>
    <w:rsid w:val="00CF34A9"/>
    <w:rsid w:val="00CF352D"/>
    <w:rsid w:val="00CF3EF8"/>
    <w:rsid w:val="00CF3FFF"/>
    <w:rsid w:val="00CF43EC"/>
    <w:rsid w:val="00CF4856"/>
    <w:rsid w:val="00CF59AE"/>
    <w:rsid w:val="00CF60A2"/>
    <w:rsid w:val="00CF60D9"/>
    <w:rsid w:val="00CF66F6"/>
    <w:rsid w:val="00CF751C"/>
    <w:rsid w:val="00D030B4"/>
    <w:rsid w:val="00D03A72"/>
    <w:rsid w:val="00D04A9C"/>
    <w:rsid w:val="00D055B0"/>
    <w:rsid w:val="00D05F0A"/>
    <w:rsid w:val="00D06CFD"/>
    <w:rsid w:val="00D070AB"/>
    <w:rsid w:val="00D07871"/>
    <w:rsid w:val="00D0793F"/>
    <w:rsid w:val="00D13531"/>
    <w:rsid w:val="00D13E53"/>
    <w:rsid w:val="00D143B7"/>
    <w:rsid w:val="00D15C1E"/>
    <w:rsid w:val="00D17019"/>
    <w:rsid w:val="00D1775C"/>
    <w:rsid w:val="00D20470"/>
    <w:rsid w:val="00D208D2"/>
    <w:rsid w:val="00D21BD3"/>
    <w:rsid w:val="00D22327"/>
    <w:rsid w:val="00D22ADA"/>
    <w:rsid w:val="00D22C67"/>
    <w:rsid w:val="00D23123"/>
    <w:rsid w:val="00D23D89"/>
    <w:rsid w:val="00D247EF"/>
    <w:rsid w:val="00D256C5"/>
    <w:rsid w:val="00D308B5"/>
    <w:rsid w:val="00D30AD6"/>
    <w:rsid w:val="00D31C09"/>
    <w:rsid w:val="00D32F66"/>
    <w:rsid w:val="00D33CCF"/>
    <w:rsid w:val="00D33E8E"/>
    <w:rsid w:val="00D34A1B"/>
    <w:rsid w:val="00D3534F"/>
    <w:rsid w:val="00D41211"/>
    <w:rsid w:val="00D415AE"/>
    <w:rsid w:val="00D435E4"/>
    <w:rsid w:val="00D44254"/>
    <w:rsid w:val="00D449BA"/>
    <w:rsid w:val="00D45ACA"/>
    <w:rsid w:val="00D4698E"/>
    <w:rsid w:val="00D46CDF"/>
    <w:rsid w:val="00D47792"/>
    <w:rsid w:val="00D47867"/>
    <w:rsid w:val="00D507C4"/>
    <w:rsid w:val="00D50A17"/>
    <w:rsid w:val="00D513E7"/>
    <w:rsid w:val="00D51B92"/>
    <w:rsid w:val="00D5276A"/>
    <w:rsid w:val="00D529C4"/>
    <w:rsid w:val="00D5368E"/>
    <w:rsid w:val="00D53FCB"/>
    <w:rsid w:val="00D54452"/>
    <w:rsid w:val="00D5451F"/>
    <w:rsid w:val="00D54F7F"/>
    <w:rsid w:val="00D5587A"/>
    <w:rsid w:val="00D55F4E"/>
    <w:rsid w:val="00D569DC"/>
    <w:rsid w:val="00D56DB3"/>
    <w:rsid w:val="00D5716B"/>
    <w:rsid w:val="00D57D03"/>
    <w:rsid w:val="00D67641"/>
    <w:rsid w:val="00D67A45"/>
    <w:rsid w:val="00D702C5"/>
    <w:rsid w:val="00D70772"/>
    <w:rsid w:val="00D70AC5"/>
    <w:rsid w:val="00D72448"/>
    <w:rsid w:val="00D72626"/>
    <w:rsid w:val="00D72A28"/>
    <w:rsid w:val="00D73301"/>
    <w:rsid w:val="00D73328"/>
    <w:rsid w:val="00D73FC6"/>
    <w:rsid w:val="00D74603"/>
    <w:rsid w:val="00D74B3A"/>
    <w:rsid w:val="00D761F6"/>
    <w:rsid w:val="00D765C8"/>
    <w:rsid w:val="00D767A0"/>
    <w:rsid w:val="00D76B9F"/>
    <w:rsid w:val="00D76FF8"/>
    <w:rsid w:val="00D77F44"/>
    <w:rsid w:val="00D811B8"/>
    <w:rsid w:val="00D8226C"/>
    <w:rsid w:val="00D82342"/>
    <w:rsid w:val="00D8235B"/>
    <w:rsid w:val="00D851A8"/>
    <w:rsid w:val="00D862CB"/>
    <w:rsid w:val="00D8671A"/>
    <w:rsid w:val="00D8715C"/>
    <w:rsid w:val="00D90DB9"/>
    <w:rsid w:val="00D91E39"/>
    <w:rsid w:val="00D93981"/>
    <w:rsid w:val="00D93FFB"/>
    <w:rsid w:val="00D9401A"/>
    <w:rsid w:val="00D94536"/>
    <w:rsid w:val="00D946CA"/>
    <w:rsid w:val="00D94AF4"/>
    <w:rsid w:val="00D94B24"/>
    <w:rsid w:val="00D94B53"/>
    <w:rsid w:val="00D94E29"/>
    <w:rsid w:val="00D956A6"/>
    <w:rsid w:val="00D96246"/>
    <w:rsid w:val="00D97F2D"/>
    <w:rsid w:val="00DA076D"/>
    <w:rsid w:val="00DA1F30"/>
    <w:rsid w:val="00DA389C"/>
    <w:rsid w:val="00DA49E2"/>
    <w:rsid w:val="00DA4EF6"/>
    <w:rsid w:val="00DA5211"/>
    <w:rsid w:val="00DA63F9"/>
    <w:rsid w:val="00DA6420"/>
    <w:rsid w:val="00DA69F6"/>
    <w:rsid w:val="00DA6F76"/>
    <w:rsid w:val="00DA7FD3"/>
    <w:rsid w:val="00DB0B70"/>
    <w:rsid w:val="00DB318A"/>
    <w:rsid w:val="00DB4408"/>
    <w:rsid w:val="00DB535E"/>
    <w:rsid w:val="00DB5AF8"/>
    <w:rsid w:val="00DB5DD9"/>
    <w:rsid w:val="00DB5E7F"/>
    <w:rsid w:val="00DB6094"/>
    <w:rsid w:val="00DB652A"/>
    <w:rsid w:val="00DB7CBC"/>
    <w:rsid w:val="00DC0403"/>
    <w:rsid w:val="00DC0D67"/>
    <w:rsid w:val="00DC123C"/>
    <w:rsid w:val="00DC1CCA"/>
    <w:rsid w:val="00DC3364"/>
    <w:rsid w:val="00DC37F0"/>
    <w:rsid w:val="00DC3AF1"/>
    <w:rsid w:val="00DC5093"/>
    <w:rsid w:val="00DC54B7"/>
    <w:rsid w:val="00DC5AAC"/>
    <w:rsid w:val="00DC65DE"/>
    <w:rsid w:val="00DC7E7A"/>
    <w:rsid w:val="00DC7EFC"/>
    <w:rsid w:val="00DD0703"/>
    <w:rsid w:val="00DD08C4"/>
    <w:rsid w:val="00DD1D86"/>
    <w:rsid w:val="00DD31BD"/>
    <w:rsid w:val="00DD3538"/>
    <w:rsid w:val="00DD3742"/>
    <w:rsid w:val="00DD5322"/>
    <w:rsid w:val="00DD5F44"/>
    <w:rsid w:val="00DD6290"/>
    <w:rsid w:val="00DD6EE3"/>
    <w:rsid w:val="00DD7979"/>
    <w:rsid w:val="00DD7A28"/>
    <w:rsid w:val="00DE0A27"/>
    <w:rsid w:val="00DE157F"/>
    <w:rsid w:val="00DE17CE"/>
    <w:rsid w:val="00DE289B"/>
    <w:rsid w:val="00DE3FDA"/>
    <w:rsid w:val="00DE423B"/>
    <w:rsid w:val="00DE47E8"/>
    <w:rsid w:val="00DF1A74"/>
    <w:rsid w:val="00DF1C78"/>
    <w:rsid w:val="00DF2097"/>
    <w:rsid w:val="00DF2518"/>
    <w:rsid w:val="00DF2D9D"/>
    <w:rsid w:val="00DF305C"/>
    <w:rsid w:val="00DF42BD"/>
    <w:rsid w:val="00DF457C"/>
    <w:rsid w:val="00DF5E6B"/>
    <w:rsid w:val="00DF71A5"/>
    <w:rsid w:val="00DF7419"/>
    <w:rsid w:val="00DF77BE"/>
    <w:rsid w:val="00DF7AB8"/>
    <w:rsid w:val="00DF7B03"/>
    <w:rsid w:val="00E0185F"/>
    <w:rsid w:val="00E026D0"/>
    <w:rsid w:val="00E02759"/>
    <w:rsid w:val="00E03ECE"/>
    <w:rsid w:val="00E053A8"/>
    <w:rsid w:val="00E0540A"/>
    <w:rsid w:val="00E063B9"/>
    <w:rsid w:val="00E0668E"/>
    <w:rsid w:val="00E06B4A"/>
    <w:rsid w:val="00E07456"/>
    <w:rsid w:val="00E07A38"/>
    <w:rsid w:val="00E1079B"/>
    <w:rsid w:val="00E10991"/>
    <w:rsid w:val="00E12256"/>
    <w:rsid w:val="00E13A70"/>
    <w:rsid w:val="00E148A5"/>
    <w:rsid w:val="00E15D2B"/>
    <w:rsid w:val="00E16262"/>
    <w:rsid w:val="00E164DD"/>
    <w:rsid w:val="00E17432"/>
    <w:rsid w:val="00E1776B"/>
    <w:rsid w:val="00E17C17"/>
    <w:rsid w:val="00E20448"/>
    <w:rsid w:val="00E206BB"/>
    <w:rsid w:val="00E207C3"/>
    <w:rsid w:val="00E208BE"/>
    <w:rsid w:val="00E2092A"/>
    <w:rsid w:val="00E20A9A"/>
    <w:rsid w:val="00E20E47"/>
    <w:rsid w:val="00E21871"/>
    <w:rsid w:val="00E2229D"/>
    <w:rsid w:val="00E239AC"/>
    <w:rsid w:val="00E24094"/>
    <w:rsid w:val="00E258E6"/>
    <w:rsid w:val="00E25DAF"/>
    <w:rsid w:val="00E27917"/>
    <w:rsid w:val="00E308BC"/>
    <w:rsid w:val="00E30AEE"/>
    <w:rsid w:val="00E31A68"/>
    <w:rsid w:val="00E3280E"/>
    <w:rsid w:val="00E33D68"/>
    <w:rsid w:val="00E34D58"/>
    <w:rsid w:val="00E35510"/>
    <w:rsid w:val="00E356D9"/>
    <w:rsid w:val="00E3620A"/>
    <w:rsid w:val="00E40EAD"/>
    <w:rsid w:val="00E42FC7"/>
    <w:rsid w:val="00E438B6"/>
    <w:rsid w:val="00E442A4"/>
    <w:rsid w:val="00E45462"/>
    <w:rsid w:val="00E45F4E"/>
    <w:rsid w:val="00E467DA"/>
    <w:rsid w:val="00E46DD4"/>
    <w:rsid w:val="00E4758B"/>
    <w:rsid w:val="00E47B8C"/>
    <w:rsid w:val="00E50BD4"/>
    <w:rsid w:val="00E5532F"/>
    <w:rsid w:val="00E55BE2"/>
    <w:rsid w:val="00E56255"/>
    <w:rsid w:val="00E56A66"/>
    <w:rsid w:val="00E56FB5"/>
    <w:rsid w:val="00E577AE"/>
    <w:rsid w:val="00E57DC5"/>
    <w:rsid w:val="00E6129C"/>
    <w:rsid w:val="00E61487"/>
    <w:rsid w:val="00E6285B"/>
    <w:rsid w:val="00E628E0"/>
    <w:rsid w:val="00E62E3E"/>
    <w:rsid w:val="00E63A4C"/>
    <w:rsid w:val="00E63A5F"/>
    <w:rsid w:val="00E65EF1"/>
    <w:rsid w:val="00E6721F"/>
    <w:rsid w:val="00E6746D"/>
    <w:rsid w:val="00E67B43"/>
    <w:rsid w:val="00E7097F"/>
    <w:rsid w:val="00E714D7"/>
    <w:rsid w:val="00E72DB7"/>
    <w:rsid w:val="00E73BB7"/>
    <w:rsid w:val="00E74224"/>
    <w:rsid w:val="00E74347"/>
    <w:rsid w:val="00E74AD1"/>
    <w:rsid w:val="00E77832"/>
    <w:rsid w:val="00E8063A"/>
    <w:rsid w:val="00E80692"/>
    <w:rsid w:val="00E80890"/>
    <w:rsid w:val="00E81712"/>
    <w:rsid w:val="00E82327"/>
    <w:rsid w:val="00E828BB"/>
    <w:rsid w:val="00E83A15"/>
    <w:rsid w:val="00E84367"/>
    <w:rsid w:val="00E8485B"/>
    <w:rsid w:val="00E84B5B"/>
    <w:rsid w:val="00E8589C"/>
    <w:rsid w:val="00E86875"/>
    <w:rsid w:val="00E90DAB"/>
    <w:rsid w:val="00E9121E"/>
    <w:rsid w:val="00E91689"/>
    <w:rsid w:val="00E9196B"/>
    <w:rsid w:val="00E92890"/>
    <w:rsid w:val="00E947C2"/>
    <w:rsid w:val="00E94F13"/>
    <w:rsid w:val="00E9564D"/>
    <w:rsid w:val="00E95884"/>
    <w:rsid w:val="00E96308"/>
    <w:rsid w:val="00E967A5"/>
    <w:rsid w:val="00E96BCE"/>
    <w:rsid w:val="00E96BD5"/>
    <w:rsid w:val="00E97DDC"/>
    <w:rsid w:val="00EA2085"/>
    <w:rsid w:val="00EA2435"/>
    <w:rsid w:val="00EA282E"/>
    <w:rsid w:val="00EA2C09"/>
    <w:rsid w:val="00EA2CAC"/>
    <w:rsid w:val="00EA35E0"/>
    <w:rsid w:val="00EA3EBF"/>
    <w:rsid w:val="00EA4493"/>
    <w:rsid w:val="00EA5462"/>
    <w:rsid w:val="00EA6486"/>
    <w:rsid w:val="00EA6FB5"/>
    <w:rsid w:val="00EA7985"/>
    <w:rsid w:val="00EA7D19"/>
    <w:rsid w:val="00EA7FF9"/>
    <w:rsid w:val="00EB1FD3"/>
    <w:rsid w:val="00EB34BE"/>
    <w:rsid w:val="00EB3EC9"/>
    <w:rsid w:val="00EB5F87"/>
    <w:rsid w:val="00EB6010"/>
    <w:rsid w:val="00EB6699"/>
    <w:rsid w:val="00EB68B4"/>
    <w:rsid w:val="00EB6A3B"/>
    <w:rsid w:val="00EB7697"/>
    <w:rsid w:val="00EB7BF7"/>
    <w:rsid w:val="00EB7F79"/>
    <w:rsid w:val="00EC0296"/>
    <w:rsid w:val="00EC11B6"/>
    <w:rsid w:val="00EC3130"/>
    <w:rsid w:val="00EC33E3"/>
    <w:rsid w:val="00EC34B9"/>
    <w:rsid w:val="00EC3E8E"/>
    <w:rsid w:val="00EC4107"/>
    <w:rsid w:val="00EC4427"/>
    <w:rsid w:val="00EC4860"/>
    <w:rsid w:val="00EC4B8D"/>
    <w:rsid w:val="00EC4BD0"/>
    <w:rsid w:val="00EC676A"/>
    <w:rsid w:val="00EC72FE"/>
    <w:rsid w:val="00EC785C"/>
    <w:rsid w:val="00EC797A"/>
    <w:rsid w:val="00EC7BB0"/>
    <w:rsid w:val="00ED06FA"/>
    <w:rsid w:val="00ED0BD4"/>
    <w:rsid w:val="00ED1320"/>
    <w:rsid w:val="00ED3396"/>
    <w:rsid w:val="00ED4BC2"/>
    <w:rsid w:val="00ED5830"/>
    <w:rsid w:val="00ED6640"/>
    <w:rsid w:val="00ED6CB1"/>
    <w:rsid w:val="00ED7801"/>
    <w:rsid w:val="00EE0E11"/>
    <w:rsid w:val="00EE1022"/>
    <w:rsid w:val="00EE16F4"/>
    <w:rsid w:val="00EE18D9"/>
    <w:rsid w:val="00EE1D08"/>
    <w:rsid w:val="00EE1DDB"/>
    <w:rsid w:val="00EE2D73"/>
    <w:rsid w:val="00EE3162"/>
    <w:rsid w:val="00EE4DAA"/>
    <w:rsid w:val="00EE5199"/>
    <w:rsid w:val="00EE6AA9"/>
    <w:rsid w:val="00EE710E"/>
    <w:rsid w:val="00EF44F8"/>
    <w:rsid w:val="00EF5BCE"/>
    <w:rsid w:val="00EF65DA"/>
    <w:rsid w:val="00EF6F05"/>
    <w:rsid w:val="00EF7379"/>
    <w:rsid w:val="00EF7762"/>
    <w:rsid w:val="00EF78F2"/>
    <w:rsid w:val="00EF7CBA"/>
    <w:rsid w:val="00F0072F"/>
    <w:rsid w:val="00F0080D"/>
    <w:rsid w:val="00F00ADD"/>
    <w:rsid w:val="00F01212"/>
    <w:rsid w:val="00F01D15"/>
    <w:rsid w:val="00F01D32"/>
    <w:rsid w:val="00F02A63"/>
    <w:rsid w:val="00F02B65"/>
    <w:rsid w:val="00F02E29"/>
    <w:rsid w:val="00F03066"/>
    <w:rsid w:val="00F040C5"/>
    <w:rsid w:val="00F04226"/>
    <w:rsid w:val="00F0480F"/>
    <w:rsid w:val="00F05A86"/>
    <w:rsid w:val="00F05C1E"/>
    <w:rsid w:val="00F079FF"/>
    <w:rsid w:val="00F07ADA"/>
    <w:rsid w:val="00F1040F"/>
    <w:rsid w:val="00F10A64"/>
    <w:rsid w:val="00F10BC5"/>
    <w:rsid w:val="00F114E2"/>
    <w:rsid w:val="00F11555"/>
    <w:rsid w:val="00F11E27"/>
    <w:rsid w:val="00F1260B"/>
    <w:rsid w:val="00F13CDF"/>
    <w:rsid w:val="00F14A07"/>
    <w:rsid w:val="00F15A42"/>
    <w:rsid w:val="00F163CB"/>
    <w:rsid w:val="00F1679F"/>
    <w:rsid w:val="00F16F7B"/>
    <w:rsid w:val="00F179F0"/>
    <w:rsid w:val="00F20C91"/>
    <w:rsid w:val="00F218E4"/>
    <w:rsid w:val="00F21D85"/>
    <w:rsid w:val="00F22344"/>
    <w:rsid w:val="00F22BE8"/>
    <w:rsid w:val="00F22ED5"/>
    <w:rsid w:val="00F23EAB"/>
    <w:rsid w:val="00F24297"/>
    <w:rsid w:val="00F24716"/>
    <w:rsid w:val="00F250FD"/>
    <w:rsid w:val="00F252E0"/>
    <w:rsid w:val="00F25B38"/>
    <w:rsid w:val="00F25EA1"/>
    <w:rsid w:val="00F26098"/>
    <w:rsid w:val="00F26D9B"/>
    <w:rsid w:val="00F26F72"/>
    <w:rsid w:val="00F273F0"/>
    <w:rsid w:val="00F27807"/>
    <w:rsid w:val="00F27E4D"/>
    <w:rsid w:val="00F31904"/>
    <w:rsid w:val="00F31929"/>
    <w:rsid w:val="00F31FE2"/>
    <w:rsid w:val="00F32CD5"/>
    <w:rsid w:val="00F339E1"/>
    <w:rsid w:val="00F343AB"/>
    <w:rsid w:val="00F34D64"/>
    <w:rsid w:val="00F351A1"/>
    <w:rsid w:val="00F3558D"/>
    <w:rsid w:val="00F3669F"/>
    <w:rsid w:val="00F366E8"/>
    <w:rsid w:val="00F36A41"/>
    <w:rsid w:val="00F374EE"/>
    <w:rsid w:val="00F40479"/>
    <w:rsid w:val="00F409C6"/>
    <w:rsid w:val="00F4184B"/>
    <w:rsid w:val="00F41B10"/>
    <w:rsid w:val="00F41C8A"/>
    <w:rsid w:val="00F41E53"/>
    <w:rsid w:val="00F42E27"/>
    <w:rsid w:val="00F4335D"/>
    <w:rsid w:val="00F448BF"/>
    <w:rsid w:val="00F467B6"/>
    <w:rsid w:val="00F50136"/>
    <w:rsid w:val="00F504F1"/>
    <w:rsid w:val="00F5116B"/>
    <w:rsid w:val="00F5126B"/>
    <w:rsid w:val="00F51A94"/>
    <w:rsid w:val="00F52D3A"/>
    <w:rsid w:val="00F53AE3"/>
    <w:rsid w:val="00F53C8D"/>
    <w:rsid w:val="00F5433F"/>
    <w:rsid w:val="00F54EC1"/>
    <w:rsid w:val="00F55C9E"/>
    <w:rsid w:val="00F560E4"/>
    <w:rsid w:val="00F56140"/>
    <w:rsid w:val="00F5742C"/>
    <w:rsid w:val="00F60075"/>
    <w:rsid w:val="00F60C6F"/>
    <w:rsid w:val="00F617B8"/>
    <w:rsid w:val="00F619FC"/>
    <w:rsid w:val="00F63559"/>
    <w:rsid w:val="00F65005"/>
    <w:rsid w:val="00F65B4D"/>
    <w:rsid w:val="00F6665E"/>
    <w:rsid w:val="00F670B4"/>
    <w:rsid w:val="00F70328"/>
    <w:rsid w:val="00F72229"/>
    <w:rsid w:val="00F73B24"/>
    <w:rsid w:val="00F74F50"/>
    <w:rsid w:val="00F75385"/>
    <w:rsid w:val="00F75A0A"/>
    <w:rsid w:val="00F75C87"/>
    <w:rsid w:val="00F771A1"/>
    <w:rsid w:val="00F80DD6"/>
    <w:rsid w:val="00F81BEF"/>
    <w:rsid w:val="00F822E4"/>
    <w:rsid w:val="00F8239A"/>
    <w:rsid w:val="00F8370B"/>
    <w:rsid w:val="00F83F84"/>
    <w:rsid w:val="00F86ECE"/>
    <w:rsid w:val="00F8722B"/>
    <w:rsid w:val="00F90635"/>
    <w:rsid w:val="00F93426"/>
    <w:rsid w:val="00F93476"/>
    <w:rsid w:val="00F94B7A"/>
    <w:rsid w:val="00F96BE7"/>
    <w:rsid w:val="00F96F77"/>
    <w:rsid w:val="00F979EB"/>
    <w:rsid w:val="00F97B5B"/>
    <w:rsid w:val="00FA0481"/>
    <w:rsid w:val="00FA094C"/>
    <w:rsid w:val="00FA1D1A"/>
    <w:rsid w:val="00FA20DB"/>
    <w:rsid w:val="00FA2968"/>
    <w:rsid w:val="00FA2F9C"/>
    <w:rsid w:val="00FA30F8"/>
    <w:rsid w:val="00FA3C30"/>
    <w:rsid w:val="00FA4A48"/>
    <w:rsid w:val="00FA5E7F"/>
    <w:rsid w:val="00FA65B3"/>
    <w:rsid w:val="00FA6C66"/>
    <w:rsid w:val="00FB035C"/>
    <w:rsid w:val="00FB245D"/>
    <w:rsid w:val="00FB3981"/>
    <w:rsid w:val="00FB3D80"/>
    <w:rsid w:val="00FB4D90"/>
    <w:rsid w:val="00FB5F56"/>
    <w:rsid w:val="00FB7E68"/>
    <w:rsid w:val="00FC0231"/>
    <w:rsid w:val="00FC20CB"/>
    <w:rsid w:val="00FC22AD"/>
    <w:rsid w:val="00FC257C"/>
    <w:rsid w:val="00FC37A4"/>
    <w:rsid w:val="00FC3F17"/>
    <w:rsid w:val="00FC4BEE"/>
    <w:rsid w:val="00FC4E09"/>
    <w:rsid w:val="00FC5819"/>
    <w:rsid w:val="00FC7250"/>
    <w:rsid w:val="00FD0A47"/>
    <w:rsid w:val="00FD0C95"/>
    <w:rsid w:val="00FD1811"/>
    <w:rsid w:val="00FD20EB"/>
    <w:rsid w:val="00FD250F"/>
    <w:rsid w:val="00FD26B8"/>
    <w:rsid w:val="00FD2913"/>
    <w:rsid w:val="00FD2D74"/>
    <w:rsid w:val="00FD3B0D"/>
    <w:rsid w:val="00FD3F1E"/>
    <w:rsid w:val="00FD4CC6"/>
    <w:rsid w:val="00FD6579"/>
    <w:rsid w:val="00FD67D1"/>
    <w:rsid w:val="00FD690E"/>
    <w:rsid w:val="00FD7FB9"/>
    <w:rsid w:val="00FE09D2"/>
    <w:rsid w:val="00FE0E38"/>
    <w:rsid w:val="00FE25A8"/>
    <w:rsid w:val="00FE3BA4"/>
    <w:rsid w:val="00FE4A80"/>
    <w:rsid w:val="00FE4BF6"/>
    <w:rsid w:val="00FE4E81"/>
    <w:rsid w:val="00FE5AEA"/>
    <w:rsid w:val="00FE5B96"/>
    <w:rsid w:val="00FE5C67"/>
    <w:rsid w:val="00FE75A5"/>
    <w:rsid w:val="00FE7890"/>
    <w:rsid w:val="00FF0322"/>
    <w:rsid w:val="00FF0D89"/>
    <w:rsid w:val="00FF12BB"/>
    <w:rsid w:val="00FF14FC"/>
    <w:rsid w:val="00FF1567"/>
    <w:rsid w:val="00FF1DBE"/>
    <w:rsid w:val="00FF2177"/>
    <w:rsid w:val="00FF4E7B"/>
    <w:rsid w:val="00FF5238"/>
    <w:rsid w:val="00FF57F7"/>
    <w:rsid w:val="00FF62D3"/>
    <w:rsid w:val="00FF63CA"/>
    <w:rsid w:val="00FF6C6F"/>
    <w:rsid w:val="00FF775D"/>
    <w:rsid w:val="00FF7BEF"/>
    <w:rsid w:val="00FF7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EE93B2"/>
  <w14:defaultImageDpi w14:val="330"/>
  <w15:docId w15:val="{FCE87B1C-C91C-5B4B-8F90-A8F4115A3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3F2"/>
  </w:style>
  <w:style w:type="paragraph" w:styleId="Heading1">
    <w:name w:val="heading 1"/>
    <w:basedOn w:val="Normal"/>
    <w:next w:val="Normal"/>
    <w:link w:val="Heading1Char"/>
    <w:uiPriority w:val="9"/>
    <w:qFormat/>
    <w:rsid w:val="0074456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869D2"/>
    <w:pPr>
      <w:keepNext/>
      <w:keepLines/>
      <w:spacing w:before="200" w:after="120" w:line="360" w:lineRule="auto"/>
      <w:outlineLvl w:val="1"/>
    </w:pPr>
    <w:rPr>
      <w:rFonts w:ascii="Times New Roman" w:hAnsi="Times New Roman" w:cs="Times New Roman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69D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869D2"/>
    <w:rPr>
      <w:rFonts w:ascii="Times New Roman" w:hAnsi="Times New Roman" w:cs="Times New Roman"/>
      <w:lang w:val="en-GB"/>
    </w:rPr>
  </w:style>
  <w:style w:type="table" w:styleId="TableGrid">
    <w:name w:val="Table Grid"/>
    <w:basedOn w:val="TableNormal"/>
    <w:uiPriority w:val="59"/>
    <w:rsid w:val="002829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829B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9B8"/>
  </w:style>
  <w:style w:type="character" w:styleId="PageNumber">
    <w:name w:val="page number"/>
    <w:basedOn w:val="DefaultParagraphFont"/>
    <w:uiPriority w:val="99"/>
    <w:semiHidden/>
    <w:unhideWhenUsed/>
    <w:rsid w:val="002829B8"/>
  </w:style>
  <w:style w:type="character" w:styleId="LineNumber">
    <w:name w:val="line number"/>
    <w:basedOn w:val="DefaultParagraphFont"/>
    <w:uiPriority w:val="99"/>
    <w:semiHidden/>
    <w:unhideWhenUsed/>
    <w:rsid w:val="002829B8"/>
  </w:style>
  <w:style w:type="paragraph" w:styleId="FootnoteText">
    <w:name w:val="footnote text"/>
    <w:basedOn w:val="Normal"/>
    <w:link w:val="FootnoteTextChar"/>
    <w:uiPriority w:val="99"/>
    <w:unhideWhenUsed/>
    <w:rsid w:val="005E645D"/>
  </w:style>
  <w:style w:type="character" w:customStyle="1" w:styleId="FootnoteTextChar">
    <w:name w:val="Footnote Text Char"/>
    <w:basedOn w:val="DefaultParagraphFont"/>
    <w:link w:val="FootnoteText"/>
    <w:uiPriority w:val="99"/>
    <w:rsid w:val="005E645D"/>
  </w:style>
  <w:style w:type="character" w:styleId="FootnoteReference">
    <w:name w:val="footnote reference"/>
    <w:basedOn w:val="DefaultParagraphFont"/>
    <w:uiPriority w:val="99"/>
    <w:unhideWhenUsed/>
    <w:rsid w:val="005E645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744567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869D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C3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C3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B535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535E"/>
  </w:style>
  <w:style w:type="paragraph" w:styleId="NormalWeb">
    <w:name w:val="Normal (Web)"/>
    <w:basedOn w:val="Normal"/>
    <w:uiPriority w:val="99"/>
    <w:semiHidden/>
    <w:unhideWhenUsed/>
    <w:rsid w:val="001E09AE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34BF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60A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A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A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A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AFC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1244AD"/>
  </w:style>
  <w:style w:type="character" w:customStyle="1" w:styleId="binomial">
    <w:name w:val="binomial"/>
    <w:basedOn w:val="DefaultParagraphFont"/>
    <w:rsid w:val="0047400B"/>
  </w:style>
  <w:style w:type="paragraph" w:styleId="ListParagraph">
    <w:name w:val="List Paragraph"/>
    <w:basedOn w:val="Normal"/>
    <w:uiPriority w:val="34"/>
    <w:qFormat/>
    <w:rsid w:val="004974B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75277"/>
    <w:rPr>
      <w:i/>
      <w:iCs/>
    </w:rPr>
  </w:style>
  <w:style w:type="paragraph" w:styleId="Revision">
    <w:name w:val="Revision"/>
    <w:hidden/>
    <w:uiPriority w:val="99"/>
    <w:semiHidden/>
    <w:rsid w:val="0044769F"/>
  </w:style>
  <w:style w:type="character" w:customStyle="1" w:styleId="go">
    <w:name w:val="go"/>
    <w:basedOn w:val="DefaultParagraphFont"/>
    <w:rsid w:val="007B2E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4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73CDBF-D83F-4AC2-B50D-36B8E6954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o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zchak Ben Mocha</dc:creator>
  <cp:keywords/>
  <dc:description/>
  <cp:lastModifiedBy>יצחק בן מוחה</cp:lastModifiedBy>
  <cp:revision>8</cp:revision>
  <dcterms:created xsi:type="dcterms:W3CDTF">2021-05-05T08:19:00Z</dcterms:created>
  <dcterms:modified xsi:type="dcterms:W3CDTF">2021-05-05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6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biological-reviews</vt:lpwstr>
  </property>
  <property fmtid="{D5CDD505-2E9C-101B-9397-08002B2CF9AE}" pid="10" name="Mendeley Recent Style Name 3_1">
    <vt:lpwstr>Biological Reviews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evolutionary-anthropology</vt:lpwstr>
  </property>
  <property fmtid="{D5CDD505-2E9C-101B-9397-08002B2CF9AE}" pid="14" name="Mendeley Recent Style Name 5_1">
    <vt:lpwstr>Evolutionary Anthropology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nature</vt:lpwstr>
  </property>
  <property fmtid="{D5CDD505-2E9C-101B-9397-08002B2CF9AE}" pid="18" name="Mendeley Recent Style Name 7_1">
    <vt:lpwstr>Nature</vt:lpwstr>
  </property>
  <property fmtid="{D5CDD505-2E9C-101B-9397-08002B2CF9AE}" pid="19" name="Mendeley Recent Style Id 8_1">
    <vt:lpwstr>http://www.zotero.org/styles/proceedings-of-the-royal-society-b</vt:lpwstr>
  </property>
  <property fmtid="{D5CDD505-2E9C-101B-9397-08002B2CF9AE}" pid="20" name="Mendeley Recent Style Name 8_1">
    <vt:lpwstr>Proceedings of the Royal Society B</vt:lpwstr>
  </property>
  <property fmtid="{D5CDD505-2E9C-101B-9397-08002B2CF9AE}" pid="21" name="Mendeley Recent Style Id 9_1">
    <vt:lpwstr>http://www.zotero.org/styles/science</vt:lpwstr>
  </property>
  <property fmtid="{D5CDD505-2E9C-101B-9397-08002B2CF9AE}" pid="22" name="Mendeley Recent Style Name 9_1">
    <vt:lpwstr>Science</vt:lpwstr>
  </property>
  <property fmtid="{D5CDD505-2E9C-101B-9397-08002B2CF9AE}" pid="23" name="Mendeley Citation Style_1">
    <vt:lpwstr>http://www.zotero.org/styles/biological-reviews</vt:lpwstr>
  </property>
  <property fmtid="{D5CDD505-2E9C-101B-9397-08002B2CF9AE}" pid="24" name="Mendeley Unique User Id_1">
    <vt:lpwstr>57fdd478-b4d2-380d-9103-b5e34d7cdbda</vt:lpwstr>
  </property>
</Properties>
</file>